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2D03" w:rsidRDefault="00392D03" w:rsidP="001F6CDA">
      <w:pPr>
        <w:spacing w:before="2800"/>
      </w:pPr>
      <w:bookmarkStart w:id="0" w:name="_GoBack"/>
      <w:bookmarkEnd w:id="0"/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8B104BF" wp14:editId="1A0FEEA7">
                <wp:simplePos x="0" y="0"/>
                <wp:positionH relativeFrom="column">
                  <wp:posOffset>4302941</wp:posOffset>
                </wp:positionH>
                <wp:positionV relativeFrom="page">
                  <wp:posOffset>2052299</wp:posOffset>
                </wp:positionV>
                <wp:extent cx="1949450" cy="161925"/>
                <wp:effectExtent l="0" t="0" r="0" b="0"/>
                <wp:wrapNone/>
                <wp:docPr id="36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ana.perez@example.com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8B104BF" id="_x0000_t202" coordsize="21600,21600" o:spt="202" path="m,l,21600r21600,l21600,xe">
                <v:stroke joinstyle="miter"/>
                <v:path gradientshapeok="t" o:connecttype="rect"/>
              </v:shapetype>
              <v:shape id="Cuadro de texto 35" o:spid="_x0000_s1026" type="#_x0000_t202" style="position:absolute;margin-left:338.8pt;margin-top:161.6pt;width:153.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" filled="f" stroked="f">
                <v:textbox style="mso-fit-shape-to-text:t" inset="0,0,0,0">
                  <w:txbxContent>
                    <w:p w:rsidR="00392D03" w:rsidRDefault="00392D03" w:rsidP="00176419">
                      <w:pPr>
                        <w:pStyle w:val="Informacindecontacto"/>
                      </w:pPr>
                      <w:r w:rsidRPr="006927DC">
                        <w:rPr>
                          <w:noProof/>
                        </w:rPr>
                        <w:t>ana.perez@example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BEE7B3" wp14:editId="0CCB97CB">
                <wp:simplePos x="0" y="0"/>
                <wp:positionH relativeFrom="column">
                  <wp:posOffset>4281295</wp:posOffset>
                </wp:positionH>
                <wp:positionV relativeFrom="page">
                  <wp:posOffset>1474668</wp:posOffset>
                </wp:positionV>
                <wp:extent cx="2022138" cy="161925"/>
                <wp:effectExtent l="0" t="0" r="0" b="0"/>
                <wp:wrapNone/>
                <wp:docPr id="37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2138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Pr="006941E1" w:rsidRDefault="00392D03" w:rsidP="00176419">
                            <w:pPr>
                              <w:pStyle w:val="Informacindecontacto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BEE7B3" id="Cuadro de texto 36" o:spid="_x0000_s1027" type="#_x0000_t202" style="position:absolute;margin-left:337.1pt;margin-top:116.1pt;width:159.2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" filled="f" stroked="f">
                <v:textbox style="mso-fit-shape-to-text:t" inset="0,0,0,0">
                  <w:txbxContent>
                    <w:p w:rsidR="00392D03" w:rsidRPr="006941E1" w:rsidRDefault="00392D03" w:rsidP="00176419">
                      <w:pPr>
                        <w:pStyle w:val="Informacindecontacto"/>
                        <w:rPr>
                          <w:lang w:val="es-E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104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214"/>
      </w:tblGrid>
      <w:tr w:rsidR="00392D03" w:rsidTr="00EF623A">
        <w:trPr>
          <w:jc w:val="center"/>
        </w:trPr>
        <w:tc>
          <w:tcPr>
            <w:tcW w:w="9214" w:type="dxa"/>
          </w:tcPr>
          <w:p w:rsidR="00392D03" w:rsidRPr="00176419" w:rsidRDefault="00392D03" w:rsidP="00EF623A">
            <w:pPr>
              <w:pStyle w:val="Informacindedestinatario"/>
              <w:ind w:right="148"/>
            </w:pP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661312" behindDoc="0" locked="0" layoutInCell="1" allowOverlap="1" wp14:anchorId="69683B08" wp14:editId="5EAD8748">
                  <wp:simplePos x="0" y="0"/>
                  <wp:positionH relativeFrom="column">
                    <wp:posOffset>3354705</wp:posOffset>
                  </wp:positionH>
                  <wp:positionV relativeFrom="page">
                    <wp:posOffset>-937442</wp:posOffset>
                  </wp:positionV>
                  <wp:extent cx="220980" cy="220980"/>
                  <wp:effectExtent l="0" t="0" r="7620" b="7620"/>
                  <wp:wrapNone/>
                  <wp:docPr id="28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927DC">
              <w:rPr>
                <w:noProof/>
              </w:rPr>
              <w:t>Ana</w:t>
            </w:r>
          </w:p>
          <w:p w:rsidR="00392D03" w:rsidRPr="00176419" w:rsidRDefault="00392D03" w:rsidP="00C402D6">
            <w:pPr>
              <w:pStyle w:val="Informacindedestinatario"/>
              <w:ind w:right="148"/>
            </w:pPr>
            <w:r w:rsidRPr="006927DC">
              <w:rPr>
                <w:noProof/>
              </w:rPr>
              <w:t>Desarroll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rPr>
                <w:lang w:bidi="es-ES"/>
              </w:rPr>
              <w:t>Banco El Cafecit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t>Ciudad de Guatemala</w:t>
            </w:r>
          </w:p>
        </w:tc>
      </w:tr>
      <w:tr w:rsidR="00392D03" w:rsidTr="00EF623A">
        <w:trPr>
          <w:jc w:val="center"/>
        </w:trPr>
        <w:tc>
          <w:tcPr>
            <w:tcW w:w="9214" w:type="dxa"/>
          </w:tcPr>
          <w:p w:rsidR="00392D03" w:rsidRPr="00BF09B3" w:rsidRDefault="00392D03" w:rsidP="006941E1">
            <w:pPr>
              <w:ind w:right="492"/>
            </w:pP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E6689FD" wp14:editId="2EC873C5">
                      <wp:simplePos x="0" y="0"/>
                      <wp:positionH relativeFrom="column">
                        <wp:posOffset>147139</wp:posOffset>
                      </wp:positionH>
                      <wp:positionV relativeFrom="page">
                        <wp:posOffset>-1563098</wp:posOffset>
                      </wp:positionV>
                      <wp:extent cx="2029968" cy="292608"/>
                      <wp:effectExtent l="0" t="0" r="0" b="0"/>
                      <wp:wrapNone/>
                      <wp:docPr id="15" name="Cuadro de texto 1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0E961D4-0A47-4917-824E-78D847ED7E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29968" cy="2926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Sub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Desarrolladora</w:t>
                                  </w:r>
                                </w:p>
                              </w:txbxContent>
                            </wps:txbx>
                            <wps:bodyPr wrap="square" lIns="0" tIns="0" rIns="0" bIns="0" rtlCol="0" anchor="ctr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6689FD" id="Cuadro de texto 14" o:spid="_x0000_s1028" type="#_x0000_t202" style="position:absolute;margin-left:11.6pt;margin-top:-123.1pt;width:159.85pt;height:23.0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Subttulo"/>
                            </w:pPr>
                            <w:r w:rsidRPr="006927DC">
                              <w:rPr>
                                <w:noProof/>
                              </w:rPr>
                              <w:t>Desarrolladora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660288" behindDoc="0" locked="0" layoutInCell="1" allowOverlap="1" wp14:anchorId="5B0E23A2" wp14:editId="4879DA3D">
                  <wp:simplePos x="0" y="0"/>
                  <wp:positionH relativeFrom="column">
                    <wp:posOffset>3718288</wp:posOffset>
                  </wp:positionH>
                  <wp:positionV relativeFrom="page">
                    <wp:posOffset>-2093898</wp:posOffset>
                  </wp:positionV>
                  <wp:extent cx="164465" cy="190500"/>
                  <wp:effectExtent l="0" t="0" r="6985" b="0"/>
                  <wp:wrapNone/>
                  <wp:docPr id="24" name="Gráfico 23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5B62E94" wp14:editId="3925A421">
                      <wp:simplePos x="0" y="0"/>
                      <wp:positionH relativeFrom="column">
                        <wp:posOffset>3938088</wp:posOffset>
                      </wp:positionH>
                      <wp:positionV relativeFrom="page">
                        <wp:posOffset>-2098675</wp:posOffset>
                      </wp:positionV>
                      <wp:extent cx="1942465" cy="161925"/>
                      <wp:effectExtent l="0" t="0" r="0" b="0"/>
                      <wp:wrapNone/>
                      <wp:docPr id="35" name="Cuadro de texto 3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792266-AB51-4FDD-934A-EF6C8B01C2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42465" cy="1619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Informacindecontact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123456789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5B62E94" id="Cuadro de texto 34" o:spid="_x0000_s1029" type="#_x0000_t202" style="position:absolute;margin-left:310.1pt;margin-top:-165.25pt;width:152.95pt;height:12.7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123456789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41660F3" wp14:editId="199237C0">
                      <wp:simplePos x="0" y="0"/>
                      <wp:positionH relativeFrom="column">
                        <wp:posOffset>31841</wp:posOffset>
                      </wp:positionH>
                      <wp:positionV relativeFrom="page">
                        <wp:posOffset>-2096952</wp:posOffset>
                      </wp:positionV>
                      <wp:extent cx="2752344" cy="384048"/>
                      <wp:effectExtent l="0" t="0" r="0" b="0"/>
                      <wp:wrapNone/>
                      <wp:docPr id="60" name="Cuadro de texto 5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6E94DAC-4132-4C69-9723-68DDB2FD14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52344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Pèrez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1660F3" id="Cuadro de texto 59" o:spid="_x0000_s1030" type="#_x0000_t202" style="position:absolute;margin-left:2.5pt;margin-top:-165.1pt;width:216.7pt;height:3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Pèrez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97182C4" wp14:editId="32B24DA7">
                      <wp:simplePos x="0" y="0"/>
                      <wp:positionH relativeFrom="column">
                        <wp:posOffset>97155</wp:posOffset>
                      </wp:positionH>
                      <wp:positionV relativeFrom="page">
                        <wp:posOffset>-2589530</wp:posOffset>
                      </wp:positionV>
                      <wp:extent cx="2743200" cy="384048"/>
                      <wp:effectExtent l="0" t="0" r="0" b="0"/>
                      <wp:wrapNone/>
                      <wp:docPr id="14" name="Cuadro de texto 1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C303BFA-D494-476E-9E4A-A6B0F1F7C6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43200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Ana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7182C4" id="Cuadro de texto 13" o:spid="_x0000_s1031" type="#_x0000_t202" style="position:absolute;margin-left:7.65pt;margin-top:-203.9pt;width:3in;height:3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Ana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F09B3">
              <w:rPr>
                <w:lang w:bidi="es-ES"/>
              </w:rPr>
              <w:t xml:space="preserve">Estimado </w:t>
            </w:r>
            <w:r>
              <w:rPr>
                <w:noProof/>
              </w:rPr>
              <w:t>Ana</w:t>
            </w:r>
            <w:r w:rsidRPr="00BF09B3">
              <w:rPr>
                <w:lang w:bidi="es-ES"/>
              </w:rPr>
              <w:t>:</w:t>
            </w:r>
          </w:p>
          <w:p w:rsidR="00392D03" w:rsidRDefault="00392D03" w:rsidP="00663E3C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Para darle información sobre el diagrama de flujo ATM </w:t>
            </w:r>
          </w:p>
          <w:p w:rsidR="00392D03" w:rsidRDefault="00392D03" w:rsidP="00956F90">
            <w:pPr>
              <w:ind w:right="492"/>
            </w:pPr>
            <w:r>
              <w:t>Redacción del Informe de Errores</w:t>
            </w:r>
          </w:p>
          <w:p w:rsidR="00392D03" w:rsidRDefault="00392D03" w:rsidP="00956F90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 Inicio del Proceso:</w:t>
            </w:r>
          </w:p>
          <w:p w:rsidR="00392D03" w:rsidRDefault="00392D03" w:rsidP="00956F90">
            <w:pPr>
              <w:ind w:right="492"/>
            </w:pPr>
            <w:r>
              <w:t>Comienza con un óvalo que represente el inicio del proceso. Etiqueta este símbolo como “Inicio”.</w:t>
            </w:r>
          </w:p>
          <w:p w:rsidR="00392D03" w:rsidRDefault="00392D03" w:rsidP="00956F90">
            <w:pPr>
              <w:ind w:right="492"/>
            </w:pPr>
            <w:r>
              <w:t>Luego, agrega una flecha que indique el siguiente paso.</w:t>
            </w:r>
          </w:p>
          <w:p w:rsidR="00392D03" w:rsidRDefault="00392D03" w:rsidP="00956F90">
            <w:pPr>
              <w:ind w:right="492"/>
            </w:pPr>
            <w:r>
              <w:t>Ingreso del Código de Usuario:</w:t>
            </w:r>
          </w:p>
          <w:p w:rsidR="00392D03" w:rsidRDefault="00392D03" w:rsidP="00956F90">
            <w:pPr>
              <w:ind w:right="492"/>
            </w:pPr>
            <w:r>
              <w:t>Después del inicio, coloca un rectángulo que represente el ingreso del código de usuario. Etiqueta este paso como “Ingresar código de usuario”.</w:t>
            </w:r>
          </w:p>
          <w:p w:rsidR="00392D03" w:rsidRDefault="00392D03" w:rsidP="00956F90">
            <w:pPr>
              <w:ind w:right="492"/>
            </w:pPr>
            <w:r>
              <w:t>Conecta una flecha desde el inicio hacia este rectángulo.</w:t>
            </w:r>
          </w:p>
          <w:p w:rsidR="00392D03" w:rsidRDefault="00392D03" w:rsidP="00956F90">
            <w:pPr>
              <w:ind w:right="492"/>
            </w:pPr>
            <w:r>
              <w:t>Verificación de Contraseña:</w:t>
            </w:r>
          </w:p>
          <w:p w:rsidR="00392D03" w:rsidRDefault="00392D03" w:rsidP="00956F90">
            <w:pPr>
              <w:ind w:right="492"/>
            </w:pPr>
            <w:r>
              <w:t>A continuación, agrega otro rectángulo para verificar la contraseña. Etiqueta este paso como “Verificar contraseña”.</w:t>
            </w:r>
          </w:p>
          <w:p w:rsidR="00392D03" w:rsidRDefault="00392D03" w:rsidP="00956F90">
            <w:pPr>
              <w:ind w:right="492"/>
            </w:pPr>
            <w:r>
              <w:t>Si la contraseña es correcta, sigue adelante; de lo contrario, pasa al siguiente paso.</w:t>
            </w:r>
          </w:p>
          <w:p w:rsidR="00392D03" w:rsidRDefault="00392D03" w:rsidP="00956F90">
            <w:pPr>
              <w:ind w:right="492"/>
            </w:pPr>
            <w:r>
              <w:t>Tres Intentos de Contraseña Incorrecta:</w:t>
            </w:r>
          </w:p>
          <w:p w:rsidR="00392D03" w:rsidRDefault="00392D03" w:rsidP="00956F90">
            <w:pPr>
              <w:ind w:right="492"/>
            </w:pPr>
            <w:r>
              <w:t>Agrega un rombo (símbolo de decisión) después de la verificación de contraseña.</w:t>
            </w:r>
          </w:p>
          <w:p w:rsidR="00392D03" w:rsidRDefault="00392D03" w:rsidP="00956F90">
            <w:pPr>
              <w:ind w:right="492"/>
            </w:pPr>
            <w:r>
              <w:t>Si la contraseña es incorrecta, conecta una flecha hacia un rectángulo que represente “Tres intentos restantes”.</w:t>
            </w:r>
          </w:p>
          <w:p w:rsidR="00392D03" w:rsidRDefault="00392D03" w:rsidP="00956F90">
            <w:pPr>
              <w:ind w:right="492"/>
            </w:pPr>
            <w:r>
              <w:t>Si los tres intentos fallan, conecta una flecha hacia un rectángulo que indique “Bloquear terminal”.</w:t>
            </w:r>
          </w:p>
          <w:p w:rsidR="00392D03" w:rsidRDefault="00392D03" w:rsidP="00956F90">
            <w:pPr>
              <w:ind w:right="492"/>
            </w:pPr>
            <w:r>
              <w:lastRenderedPageBreak/>
              <w:t>Verificación de Estado de Cuenta:</w:t>
            </w:r>
          </w:p>
          <w:p w:rsidR="00392D03" w:rsidRDefault="00392D03" w:rsidP="00956F90">
            <w:pPr>
              <w:ind w:right="492"/>
            </w:pPr>
            <w:r>
              <w:t>Después de la verificación de contraseña (si es correcta), agrega un rectángulo para verificar el estado de cuenta. Etiqueta este paso como “Verificar estado de cuenta”.</w:t>
            </w:r>
          </w:p>
          <w:p w:rsidR="00392D03" w:rsidRDefault="00392D03" w:rsidP="00956F90">
            <w:pPr>
              <w:ind w:right="492"/>
            </w:pPr>
            <w:r>
              <w:t>Si el estado de cuenta es válido, continúa; de lo contrario, finaliza el proceso.</w:t>
            </w:r>
          </w:p>
          <w:p w:rsidR="00392D03" w:rsidRDefault="00392D03" w:rsidP="00956F90">
            <w:pPr>
              <w:ind w:right="492"/>
            </w:pPr>
            <w:r>
              <w:t>Acciones Disponibles:</w:t>
            </w:r>
          </w:p>
          <w:p w:rsidR="00392D03" w:rsidRDefault="00392D03" w:rsidP="00956F90">
            <w:pPr>
              <w:ind w:right="492"/>
            </w:pPr>
            <w:r>
              <w:t>Agrega un rombo para representar las opciones disponibles (por ejemplo, “Realizar depósito”, “Realizar transferencia”, etc.).</w:t>
            </w:r>
          </w:p>
          <w:p w:rsidR="00392D03" w:rsidRDefault="00392D03" w:rsidP="00956F90">
            <w:pPr>
              <w:ind w:right="492"/>
            </w:pPr>
            <w:r>
              <w:t>Si elige “Realizar depósito”, verifica si la cuenta existe y solicita el monto.</w:t>
            </w:r>
          </w:p>
          <w:p w:rsidR="00392D03" w:rsidRDefault="00392D03" w:rsidP="00956F90">
            <w:pPr>
              <w:ind w:right="492"/>
            </w:pPr>
            <w:r>
              <w:t>Si elige otra acción, verifica nuevamente los datos de usuario y contraseña, así como la existencia de la cuenta y el monto necesario.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Pr="00BF09B3" w:rsidRDefault="00392D03" w:rsidP="006941E1">
            <w:pPr>
              <w:ind w:right="492"/>
            </w:pPr>
            <w:r>
              <w:rPr>
                <w:lang w:bidi="es-ES"/>
              </w:rPr>
              <w:t>Atentamente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Default="00392D03" w:rsidP="006941E1">
            <w:pPr>
              <w:ind w:right="492"/>
            </w:pPr>
            <w:r>
              <w:t xml:space="preserve">Adriano Desarrollador </w:t>
            </w:r>
          </w:p>
          <w:p w:rsidR="00392D03" w:rsidRDefault="00392D03" w:rsidP="006941E1">
            <w:pPr>
              <w:ind w:right="492"/>
            </w:pPr>
          </w:p>
          <w:sdt>
            <w:sdtPr>
              <w:id w:val="1417443802"/>
              <w:placeholder>
                <w:docPart w:val="E7C8D12F4F7A446AB6A142B4E42843FE"/>
              </w:placeholder>
              <w:temporary/>
              <w:showingPlcHdr/>
              <w15:appearance w15:val="hidden"/>
            </w:sdtPr>
            <w:sdtContent>
              <w:p w:rsidR="00392D03" w:rsidRDefault="00392D03" w:rsidP="006941E1">
                <w:pPr>
                  <w:ind w:right="492"/>
                </w:pPr>
                <w:r w:rsidRPr="000629D5">
                  <w:rPr>
                    <w:lang w:bidi="es-ES"/>
                  </w:rPr>
                  <w:t>Adjunto</w:t>
                </w:r>
              </w:p>
            </w:sdtContent>
          </w:sdt>
        </w:tc>
      </w:tr>
    </w:tbl>
    <w:p w:rsidR="00392D03" w:rsidRDefault="00392D03">
      <w:r w:rsidRPr="00044397">
        <w:lastRenderedPageBreak/>
        <w:drawing>
          <wp:anchor distT="0" distB="0" distL="114300" distR="114300" simplePos="0" relativeHeight="251669504" behindDoc="1" locked="0" layoutInCell="1" allowOverlap="1" wp14:anchorId="6DF2580E" wp14:editId="0528F472">
            <wp:simplePos x="0" y="0"/>
            <wp:positionH relativeFrom="margin">
              <wp:posOffset>206375</wp:posOffset>
            </wp:positionH>
            <wp:positionV relativeFrom="paragraph">
              <wp:posOffset>523240</wp:posOffset>
            </wp:positionV>
            <wp:extent cx="5903595" cy="4299585"/>
            <wp:effectExtent l="0" t="0" r="1905" b="5715"/>
            <wp:wrapTight wrapText="bothSides">
              <wp:wrapPolygon edited="0">
                <wp:start x="0" y="0"/>
                <wp:lineTo x="0" y="21533"/>
                <wp:lineTo x="21537" y="21533"/>
                <wp:lineTo x="21537" y="0"/>
                <wp:lineTo x="0" y="0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644D52" wp14:editId="1BF713CA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A458796" id="Conector recto 45" o:spid="_x0000_s1026" alt="elemento decorativo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0BEED6B" wp14:editId="67A7152F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4593386" id="Conector recto 45" o:spid="_x0000_s1026" alt="elemento decorativo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" strokecolor="#d8d8d8 [2732]" strokeweight=".5pt">
                <v:stroke joinstyle="miter"/>
                <w10:wrap anchory="page"/>
              </v:line>
            </w:pict>
          </mc:Fallback>
        </mc:AlternateContent>
      </w:r>
      <w:r>
        <w:t xml:space="preserve">                Como debe ir </w:t>
      </w:r>
    </w:p>
    <w:p w:rsidR="00392D03" w:rsidRDefault="00392D03">
      <w:pPr>
        <w:sectPr w:rsidR="00392D03" w:rsidSect="00392D03"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044397">
        <w:lastRenderedPageBreak/>
        <w:drawing>
          <wp:inline distT="0" distB="0" distL="0" distR="0" wp14:anchorId="2A8AC3BB" wp14:editId="3DA1D341">
            <wp:extent cx="5731510" cy="4217670"/>
            <wp:effectExtent l="0" t="0" r="254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397">
        <w:drawing>
          <wp:inline distT="0" distB="0" distL="0" distR="0" wp14:anchorId="2154AC33" wp14:editId="30AE27C5">
            <wp:extent cx="5731510" cy="3429635"/>
            <wp:effectExtent l="0" t="0" r="254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D03" w:rsidRDefault="00392D03" w:rsidP="001F6CDA">
      <w:pPr>
        <w:spacing w:before="2800"/>
      </w:pPr>
      <w:r w:rsidRPr="00BA3253">
        <w:rPr>
          <w:noProof/>
          <w:lang w:eastAsia="es-ES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8B104BF" wp14:editId="1A0FEEA7">
                <wp:simplePos x="0" y="0"/>
                <wp:positionH relativeFrom="column">
                  <wp:posOffset>4302941</wp:posOffset>
                </wp:positionH>
                <wp:positionV relativeFrom="page">
                  <wp:posOffset>2052299</wp:posOffset>
                </wp:positionV>
                <wp:extent cx="1949450" cy="161925"/>
                <wp:effectExtent l="0" t="0" r="0" b="0"/>
                <wp:wrapNone/>
                <wp:docPr id="23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juan.perez@example.com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B104BF" id="_x0000_s1032" type="#_x0000_t202" style="position:absolute;margin-left:338.8pt;margin-top:161.6pt;width:153.5pt;height:12.7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" filled="f" stroked="f">
                <v:textbox style="mso-fit-shape-to-text:t" inset="0,0,0,0">
                  <w:txbxContent>
                    <w:p w:rsidR="00392D03" w:rsidRDefault="00392D03" w:rsidP="00176419">
                      <w:pPr>
                        <w:pStyle w:val="Informacindecontacto"/>
                      </w:pPr>
                      <w:r w:rsidRPr="006927DC">
                        <w:rPr>
                          <w:noProof/>
                        </w:rPr>
                        <w:t>juan.perez@example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EBEE7B3" wp14:editId="0CCB97CB">
                <wp:simplePos x="0" y="0"/>
                <wp:positionH relativeFrom="column">
                  <wp:posOffset>4281295</wp:posOffset>
                </wp:positionH>
                <wp:positionV relativeFrom="page">
                  <wp:posOffset>1474668</wp:posOffset>
                </wp:positionV>
                <wp:extent cx="2022138" cy="161925"/>
                <wp:effectExtent l="0" t="0" r="0" b="0"/>
                <wp:wrapNone/>
                <wp:docPr id="25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2138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Pr="006941E1" w:rsidRDefault="00392D03" w:rsidP="00176419">
                            <w:pPr>
                              <w:pStyle w:val="Informacindecontacto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BEE7B3" id="_x0000_s1033" type="#_x0000_t202" style="position:absolute;margin-left:337.1pt;margin-top:116.1pt;width:159.2pt;height:12.7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" filled="f" stroked="f">
                <v:textbox style="mso-fit-shape-to-text:t" inset="0,0,0,0">
                  <w:txbxContent>
                    <w:p w:rsidR="00392D03" w:rsidRPr="006941E1" w:rsidRDefault="00392D03" w:rsidP="00176419">
                      <w:pPr>
                        <w:pStyle w:val="Informacindecontacto"/>
                        <w:rPr>
                          <w:lang w:val="es-E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104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214"/>
      </w:tblGrid>
      <w:tr w:rsidR="00392D03" w:rsidTr="00EF623A">
        <w:trPr>
          <w:jc w:val="center"/>
        </w:trPr>
        <w:tc>
          <w:tcPr>
            <w:tcW w:w="9214" w:type="dxa"/>
          </w:tcPr>
          <w:p w:rsidR="00392D03" w:rsidRPr="00176419" w:rsidRDefault="00392D03" w:rsidP="00EF623A">
            <w:pPr>
              <w:pStyle w:val="Informacindedestinatario"/>
              <w:ind w:right="148"/>
            </w:pP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673600" behindDoc="0" locked="0" layoutInCell="1" allowOverlap="1" wp14:anchorId="69683B08" wp14:editId="5EAD8748">
                  <wp:simplePos x="0" y="0"/>
                  <wp:positionH relativeFrom="column">
                    <wp:posOffset>3354705</wp:posOffset>
                  </wp:positionH>
                  <wp:positionV relativeFrom="page">
                    <wp:posOffset>-937442</wp:posOffset>
                  </wp:positionV>
                  <wp:extent cx="220980" cy="220980"/>
                  <wp:effectExtent l="0" t="0" r="7620" b="7620"/>
                  <wp:wrapNone/>
                  <wp:docPr id="45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927DC">
              <w:rPr>
                <w:noProof/>
              </w:rPr>
              <w:t>Juan</w:t>
            </w:r>
          </w:p>
          <w:p w:rsidR="00392D03" w:rsidRPr="00176419" w:rsidRDefault="00392D03" w:rsidP="00C402D6">
            <w:pPr>
              <w:pStyle w:val="Informacindedestinatario"/>
              <w:ind w:right="148"/>
            </w:pPr>
            <w:r w:rsidRPr="006927DC">
              <w:rPr>
                <w:noProof/>
              </w:rPr>
              <w:t>Calidad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rPr>
                <w:lang w:bidi="es-ES"/>
              </w:rPr>
              <w:t>Banco El Cafecit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t>Ciudad de Guatemala</w:t>
            </w:r>
          </w:p>
        </w:tc>
      </w:tr>
      <w:tr w:rsidR="00392D03" w:rsidTr="00EF623A">
        <w:trPr>
          <w:jc w:val="center"/>
        </w:trPr>
        <w:tc>
          <w:tcPr>
            <w:tcW w:w="9214" w:type="dxa"/>
          </w:tcPr>
          <w:p w:rsidR="00392D03" w:rsidRPr="00BF09B3" w:rsidRDefault="00392D03" w:rsidP="006941E1">
            <w:pPr>
              <w:ind w:right="492"/>
            </w:pP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2E6689FD" wp14:editId="2EC873C5">
                      <wp:simplePos x="0" y="0"/>
                      <wp:positionH relativeFrom="column">
                        <wp:posOffset>147139</wp:posOffset>
                      </wp:positionH>
                      <wp:positionV relativeFrom="page">
                        <wp:posOffset>-1563098</wp:posOffset>
                      </wp:positionV>
                      <wp:extent cx="2029968" cy="292608"/>
                      <wp:effectExtent l="0" t="0" r="0" b="0"/>
                      <wp:wrapNone/>
                      <wp:docPr id="26" name="Cuadro de texto 1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0E961D4-0A47-4917-824E-78D847ED7E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29968" cy="2926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Sub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Analista</w:t>
                                  </w:r>
                                </w:p>
                              </w:txbxContent>
                            </wps:txbx>
                            <wps:bodyPr wrap="square" lIns="0" tIns="0" rIns="0" bIns="0" rtlCol="0" anchor="ctr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6689FD" id="_x0000_s1034" type="#_x0000_t202" style="position:absolute;margin-left:11.6pt;margin-top:-123.1pt;width:159.85pt;height:23.0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Subttulo"/>
                            </w:pPr>
                            <w:r w:rsidRPr="006927DC">
                              <w:rPr>
                                <w:noProof/>
                              </w:rPr>
                              <w:t>Analista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672576" behindDoc="0" locked="0" layoutInCell="1" allowOverlap="1" wp14:anchorId="5B0E23A2" wp14:editId="4879DA3D">
                  <wp:simplePos x="0" y="0"/>
                  <wp:positionH relativeFrom="column">
                    <wp:posOffset>3718288</wp:posOffset>
                  </wp:positionH>
                  <wp:positionV relativeFrom="page">
                    <wp:posOffset>-2093898</wp:posOffset>
                  </wp:positionV>
                  <wp:extent cx="164465" cy="190500"/>
                  <wp:effectExtent l="0" t="0" r="6985" b="0"/>
                  <wp:wrapNone/>
                  <wp:docPr id="46" name="Gráfico 23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05B62E94" wp14:editId="3925A421">
                      <wp:simplePos x="0" y="0"/>
                      <wp:positionH relativeFrom="column">
                        <wp:posOffset>3938088</wp:posOffset>
                      </wp:positionH>
                      <wp:positionV relativeFrom="page">
                        <wp:posOffset>-2098675</wp:posOffset>
                      </wp:positionV>
                      <wp:extent cx="1942465" cy="161925"/>
                      <wp:effectExtent l="0" t="0" r="0" b="0"/>
                      <wp:wrapNone/>
                      <wp:docPr id="27" name="Cuadro de texto 3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792266-AB51-4FDD-934A-EF6C8B01C2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42465" cy="1619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Informacindecontact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123456780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5B62E94" id="_x0000_s1035" type="#_x0000_t202" style="position:absolute;margin-left:310.1pt;margin-top:-165.25pt;width:152.95pt;height:12.7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123456780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41660F3" wp14:editId="199237C0">
                      <wp:simplePos x="0" y="0"/>
                      <wp:positionH relativeFrom="column">
                        <wp:posOffset>31841</wp:posOffset>
                      </wp:positionH>
                      <wp:positionV relativeFrom="page">
                        <wp:posOffset>-2096952</wp:posOffset>
                      </wp:positionV>
                      <wp:extent cx="2752344" cy="384048"/>
                      <wp:effectExtent l="0" t="0" r="0" b="0"/>
                      <wp:wrapNone/>
                      <wp:docPr id="29" name="Cuadro de texto 5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6E94DAC-4132-4C69-9723-68DDB2FD14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52344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Rodrìguez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1660F3" id="_x0000_s1036" type="#_x0000_t202" style="position:absolute;margin-left:2.5pt;margin-top:-165.1pt;width:216.7pt;height:30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Rodrìguez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97182C4" wp14:editId="32B24DA7">
                      <wp:simplePos x="0" y="0"/>
                      <wp:positionH relativeFrom="column">
                        <wp:posOffset>97155</wp:posOffset>
                      </wp:positionH>
                      <wp:positionV relativeFrom="page">
                        <wp:posOffset>-2589530</wp:posOffset>
                      </wp:positionV>
                      <wp:extent cx="2743200" cy="384048"/>
                      <wp:effectExtent l="0" t="0" r="0" b="0"/>
                      <wp:wrapNone/>
                      <wp:docPr id="30" name="Cuadro de texto 1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C303BFA-D494-476E-9E4A-A6B0F1F7C6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43200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Juan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7182C4" id="_x0000_s1037" type="#_x0000_t202" style="position:absolute;margin-left:7.65pt;margin-top:-203.9pt;width:3in;height:30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Juan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F09B3">
              <w:rPr>
                <w:lang w:bidi="es-ES"/>
              </w:rPr>
              <w:t xml:space="preserve">Estimado </w:t>
            </w:r>
            <w:r>
              <w:rPr>
                <w:noProof/>
              </w:rPr>
              <w:t>Juan</w:t>
            </w:r>
            <w:r w:rsidRPr="00BF09B3">
              <w:rPr>
                <w:lang w:bidi="es-ES"/>
              </w:rPr>
              <w:t>:</w:t>
            </w:r>
          </w:p>
          <w:p w:rsidR="00392D03" w:rsidRDefault="00392D03" w:rsidP="00663E3C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Para darle información sobre el diagrama de flujo ATM </w:t>
            </w:r>
          </w:p>
          <w:p w:rsidR="00392D03" w:rsidRDefault="00392D03" w:rsidP="00956F90">
            <w:pPr>
              <w:ind w:right="492"/>
            </w:pPr>
            <w:r>
              <w:t>Redacción del Informe de Errores</w:t>
            </w:r>
          </w:p>
          <w:p w:rsidR="00392D03" w:rsidRDefault="00392D03" w:rsidP="00956F90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 Inicio del Proceso:</w:t>
            </w:r>
          </w:p>
          <w:p w:rsidR="00392D03" w:rsidRDefault="00392D03" w:rsidP="00956F90">
            <w:pPr>
              <w:ind w:right="492"/>
            </w:pPr>
            <w:r>
              <w:t>Comienza con un óvalo que represente el inicio del proceso. Etiqueta este símbolo como “Inicio”.</w:t>
            </w:r>
          </w:p>
          <w:p w:rsidR="00392D03" w:rsidRDefault="00392D03" w:rsidP="00956F90">
            <w:pPr>
              <w:ind w:right="492"/>
            </w:pPr>
            <w:r>
              <w:t>Luego, agrega una flecha que indique el siguiente paso.</w:t>
            </w:r>
          </w:p>
          <w:p w:rsidR="00392D03" w:rsidRDefault="00392D03" w:rsidP="00956F90">
            <w:pPr>
              <w:ind w:right="492"/>
            </w:pPr>
            <w:r>
              <w:t>Ingreso del Código de Usuario:</w:t>
            </w:r>
          </w:p>
          <w:p w:rsidR="00392D03" w:rsidRDefault="00392D03" w:rsidP="00956F90">
            <w:pPr>
              <w:ind w:right="492"/>
            </w:pPr>
            <w:r>
              <w:t>Después del inicio, coloca un rectángulo que represente el ingreso del código de usuario. Etiqueta este paso como “Ingresar código de usuario”.</w:t>
            </w:r>
          </w:p>
          <w:p w:rsidR="00392D03" w:rsidRDefault="00392D03" w:rsidP="00956F90">
            <w:pPr>
              <w:ind w:right="492"/>
            </w:pPr>
            <w:r>
              <w:t>Conecta una flecha desde el inicio hacia este rectángulo.</w:t>
            </w:r>
          </w:p>
          <w:p w:rsidR="00392D03" w:rsidRDefault="00392D03" w:rsidP="00956F90">
            <w:pPr>
              <w:ind w:right="492"/>
            </w:pPr>
            <w:r>
              <w:t>Verificación de Contraseña:</w:t>
            </w:r>
          </w:p>
          <w:p w:rsidR="00392D03" w:rsidRDefault="00392D03" w:rsidP="00956F90">
            <w:pPr>
              <w:ind w:right="492"/>
            </w:pPr>
            <w:r>
              <w:t>A continuación, agrega otro rectángulo para verificar la contraseña. Etiqueta este paso como “Verificar contraseña”.</w:t>
            </w:r>
          </w:p>
          <w:p w:rsidR="00392D03" w:rsidRDefault="00392D03" w:rsidP="00956F90">
            <w:pPr>
              <w:ind w:right="492"/>
            </w:pPr>
            <w:r>
              <w:t>Si la contraseña es correcta, sigue adelante; de lo contrario, pasa al siguiente paso.</w:t>
            </w:r>
          </w:p>
          <w:p w:rsidR="00392D03" w:rsidRDefault="00392D03" w:rsidP="00956F90">
            <w:pPr>
              <w:ind w:right="492"/>
            </w:pPr>
            <w:r>
              <w:t>Tres Intentos de Contraseña Incorrecta:</w:t>
            </w:r>
          </w:p>
          <w:p w:rsidR="00392D03" w:rsidRDefault="00392D03" w:rsidP="00956F90">
            <w:pPr>
              <w:ind w:right="492"/>
            </w:pPr>
            <w:r>
              <w:t>Agrega un rombo (símbolo de decisión) después de la verificación de contraseña.</w:t>
            </w:r>
          </w:p>
          <w:p w:rsidR="00392D03" w:rsidRDefault="00392D03" w:rsidP="00956F90">
            <w:pPr>
              <w:ind w:right="492"/>
            </w:pPr>
            <w:r>
              <w:t>Si la contraseña es incorrecta, conecta una flecha hacia un rectángulo que represente “Tres intentos restantes”.</w:t>
            </w:r>
          </w:p>
          <w:p w:rsidR="00392D03" w:rsidRDefault="00392D03" w:rsidP="00956F90">
            <w:pPr>
              <w:ind w:right="492"/>
            </w:pPr>
            <w:r>
              <w:t>Si los tres intentos fallan, conecta una flecha hacia un rectángulo que indique “Bloquear terminal”.</w:t>
            </w:r>
          </w:p>
          <w:p w:rsidR="00392D03" w:rsidRDefault="00392D03" w:rsidP="00956F90">
            <w:pPr>
              <w:ind w:right="492"/>
            </w:pPr>
            <w:r>
              <w:lastRenderedPageBreak/>
              <w:t>Verificación de Estado de Cuenta:</w:t>
            </w:r>
          </w:p>
          <w:p w:rsidR="00392D03" w:rsidRDefault="00392D03" w:rsidP="00956F90">
            <w:pPr>
              <w:ind w:right="492"/>
            </w:pPr>
            <w:r>
              <w:t>Después de la verificación de contraseña (si es correcta), agrega un rectángulo para verificar el estado de cuenta. Etiqueta este paso como “Verificar estado de cuenta”.</w:t>
            </w:r>
          </w:p>
          <w:p w:rsidR="00392D03" w:rsidRDefault="00392D03" w:rsidP="00956F90">
            <w:pPr>
              <w:ind w:right="492"/>
            </w:pPr>
            <w:r>
              <w:t>Si el estado de cuenta es válido, continúa; de lo contrario, finaliza el proceso.</w:t>
            </w:r>
          </w:p>
          <w:p w:rsidR="00392D03" w:rsidRDefault="00392D03" w:rsidP="00956F90">
            <w:pPr>
              <w:ind w:right="492"/>
            </w:pPr>
            <w:r>
              <w:t>Acciones Disponibles:</w:t>
            </w:r>
          </w:p>
          <w:p w:rsidR="00392D03" w:rsidRDefault="00392D03" w:rsidP="00956F90">
            <w:pPr>
              <w:ind w:right="492"/>
            </w:pPr>
            <w:r>
              <w:t>Agrega un rombo para representar las opciones disponibles (por ejemplo, “Realizar depósito”, “Realizar transferencia”, etc.).</w:t>
            </w:r>
          </w:p>
          <w:p w:rsidR="00392D03" w:rsidRDefault="00392D03" w:rsidP="00956F90">
            <w:pPr>
              <w:ind w:right="492"/>
            </w:pPr>
            <w:r>
              <w:t>Si elige “Realizar depósito”, verifica si la cuenta existe y solicita el monto.</w:t>
            </w:r>
          </w:p>
          <w:p w:rsidR="00392D03" w:rsidRDefault="00392D03" w:rsidP="00956F90">
            <w:pPr>
              <w:ind w:right="492"/>
            </w:pPr>
            <w:r>
              <w:t>Si elige otra acción, verifica nuevamente los datos de usuario y contraseña, así como la existencia de la cuenta y el monto necesario.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Pr="00BF09B3" w:rsidRDefault="00392D03" w:rsidP="006941E1">
            <w:pPr>
              <w:ind w:right="492"/>
            </w:pPr>
            <w:r>
              <w:rPr>
                <w:lang w:bidi="es-ES"/>
              </w:rPr>
              <w:t>Atentamente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Default="00392D03" w:rsidP="006941E1">
            <w:pPr>
              <w:ind w:right="492"/>
            </w:pPr>
            <w:r>
              <w:t xml:space="preserve">Adriano Desarrollador </w:t>
            </w:r>
          </w:p>
          <w:p w:rsidR="00392D03" w:rsidRDefault="00392D03" w:rsidP="006941E1">
            <w:pPr>
              <w:ind w:right="492"/>
            </w:pPr>
          </w:p>
          <w:sdt>
            <w:sdtPr>
              <w:id w:val="-1482150490"/>
              <w:placeholder>
                <w:docPart w:val="3E16655CE3DF4A538D80F4389E53910D"/>
              </w:placeholder>
              <w:temporary/>
              <w:showingPlcHdr/>
              <w15:appearance w15:val="hidden"/>
            </w:sdtPr>
            <w:sdtContent>
              <w:p w:rsidR="00392D03" w:rsidRDefault="00392D03" w:rsidP="006941E1">
                <w:pPr>
                  <w:ind w:right="492"/>
                </w:pPr>
                <w:r w:rsidRPr="000629D5">
                  <w:rPr>
                    <w:lang w:bidi="es-ES"/>
                  </w:rPr>
                  <w:t>Adjunto</w:t>
                </w:r>
              </w:p>
            </w:sdtContent>
          </w:sdt>
        </w:tc>
      </w:tr>
    </w:tbl>
    <w:p w:rsidR="00392D03" w:rsidRDefault="00392D03">
      <w:r w:rsidRPr="00044397">
        <w:lastRenderedPageBreak/>
        <w:drawing>
          <wp:anchor distT="0" distB="0" distL="114300" distR="114300" simplePos="0" relativeHeight="251681792" behindDoc="1" locked="0" layoutInCell="1" allowOverlap="1" wp14:anchorId="6DF2580E" wp14:editId="0528F472">
            <wp:simplePos x="0" y="0"/>
            <wp:positionH relativeFrom="margin">
              <wp:posOffset>206375</wp:posOffset>
            </wp:positionH>
            <wp:positionV relativeFrom="paragraph">
              <wp:posOffset>523240</wp:posOffset>
            </wp:positionV>
            <wp:extent cx="5903595" cy="4299585"/>
            <wp:effectExtent l="0" t="0" r="1905" b="5715"/>
            <wp:wrapTight wrapText="bothSides">
              <wp:wrapPolygon edited="0">
                <wp:start x="0" y="0"/>
                <wp:lineTo x="0" y="21533"/>
                <wp:lineTo x="21537" y="21533"/>
                <wp:lineTo x="21537" y="0"/>
                <wp:lineTo x="0" y="0"/>
              </wp:wrapPolygon>
            </wp:wrapTight>
            <wp:docPr id="47" name="Imagen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D644D52" wp14:editId="1BF713CA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31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EBDE6E7" id="Conector recto 45" o:spid="_x0000_s1026" alt="elemento decorativo" style="position:absolute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0BEED6B" wp14:editId="67A7152F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32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E017768" id="Conector recto 45" o:spid="_x0000_s1026" alt="elemento decorativo" style="position:absolute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" strokecolor="#d8d8d8 [2732]" strokeweight=".5pt">
                <v:stroke joinstyle="miter"/>
                <w10:wrap anchory="page"/>
              </v:line>
            </w:pict>
          </mc:Fallback>
        </mc:AlternateContent>
      </w:r>
      <w:r>
        <w:t xml:space="preserve">                Como debe ir </w:t>
      </w:r>
    </w:p>
    <w:p w:rsidR="00392D03" w:rsidRDefault="00392D03">
      <w:pPr>
        <w:sectPr w:rsidR="00392D03" w:rsidSect="00392D03">
          <w:headerReference w:type="default" r:id="rId20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044397">
        <w:lastRenderedPageBreak/>
        <w:drawing>
          <wp:inline distT="0" distB="0" distL="0" distR="0" wp14:anchorId="2A8AC3BB" wp14:editId="3DA1D341">
            <wp:extent cx="5731510" cy="4217670"/>
            <wp:effectExtent l="0" t="0" r="2540" b="0"/>
            <wp:docPr id="48" name="Imagen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397">
        <w:drawing>
          <wp:inline distT="0" distB="0" distL="0" distR="0" wp14:anchorId="2154AC33" wp14:editId="30AE27C5">
            <wp:extent cx="5731510" cy="3429635"/>
            <wp:effectExtent l="0" t="0" r="2540" b="0"/>
            <wp:docPr id="49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D03" w:rsidRDefault="00392D03" w:rsidP="001F6CDA">
      <w:pPr>
        <w:spacing w:before="2800"/>
      </w:pPr>
      <w:r w:rsidRPr="00BA3253">
        <w:rPr>
          <w:noProof/>
          <w:lang w:eastAsia="es-ES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8B104BF" wp14:editId="1A0FEEA7">
                <wp:simplePos x="0" y="0"/>
                <wp:positionH relativeFrom="column">
                  <wp:posOffset>4302941</wp:posOffset>
                </wp:positionH>
                <wp:positionV relativeFrom="page">
                  <wp:posOffset>2052299</wp:posOffset>
                </wp:positionV>
                <wp:extent cx="1949450" cy="161925"/>
                <wp:effectExtent l="0" t="0" r="0" b="0"/>
                <wp:wrapNone/>
                <wp:docPr id="50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marìa.perez@example.com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B104BF" id="_x0000_s1038" type="#_x0000_t202" style="position:absolute;margin-left:338.8pt;margin-top:161.6pt;width:153.5pt;height:12.7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" filled="f" stroked="f">
                <v:textbox style="mso-fit-shape-to-text:t" inset="0,0,0,0">
                  <w:txbxContent>
                    <w:p w:rsidR="00392D03" w:rsidRDefault="00392D03" w:rsidP="00176419">
                      <w:pPr>
                        <w:pStyle w:val="Informacindecontacto"/>
                      </w:pPr>
                      <w:r w:rsidRPr="006927DC">
                        <w:rPr>
                          <w:noProof/>
                        </w:rPr>
                        <w:t>marìa.perez@example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EBEE7B3" wp14:editId="0CCB97CB">
                <wp:simplePos x="0" y="0"/>
                <wp:positionH relativeFrom="column">
                  <wp:posOffset>4281295</wp:posOffset>
                </wp:positionH>
                <wp:positionV relativeFrom="page">
                  <wp:posOffset>1474668</wp:posOffset>
                </wp:positionV>
                <wp:extent cx="2022138" cy="161925"/>
                <wp:effectExtent l="0" t="0" r="0" b="0"/>
                <wp:wrapNone/>
                <wp:docPr id="51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2138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Pr="006941E1" w:rsidRDefault="00392D03" w:rsidP="00176419">
                            <w:pPr>
                              <w:pStyle w:val="Informacindecontacto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BEE7B3" id="_x0000_s1039" type="#_x0000_t202" style="position:absolute;margin-left:337.1pt;margin-top:116.1pt;width:159.2pt;height:12.75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" filled="f" stroked="f">
                <v:textbox style="mso-fit-shape-to-text:t" inset="0,0,0,0">
                  <w:txbxContent>
                    <w:p w:rsidR="00392D03" w:rsidRPr="006941E1" w:rsidRDefault="00392D03" w:rsidP="00176419">
                      <w:pPr>
                        <w:pStyle w:val="Informacindecontacto"/>
                        <w:rPr>
                          <w:lang w:val="es-E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104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214"/>
      </w:tblGrid>
      <w:tr w:rsidR="00392D03" w:rsidTr="00EF623A">
        <w:trPr>
          <w:jc w:val="center"/>
        </w:trPr>
        <w:tc>
          <w:tcPr>
            <w:tcW w:w="9214" w:type="dxa"/>
          </w:tcPr>
          <w:p w:rsidR="00392D03" w:rsidRPr="00176419" w:rsidRDefault="00392D03" w:rsidP="00EF623A">
            <w:pPr>
              <w:pStyle w:val="Informacindedestinatario"/>
              <w:ind w:right="148"/>
            </w:pP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685888" behindDoc="0" locked="0" layoutInCell="1" allowOverlap="1" wp14:anchorId="69683B08" wp14:editId="5EAD8748">
                  <wp:simplePos x="0" y="0"/>
                  <wp:positionH relativeFrom="column">
                    <wp:posOffset>3354705</wp:posOffset>
                  </wp:positionH>
                  <wp:positionV relativeFrom="page">
                    <wp:posOffset>-937442</wp:posOffset>
                  </wp:positionV>
                  <wp:extent cx="220980" cy="220980"/>
                  <wp:effectExtent l="0" t="0" r="7620" b="7620"/>
                  <wp:wrapNone/>
                  <wp:docPr id="68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927DC">
              <w:rPr>
                <w:noProof/>
              </w:rPr>
              <w:t>Marìa</w:t>
            </w:r>
          </w:p>
          <w:p w:rsidR="00392D03" w:rsidRPr="00176419" w:rsidRDefault="00392D03" w:rsidP="00C402D6">
            <w:pPr>
              <w:pStyle w:val="Informacindedestinatario"/>
              <w:ind w:right="148"/>
            </w:pPr>
            <w:r w:rsidRPr="006927DC">
              <w:rPr>
                <w:noProof/>
              </w:rPr>
              <w:t>Diseño UI/UX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rPr>
                <w:lang w:bidi="es-ES"/>
              </w:rPr>
              <w:t>Banco El Cafecit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t>Ciudad de Guatemala</w:t>
            </w:r>
          </w:p>
        </w:tc>
      </w:tr>
      <w:tr w:rsidR="00392D03" w:rsidTr="00EF623A">
        <w:trPr>
          <w:jc w:val="center"/>
        </w:trPr>
        <w:tc>
          <w:tcPr>
            <w:tcW w:w="9214" w:type="dxa"/>
          </w:tcPr>
          <w:p w:rsidR="00392D03" w:rsidRPr="00BF09B3" w:rsidRDefault="00392D03" w:rsidP="006941E1">
            <w:pPr>
              <w:ind w:right="492"/>
            </w:pP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2E6689FD" wp14:editId="2EC873C5">
                      <wp:simplePos x="0" y="0"/>
                      <wp:positionH relativeFrom="column">
                        <wp:posOffset>147139</wp:posOffset>
                      </wp:positionH>
                      <wp:positionV relativeFrom="page">
                        <wp:posOffset>-1563098</wp:posOffset>
                      </wp:positionV>
                      <wp:extent cx="2029968" cy="292608"/>
                      <wp:effectExtent l="0" t="0" r="0" b="0"/>
                      <wp:wrapNone/>
                      <wp:docPr id="52" name="Cuadro de texto 1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0E961D4-0A47-4917-824E-78D847ED7E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29968" cy="2926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Sub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Diseñadora</w:t>
                                  </w:r>
                                </w:p>
                              </w:txbxContent>
                            </wps:txbx>
                            <wps:bodyPr wrap="square" lIns="0" tIns="0" rIns="0" bIns="0" rtlCol="0" anchor="ctr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6689FD" id="_x0000_s1040" type="#_x0000_t202" style="position:absolute;margin-left:11.6pt;margin-top:-123.1pt;width:159.85pt;height:23.0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Subttulo"/>
                            </w:pPr>
                            <w:r w:rsidRPr="006927DC">
                              <w:rPr>
                                <w:noProof/>
                              </w:rPr>
                              <w:t>Diseñadora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684864" behindDoc="0" locked="0" layoutInCell="1" allowOverlap="1" wp14:anchorId="5B0E23A2" wp14:editId="4879DA3D">
                  <wp:simplePos x="0" y="0"/>
                  <wp:positionH relativeFrom="column">
                    <wp:posOffset>3718288</wp:posOffset>
                  </wp:positionH>
                  <wp:positionV relativeFrom="page">
                    <wp:posOffset>-2093898</wp:posOffset>
                  </wp:positionV>
                  <wp:extent cx="164465" cy="190500"/>
                  <wp:effectExtent l="0" t="0" r="6985" b="0"/>
                  <wp:wrapNone/>
                  <wp:docPr id="69" name="Gráfico 23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05B62E94" wp14:editId="3925A421">
                      <wp:simplePos x="0" y="0"/>
                      <wp:positionH relativeFrom="column">
                        <wp:posOffset>3938088</wp:posOffset>
                      </wp:positionH>
                      <wp:positionV relativeFrom="page">
                        <wp:posOffset>-2098675</wp:posOffset>
                      </wp:positionV>
                      <wp:extent cx="1942465" cy="161925"/>
                      <wp:effectExtent l="0" t="0" r="0" b="0"/>
                      <wp:wrapNone/>
                      <wp:docPr id="53" name="Cuadro de texto 3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792266-AB51-4FDD-934A-EF6C8B01C2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42465" cy="1619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Informacindecontact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123456781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5B62E94" id="_x0000_s1041" type="#_x0000_t202" style="position:absolute;margin-left:310.1pt;margin-top:-165.25pt;width:152.95pt;height:12.75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123456781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41660F3" wp14:editId="199237C0">
                      <wp:simplePos x="0" y="0"/>
                      <wp:positionH relativeFrom="column">
                        <wp:posOffset>31841</wp:posOffset>
                      </wp:positionH>
                      <wp:positionV relativeFrom="page">
                        <wp:posOffset>-2096952</wp:posOffset>
                      </wp:positionV>
                      <wp:extent cx="2752344" cy="384048"/>
                      <wp:effectExtent l="0" t="0" r="0" b="0"/>
                      <wp:wrapNone/>
                      <wp:docPr id="54" name="Cuadro de texto 5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6E94DAC-4132-4C69-9723-68DDB2FD14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52344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Garcìa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1660F3" id="_x0000_s1042" type="#_x0000_t202" style="position:absolute;margin-left:2.5pt;margin-top:-165.1pt;width:216.7pt;height:30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Garcìa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197182C4" wp14:editId="32B24DA7">
                      <wp:simplePos x="0" y="0"/>
                      <wp:positionH relativeFrom="column">
                        <wp:posOffset>97155</wp:posOffset>
                      </wp:positionH>
                      <wp:positionV relativeFrom="page">
                        <wp:posOffset>-2589530</wp:posOffset>
                      </wp:positionV>
                      <wp:extent cx="2743200" cy="384048"/>
                      <wp:effectExtent l="0" t="0" r="0" b="0"/>
                      <wp:wrapNone/>
                      <wp:docPr id="55" name="Cuadro de texto 1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C303BFA-D494-476E-9E4A-A6B0F1F7C6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43200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Marìa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7182C4" id="_x0000_s1043" type="#_x0000_t202" style="position:absolute;margin-left:7.65pt;margin-top:-203.9pt;width:3in;height:30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Marìa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F09B3">
              <w:rPr>
                <w:lang w:bidi="es-ES"/>
              </w:rPr>
              <w:t xml:space="preserve">Estimado </w:t>
            </w:r>
            <w:r>
              <w:rPr>
                <w:noProof/>
              </w:rPr>
              <w:t>Marìa</w:t>
            </w:r>
            <w:r w:rsidRPr="00BF09B3">
              <w:rPr>
                <w:lang w:bidi="es-ES"/>
              </w:rPr>
              <w:t>:</w:t>
            </w:r>
          </w:p>
          <w:p w:rsidR="00392D03" w:rsidRDefault="00392D03" w:rsidP="00663E3C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Para darle información sobre el diagrama de flujo ATM </w:t>
            </w:r>
          </w:p>
          <w:p w:rsidR="00392D03" w:rsidRDefault="00392D03" w:rsidP="00956F90">
            <w:pPr>
              <w:ind w:right="492"/>
            </w:pPr>
            <w:r>
              <w:t>Redacción del Informe de Errores</w:t>
            </w:r>
          </w:p>
          <w:p w:rsidR="00392D03" w:rsidRDefault="00392D03" w:rsidP="00956F90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 Inicio del Proceso:</w:t>
            </w:r>
          </w:p>
          <w:p w:rsidR="00392D03" w:rsidRDefault="00392D03" w:rsidP="00956F90">
            <w:pPr>
              <w:ind w:right="492"/>
            </w:pPr>
            <w:r>
              <w:t>Comienza con un óvalo que represente el inicio del proceso. Etiqueta este símbolo como “Inicio”.</w:t>
            </w:r>
          </w:p>
          <w:p w:rsidR="00392D03" w:rsidRDefault="00392D03" w:rsidP="00956F90">
            <w:pPr>
              <w:ind w:right="492"/>
            </w:pPr>
            <w:r>
              <w:t>Luego, agrega una flecha que indique el siguiente paso.</w:t>
            </w:r>
          </w:p>
          <w:p w:rsidR="00392D03" w:rsidRDefault="00392D03" w:rsidP="00956F90">
            <w:pPr>
              <w:ind w:right="492"/>
            </w:pPr>
            <w:r>
              <w:t>Ingreso del Código de Usuario:</w:t>
            </w:r>
          </w:p>
          <w:p w:rsidR="00392D03" w:rsidRDefault="00392D03" w:rsidP="00956F90">
            <w:pPr>
              <w:ind w:right="492"/>
            </w:pPr>
            <w:r>
              <w:t>Después del inicio, coloca un rectángulo que represente el ingreso del código de usuario. Etiqueta este paso como “Ingresar código de usuario”.</w:t>
            </w:r>
          </w:p>
          <w:p w:rsidR="00392D03" w:rsidRDefault="00392D03" w:rsidP="00956F90">
            <w:pPr>
              <w:ind w:right="492"/>
            </w:pPr>
            <w:r>
              <w:t>Conecta una flecha desde el inicio hacia este rectángulo.</w:t>
            </w:r>
          </w:p>
          <w:p w:rsidR="00392D03" w:rsidRDefault="00392D03" w:rsidP="00956F90">
            <w:pPr>
              <w:ind w:right="492"/>
            </w:pPr>
            <w:r>
              <w:t>Verificación de Contraseña:</w:t>
            </w:r>
          </w:p>
          <w:p w:rsidR="00392D03" w:rsidRDefault="00392D03" w:rsidP="00956F90">
            <w:pPr>
              <w:ind w:right="492"/>
            </w:pPr>
            <w:r>
              <w:t>A continuación, agrega otro rectángulo para verificar la contraseña. Etiqueta este paso como “Verificar contraseña”.</w:t>
            </w:r>
          </w:p>
          <w:p w:rsidR="00392D03" w:rsidRDefault="00392D03" w:rsidP="00956F90">
            <w:pPr>
              <w:ind w:right="492"/>
            </w:pPr>
            <w:r>
              <w:t>Si la contraseña es correcta, sigue adelante; de lo contrario, pasa al siguiente paso.</w:t>
            </w:r>
          </w:p>
          <w:p w:rsidR="00392D03" w:rsidRDefault="00392D03" w:rsidP="00956F90">
            <w:pPr>
              <w:ind w:right="492"/>
            </w:pPr>
            <w:r>
              <w:t>Tres Intentos de Contraseña Incorrecta:</w:t>
            </w:r>
          </w:p>
          <w:p w:rsidR="00392D03" w:rsidRDefault="00392D03" w:rsidP="00956F90">
            <w:pPr>
              <w:ind w:right="492"/>
            </w:pPr>
            <w:r>
              <w:t>Agrega un rombo (símbolo de decisión) después de la verificación de contraseña.</w:t>
            </w:r>
          </w:p>
          <w:p w:rsidR="00392D03" w:rsidRDefault="00392D03" w:rsidP="00956F90">
            <w:pPr>
              <w:ind w:right="492"/>
            </w:pPr>
            <w:r>
              <w:t>Si la contraseña es incorrecta, conecta una flecha hacia un rectángulo que represente “Tres intentos restantes”.</w:t>
            </w:r>
          </w:p>
          <w:p w:rsidR="00392D03" w:rsidRDefault="00392D03" w:rsidP="00956F90">
            <w:pPr>
              <w:ind w:right="492"/>
            </w:pPr>
            <w:r>
              <w:t>Si los tres intentos fallan, conecta una flecha hacia un rectángulo que indique “Bloquear terminal”.</w:t>
            </w:r>
          </w:p>
          <w:p w:rsidR="00392D03" w:rsidRDefault="00392D03" w:rsidP="00956F90">
            <w:pPr>
              <w:ind w:right="492"/>
            </w:pPr>
            <w:r>
              <w:lastRenderedPageBreak/>
              <w:t>Verificación de Estado de Cuenta:</w:t>
            </w:r>
          </w:p>
          <w:p w:rsidR="00392D03" w:rsidRDefault="00392D03" w:rsidP="00956F90">
            <w:pPr>
              <w:ind w:right="492"/>
            </w:pPr>
            <w:r>
              <w:t>Después de la verificación de contraseña (si es correcta), agrega un rectángulo para verificar el estado de cuenta. Etiqueta este paso como “Verificar estado de cuenta”.</w:t>
            </w:r>
          </w:p>
          <w:p w:rsidR="00392D03" w:rsidRDefault="00392D03" w:rsidP="00956F90">
            <w:pPr>
              <w:ind w:right="492"/>
            </w:pPr>
            <w:r>
              <w:t>Si el estado de cuenta es válido, continúa; de lo contrario, finaliza el proceso.</w:t>
            </w:r>
          </w:p>
          <w:p w:rsidR="00392D03" w:rsidRDefault="00392D03" w:rsidP="00956F90">
            <w:pPr>
              <w:ind w:right="492"/>
            </w:pPr>
            <w:r>
              <w:t>Acciones Disponibles:</w:t>
            </w:r>
          </w:p>
          <w:p w:rsidR="00392D03" w:rsidRDefault="00392D03" w:rsidP="00956F90">
            <w:pPr>
              <w:ind w:right="492"/>
            </w:pPr>
            <w:r>
              <w:t>Agrega un rombo para representar las opciones disponibles (por ejemplo, “Realizar depósito”, “Realizar transferencia”, etc.).</w:t>
            </w:r>
          </w:p>
          <w:p w:rsidR="00392D03" w:rsidRDefault="00392D03" w:rsidP="00956F90">
            <w:pPr>
              <w:ind w:right="492"/>
            </w:pPr>
            <w:r>
              <w:t>Si elige “Realizar depósito”, verifica si la cuenta existe y solicita el monto.</w:t>
            </w:r>
          </w:p>
          <w:p w:rsidR="00392D03" w:rsidRDefault="00392D03" w:rsidP="00956F90">
            <w:pPr>
              <w:ind w:right="492"/>
            </w:pPr>
            <w:r>
              <w:t>Si elige otra acción, verifica nuevamente los datos de usuario y contraseña, así como la existencia de la cuenta y el monto necesario.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Pr="00BF09B3" w:rsidRDefault="00392D03" w:rsidP="006941E1">
            <w:pPr>
              <w:ind w:right="492"/>
            </w:pPr>
            <w:r>
              <w:rPr>
                <w:lang w:bidi="es-ES"/>
              </w:rPr>
              <w:t>Atentamente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Default="00392D03" w:rsidP="006941E1">
            <w:pPr>
              <w:ind w:right="492"/>
            </w:pPr>
            <w:r>
              <w:t xml:space="preserve">Adriano Desarrollador </w:t>
            </w:r>
          </w:p>
          <w:p w:rsidR="00392D03" w:rsidRDefault="00392D03" w:rsidP="006941E1">
            <w:pPr>
              <w:ind w:right="492"/>
            </w:pPr>
          </w:p>
          <w:sdt>
            <w:sdtPr>
              <w:id w:val="-486168902"/>
              <w:placeholder>
                <w:docPart w:val="CAD96DDE5BFB4883986BD9E0B4E29942"/>
              </w:placeholder>
              <w:temporary/>
              <w:showingPlcHdr/>
              <w15:appearance w15:val="hidden"/>
            </w:sdtPr>
            <w:sdtContent>
              <w:p w:rsidR="00392D03" w:rsidRDefault="00392D03" w:rsidP="006941E1">
                <w:pPr>
                  <w:ind w:right="492"/>
                </w:pPr>
                <w:r w:rsidRPr="000629D5">
                  <w:rPr>
                    <w:lang w:bidi="es-ES"/>
                  </w:rPr>
                  <w:t>Adjunto</w:t>
                </w:r>
              </w:p>
            </w:sdtContent>
          </w:sdt>
        </w:tc>
      </w:tr>
    </w:tbl>
    <w:p w:rsidR="00392D03" w:rsidRDefault="00392D03">
      <w:r w:rsidRPr="00044397">
        <w:lastRenderedPageBreak/>
        <w:drawing>
          <wp:anchor distT="0" distB="0" distL="114300" distR="114300" simplePos="0" relativeHeight="251694080" behindDoc="1" locked="0" layoutInCell="1" allowOverlap="1" wp14:anchorId="6DF2580E" wp14:editId="0528F472">
            <wp:simplePos x="0" y="0"/>
            <wp:positionH relativeFrom="margin">
              <wp:posOffset>206375</wp:posOffset>
            </wp:positionH>
            <wp:positionV relativeFrom="paragraph">
              <wp:posOffset>523240</wp:posOffset>
            </wp:positionV>
            <wp:extent cx="5903595" cy="4299585"/>
            <wp:effectExtent l="0" t="0" r="1905" b="5715"/>
            <wp:wrapTight wrapText="bothSides">
              <wp:wrapPolygon edited="0">
                <wp:start x="0" y="0"/>
                <wp:lineTo x="0" y="21533"/>
                <wp:lineTo x="21537" y="21533"/>
                <wp:lineTo x="21537" y="0"/>
                <wp:lineTo x="0" y="0"/>
              </wp:wrapPolygon>
            </wp:wrapTight>
            <wp:docPr id="70" name="Imagen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D644D52" wp14:editId="1BF713CA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56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653F00E" id="Conector recto 45" o:spid="_x0000_s1026" alt="elemento decorativo" style="position:absolute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0BEED6B" wp14:editId="67A7152F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57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A73419C" id="Conector recto 45" o:spid="_x0000_s1026" alt="elemento decorativo" style="position:absolute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" strokecolor="#d8d8d8 [2732]" strokeweight=".5pt">
                <v:stroke joinstyle="miter"/>
                <w10:wrap anchory="page"/>
              </v:line>
            </w:pict>
          </mc:Fallback>
        </mc:AlternateContent>
      </w:r>
      <w:r>
        <w:t xml:space="preserve">                Como debe ir </w:t>
      </w:r>
    </w:p>
    <w:p w:rsidR="00392D03" w:rsidRDefault="00392D03">
      <w:pPr>
        <w:sectPr w:rsidR="00392D03" w:rsidSect="00392D03">
          <w:headerReference w:type="default" r:id="rId21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044397">
        <w:lastRenderedPageBreak/>
        <w:drawing>
          <wp:inline distT="0" distB="0" distL="0" distR="0" wp14:anchorId="2A8AC3BB" wp14:editId="3DA1D341">
            <wp:extent cx="5731510" cy="4217670"/>
            <wp:effectExtent l="0" t="0" r="2540" b="0"/>
            <wp:docPr id="71" name="Imagen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397">
        <w:drawing>
          <wp:inline distT="0" distB="0" distL="0" distR="0" wp14:anchorId="2154AC33" wp14:editId="30AE27C5">
            <wp:extent cx="5731510" cy="3429635"/>
            <wp:effectExtent l="0" t="0" r="2540" b="0"/>
            <wp:docPr id="72" name="Imagen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D03" w:rsidRDefault="00392D03" w:rsidP="001F6CDA">
      <w:pPr>
        <w:spacing w:before="2800"/>
      </w:pPr>
      <w:r w:rsidRPr="00BA3253">
        <w:rPr>
          <w:noProof/>
          <w:lang w:eastAsia="es-ES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8B104BF" wp14:editId="1A0FEEA7">
                <wp:simplePos x="0" y="0"/>
                <wp:positionH relativeFrom="column">
                  <wp:posOffset>4302941</wp:posOffset>
                </wp:positionH>
                <wp:positionV relativeFrom="page">
                  <wp:posOffset>2052299</wp:posOffset>
                </wp:positionV>
                <wp:extent cx="1949450" cy="161925"/>
                <wp:effectExtent l="0" t="0" r="0" b="0"/>
                <wp:wrapNone/>
                <wp:docPr id="73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carlos.perez@example.com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B104BF" id="_x0000_s1044" type="#_x0000_t202" style="position:absolute;margin-left:338.8pt;margin-top:161.6pt;width:153.5pt;height:12.75pt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" filled="f" stroked="f">
                <v:textbox style="mso-fit-shape-to-text:t" inset="0,0,0,0">
                  <w:txbxContent>
                    <w:p w:rsidR="00392D03" w:rsidRDefault="00392D03" w:rsidP="00176419">
                      <w:pPr>
                        <w:pStyle w:val="Informacindecontacto"/>
                      </w:pPr>
                      <w:r w:rsidRPr="006927DC">
                        <w:rPr>
                          <w:noProof/>
                        </w:rPr>
                        <w:t>carlos.perez@example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EBEE7B3" wp14:editId="0CCB97CB">
                <wp:simplePos x="0" y="0"/>
                <wp:positionH relativeFrom="column">
                  <wp:posOffset>4281295</wp:posOffset>
                </wp:positionH>
                <wp:positionV relativeFrom="page">
                  <wp:posOffset>1474668</wp:posOffset>
                </wp:positionV>
                <wp:extent cx="2022138" cy="161925"/>
                <wp:effectExtent l="0" t="0" r="0" b="0"/>
                <wp:wrapNone/>
                <wp:docPr id="74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2138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Pr="006941E1" w:rsidRDefault="00392D03" w:rsidP="00176419">
                            <w:pPr>
                              <w:pStyle w:val="Informacindecontacto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BEE7B3" id="_x0000_s1045" type="#_x0000_t202" style="position:absolute;margin-left:337.1pt;margin-top:116.1pt;width:159.2pt;height:12.75pt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" filled="f" stroked="f">
                <v:textbox style="mso-fit-shape-to-text:t" inset="0,0,0,0">
                  <w:txbxContent>
                    <w:p w:rsidR="00392D03" w:rsidRPr="006941E1" w:rsidRDefault="00392D03" w:rsidP="00176419">
                      <w:pPr>
                        <w:pStyle w:val="Informacindecontacto"/>
                        <w:rPr>
                          <w:lang w:val="es-E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104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214"/>
      </w:tblGrid>
      <w:tr w:rsidR="00392D03" w:rsidTr="00EF623A">
        <w:trPr>
          <w:jc w:val="center"/>
        </w:trPr>
        <w:tc>
          <w:tcPr>
            <w:tcW w:w="9214" w:type="dxa"/>
          </w:tcPr>
          <w:p w:rsidR="00392D03" w:rsidRPr="00176419" w:rsidRDefault="00392D03" w:rsidP="00EF623A">
            <w:pPr>
              <w:pStyle w:val="Informacindedestinatario"/>
              <w:ind w:right="148"/>
            </w:pP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698176" behindDoc="0" locked="0" layoutInCell="1" allowOverlap="1" wp14:anchorId="69683B08" wp14:editId="5EAD8748">
                  <wp:simplePos x="0" y="0"/>
                  <wp:positionH relativeFrom="column">
                    <wp:posOffset>3354705</wp:posOffset>
                  </wp:positionH>
                  <wp:positionV relativeFrom="page">
                    <wp:posOffset>-937442</wp:posOffset>
                  </wp:positionV>
                  <wp:extent cx="220980" cy="220980"/>
                  <wp:effectExtent l="0" t="0" r="7620" b="7620"/>
                  <wp:wrapNone/>
                  <wp:docPr id="90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927DC">
              <w:rPr>
                <w:noProof/>
              </w:rPr>
              <w:t>Carlos</w:t>
            </w:r>
          </w:p>
          <w:p w:rsidR="00392D03" w:rsidRPr="00176419" w:rsidRDefault="00392D03" w:rsidP="00C402D6">
            <w:pPr>
              <w:pStyle w:val="Informacindedestinatario"/>
              <w:ind w:right="148"/>
            </w:pPr>
            <w:r w:rsidRPr="006927DC">
              <w:rPr>
                <w:noProof/>
              </w:rPr>
              <w:t>Infraestructura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rPr>
                <w:lang w:bidi="es-ES"/>
              </w:rPr>
              <w:t>Banco El Cafecit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t>Ciudad de Guatemala</w:t>
            </w:r>
          </w:p>
        </w:tc>
      </w:tr>
      <w:tr w:rsidR="00392D03" w:rsidTr="00EF623A">
        <w:trPr>
          <w:jc w:val="center"/>
        </w:trPr>
        <w:tc>
          <w:tcPr>
            <w:tcW w:w="9214" w:type="dxa"/>
          </w:tcPr>
          <w:p w:rsidR="00392D03" w:rsidRPr="00BF09B3" w:rsidRDefault="00392D03" w:rsidP="006941E1">
            <w:pPr>
              <w:ind w:right="492"/>
            </w:pP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2E6689FD" wp14:editId="2EC873C5">
                      <wp:simplePos x="0" y="0"/>
                      <wp:positionH relativeFrom="column">
                        <wp:posOffset>147139</wp:posOffset>
                      </wp:positionH>
                      <wp:positionV relativeFrom="page">
                        <wp:posOffset>-1563098</wp:posOffset>
                      </wp:positionV>
                      <wp:extent cx="2029968" cy="292608"/>
                      <wp:effectExtent l="0" t="0" r="0" b="0"/>
                      <wp:wrapNone/>
                      <wp:docPr id="75" name="Cuadro de texto 1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0E961D4-0A47-4917-824E-78D847ED7E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29968" cy="2926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Sub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Ingeniero</w:t>
                                  </w:r>
                                </w:p>
                              </w:txbxContent>
                            </wps:txbx>
                            <wps:bodyPr wrap="square" lIns="0" tIns="0" rIns="0" bIns="0" rtlCol="0" anchor="ctr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6689FD" id="_x0000_s1046" type="#_x0000_t202" style="position:absolute;margin-left:11.6pt;margin-top:-123.1pt;width:159.85pt;height:23.0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Subttulo"/>
                            </w:pPr>
                            <w:r w:rsidRPr="006927DC">
                              <w:rPr>
                                <w:noProof/>
                              </w:rPr>
                              <w:t>Ingeniero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697152" behindDoc="0" locked="0" layoutInCell="1" allowOverlap="1" wp14:anchorId="5B0E23A2" wp14:editId="4879DA3D">
                  <wp:simplePos x="0" y="0"/>
                  <wp:positionH relativeFrom="column">
                    <wp:posOffset>3718288</wp:posOffset>
                  </wp:positionH>
                  <wp:positionV relativeFrom="page">
                    <wp:posOffset>-2093898</wp:posOffset>
                  </wp:positionV>
                  <wp:extent cx="164465" cy="190500"/>
                  <wp:effectExtent l="0" t="0" r="6985" b="0"/>
                  <wp:wrapNone/>
                  <wp:docPr id="91" name="Gráfico 23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05B62E94" wp14:editId="3925A421">
                      <wp:simplePos x="0" y="0"/>
                      <wp:positionH relativeFrom="column">
                        <wp:posOffset>3938088</wp:posOffset>
                      </wp:positionH>
                      <wp:positionV relativeFrom="page">
                        <wp:posOffset>-2098675</wp:posOffset>
                      </wp:positionV>
                      <wp:extent cx="1942465" cy="161925"/>
                      <wp:effectExtent l="0" t="0" r="0" b="0"/>
                      <wp:wrapNone/>
                      <wp:docPr id="76" name="Cuadro de texto 3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792266-AB51-4FDD-934A-EF6C8B01C2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42465" cy="1619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Informacindecontact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123456782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5B62E94" id="_x0000_s1047" type="#_x0000_t202" style="position:absolute;margin-left:310.1pt;margin-top:-165.25pt;width:152.95pt;height:12.7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123456782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741660F3" wp14:editId="199237C0">
                      <wp:simplePos x="0" y="0"/>
                      <wp:positionH relativeFrom="column">
                        <wp:posOffset>31841</wp:posOffset>
                      </wp:positionH>
                      <wp:positionV relativeFrom="page">
                        <wp:posOffset>-2096952</wp:posOffset>
                      </wp:positionV>
                      <wp:extent cx="2752344" cy="384048"/>
                      <wp:effectExtent l="0" t="0" r="0" b="0"/>
                      <wp:wrapNone/>
                      <wp:docPr id="77" name="Cuadro de texto 5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6E94DAC-4132-4C69-9723-68DDB2FD14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52344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Lòpez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1660F3" id="_x0000_s1048" type="#_x0000_t202" style="position:absolute;margin-left:2.5pt;margin-top:-165.1pt;width:216.7pt;height:30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Lòpez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197182C4" wp14:editId="32B24DA7">
                      <wp:simplePos x="0" y="0"/>
                      <wp:positionH relativeFrom="column">
                        <wp:posOffset>97155</wp:posOffset>
                      </wp:positionH>
                      <wp:positionV relativeFrom="page">
                        <wp:posOffset>-2589530</wp:posOffset>
                      </wp:positionV>
                      <wp:extent cx="2743200" cy="384048"/>
                      <wp:effectExtent l="0" t="0" r="0" b="0"/>
                      <wp:wrapNone/>
                      <wp:docPr id="78" name="Cuadro de texto 1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C303BFA-D494-476E-9E4A-A6B0F1F7C6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43200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Carlos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7182C4" id="_x0000_s1049" type="#_x0000_t202" style="position:absolute;margin-left:7.65pt;margin-top:-203.9pt;width:3in;height:30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Carlos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F09B3">
              <w:rPr>
                <w:lang w:bidi="es-ES"/>
              </w:rPr>
              <w:t xml:space="preserve">Estimado </w:t>
            </w:r>
            <w:r>
              <w:rPr>
                <w:noProof/>
              </w:rPr>
              <w:t>Carlos</w:t>
            </w:r>
            <w:r w:rsidRPr="00BF09B3">
              <w:rPr>
                <w:lang w:bidi="es-ES"/>
              </w:rPr>
              <w:t>:</w:t>
            </w:r>
          </w:p>
          <w:p w:rsidR="00392D03" w:rsidRDefault="00392D03" w:rsidP="00663E3C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Para darle información sobre el diagrama de flujo ATM </w:t>
            </w:r>
          </w:p>
          <w:p w:rsidR="00392D03" w:rsidRDefault="00392D03" w:rsidP="00956F90">
            <w:pPr>
              <w:ind w:right="492"/>
            </w:pPr>
            <w:r>
              <w:t>Redacción del Informe de Errores</w:t>
            </w:r>
          </w:p>
          <w:p w:rsidR="00392D03" w:rsidRDefault="00392D03" w:rsidP="00956F90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 Inicio del Proceso:</w:t>
            </w:r>
          </w:p>
          <w:p w:rsidR="00392D03" w:rsidRDefault="00392D03" w:rsidP="00956F90">
            <w:pPr>
              <w:ind w:right="492"/>
            </w:pPr>
            <w:r>
              <w:t>Comienza con un óvalo que represente el inicio del proceso. Etiqueta este símbolo como “Inicio”.</w:t>
            </w:r>
          </w:p>
          <w:p w:rsidR="00392D03" w:rsidRDefault="00392D03" w:rsidP="00956F90">
            <w:pPr>
              <w:ind w:right="492"/>
            </w:pPr>
            <w:r>
              <w:t>Luego, agrega una flecha que indique el siguiente paso.</w:t>
            </w:r>
          </w:p>
          <w:p w:rsidR="00392D03" w:rsidRDefault="00392D03" w:rsidP="00956F90">
            <w:pPr>
              <w:ind w:right="492"/>
            </w:pPr>
            <w:r>
              <w:t>Ingreso del Código de Usuario:</w:t>
            </w:r>
          </w:p>
          <w:p w:rsidR="00392D03" w:rsidRDefault="00392D03" w:rsidP="00956F90">
            <w:pPr>
              <w:ind w:right="492"/>
            </w:pPr>
            <w:r>
              <w:t>Después del inicio, coloca un rectángulo que represente el ingreso del código de usuario. Etiqueta este paso como “Ingresar código de usuario”.</w:t>
            </w:r>
          </w:p>
          <w:p w:rsidR="00392D03" w:rsidRDefault="00392D03" w:rsidP="00956F90">
            <w:pPr>
              <w:ind w:right="492"/>
            </w:pPr>
            <w:r>
              <w:t>Conecta una flecha desde el inicio hacia este rectángulo.</w:t>
            </w:r>
          </w:p>
          <w:p w:rsidR="00392D03" w:rsidRDefault="00392D03" w:rsidP="00956F90">
            <w:pPr>
              <w:ind w:right="492"/>
            </w:pPr>
            <w:r>
              <w:t>Verificación de Contraseña:</w:t>
            </w:r>
          </w:p>
          <w:p w:rsidR="00392D03" w:rsidRDefault="00392D03" w:rsidP="00956F90">
            <w:pPr>
              <w:ind w:right="492"/>
            </w:pPr>
            <w:r>
              <w:t>A continuación, agrega otro rectángulo para verificar la contraseña. Etiqueta este paso como “Verificar contraseña”.</w:t>
            </w:r>
          </w:p>
          <w:p w:rsidR="00392D03" w:rsidRDefault="00392D03" w:rsidP="00956F90">
            <w:pPr>
              <w:ind w:right="492"/>
            </w:pPr>
            <w:r>
              <w:t>Si la contraseña es correcta, sigue adelante; de lo contrario, pasa al siguiente paso.</w:t>
            </w:r>
          </w:p>
          <w:p w:rsidR="00392D03" w:rsidRDefault="00392D03" w:rsidP="00956F90">
            <w:pPr>
              <w:ind w:right="492"/>
            </w:pPr>
            <w:r>
              <w:t>Tres Intentos de Contraseña Incorrecta:</w:t>
            </w:r>
          </w:p>
          <w:p w:rsidR="00392D03" w:rsidRDefault="00392D03" w:rsidP="00956F90">
            <w:pPr>
              <w:ind w:right="492"/>
            </w:pPr>
            <w:r>
              <w:t>Agrega un rombo (símbolo de decisión) después de la verificación de contraseña.</w:t>
            </w:r>
          </w:p>
          <w:p w:rsidR="00392D03" w:rsidRDefault="00392D03" w:rsidP="00956F90">
            <w:pPr>
              <w:ind w:right="492"/>
            </w:pPr>
            <w:r>
              <w:t>Si la contraseña es incorrecta, conecta una flecha hacia un rectángulo que represente “Tres intentos restantes”.</w:t>
            </w:r>
          </w:p>
          <w:p w:rsidR="00392D03" w:rsidRDefault="00392D03" w:rsidP="00956F90">
            <w:pPr>
              <w:ind w:right="492"/>
            </w:pPr>
            <w:r>
              <w:t>Si los tres intentos fallan, conecta una flecha hacia un rectángulo que indique “Bloquear terminal”.</w:t>
            </w:r>
          </w:p>
          <w:p w:rsidR="00392D03" w:rsidRDefault="00392D03" w:rsidP="00956F90">
            <w:pPr>
              <w:ind w:right="492"/>
            </w:pPr>
            <w:r>
              <w:lastRenderedPageBreak/>
              <w:t>Verificación de Estado de Cuenta:</w:t>
            </w:r>
          </w:p>
          <w:p w:rsidR="00392D03" w:rsidRDefault="00392D03" w:rsidP="00956F90">
            <w:pPr>
              <w:ind w:right="492"/>
            </w:pPr>
            <w:r>
              <w:t>Después de la verificación de contraseña (si es correcta), agrega un rectángulo para verificar el estado de cuenta. Etiqueta este paso como “Verificar estado de cuenta”.</w:t>
            </w:r>
          </w:p>
          <w:p w:rsidR="00392D03" w:rsidRDefault="00392D03" w:rsidP="00956F90">
            <w:pPr>
              <w:ind w:right="492"/>
            </w:pPr>
            <w:r>
              <w:t>Si el estado de cuenta es válido, continúa; de lo contrario, finaliza el proceso.</w:t>
            </w:r>
          </w:p>
          <w:p w:rsidR="00392D03" w:rsidRDefault="00392D03" w:rsidP="00956F90">
            <w:pPr>
              <w:ind w:right="492"/>
            </w:pPr>
            <w:r>
              <w:t>Acciones Disponibles:</w:t>
            </w:r>
          </w:p>
          <w:p w:rsidR="00392D03" w:rsidRDefault="00392D03" w:rsidP="00956F90">
            <w:pPr>
              <w:ind w:right="492"/>
            </w:pPr>
            <w:r>
              <w:t>Agrega un rombo para representar las opciones disponibles (por ejemplo, “Realizar depósito”, “Realizar transferencia”, etc.).</w:t>
            </w:r>
          </w:p>
          <w:p w:rsidR="00392D03" w:rsidRDefault="00392D03" w:rsidP="00956F90">
            <w:pPr>
              <w:ind w:right="492"/>
            </w:pPr>
            <w:r>
              <w:t>Si elige “Realizar depósito”, verifica si la cuenta existe y solicita el monto.</w:t>
            </w:r>
          </w:p>
          <w:p w:rsidR="00392D03" w:rsidRDefault="00392D03" w:rsidP="00956F90">
            <w:pPr>
              <w:ind w:right="492"/>
            </w:pPr>
            <w:r>
              <w:t>Si elige otra acción, verifica nuevamente los datos de usuario y contraseña, así como la existencia de la cuenta y el monto necesario.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Pr="00BF09B3" w:rsidRDefault="00392D03" w:rsidP="006941E1">
            <w:pPr>
              <w:ind w:right="492"/>
            </w:pPr>
            <w:r>
              <w:rPr>
                <w:lang w:bidi="es-ES"/>
              </w:rPr>
              <w:t>Atentamente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Default="00392D03" w:rsidP="006941E1">
            <w:pPr>
              <w:ind w:right="492"/>
            </w:pPr>
            <w:r>
              <w:t xml:space="preserve">Adriano Desarrollador </w:t>
            </w:r>
          </w:p>
          <w:p w:rsidR="00392D03" w:rsidRDefault="00392D03" w:rsidP="006941E1">
            <w:pPr>
              <w:ind w:right="492"/>
            </w:pPr>
          </w:p>
          <w:sdt>
            <w:sdtPr>
              <w:id w:val="-1117987371"/>
              <w:placeholder>
                <w:docPart w:val="7F9D626EA0E943D6A70C8D4152BD075E"/>
              </w:placeholder>
              <w:temporary/>
              <w:showingPlcHdr/>
              <w15:appearance w15:val="hidden"/>
            </w:sdtPr>
            <w:sdtContent>
              <w:p w:rsidR="00392D03" w:rsidRDefault="00392D03" w:rsidP="006941E1">
                <w:pPr>
                  <w:ind w:right="492"/>
                </w:pPr>
                <w:r w:rsidRPr="000629D5">
                  <w:rPr>
                    <w:lang w:bidi="es-ES"/>
                  </w:rPr>
                  <w:t>Adjunto</w:t>
                </w:r>
              </w:p>
            </w:sdtContent>
          </w:sdt>
        </w:tc>
      </w:tr>
    </w:tbl>
    <w:p w:rsidR="00392D03" w:rsidRDefault="00392D03">
      <w:r w:rsidRPr="00044397">
        <w:lastRenderedPageBreak/>
        <w:drawing>
          <wp:anchor distT="0" distB="0" distL="114300" distR="114300" simplePos="0" relativeHeight="251706368" behindDoc="1" locked="0" layoutInCell="1" allowOverlap="1" wp14:anchorId="6DF2580E" wp14:editId="0528F472">
            <wp:simplePos x="0" y="0"/>
            <wp:positionH relativeFrom="margin">
              <wp:posOffset>206375</wp:posOffset>
            </wp:positionH>
            <wp:positionV relativeFrom="paragraph">
              <wp:posOffset>523240</wp:posOffset>
            </wp:positionV>
            <wp:extent cx="5903595" cy="4299585"/>
            <wp:effectExtent l="0" t="0" r="1905" b="5715"/>
            <wp:wrapTight wrapText="bothSides">
              <wp:wrapPolygon edited="0">
                <wp:start x="0" y="0"/>
                <wp:lineTo x="0" y="21533"/>
                <wp:lineTo x="21537" y="21533"/>
                <wp:lineTo x="21537" y="0"/>
                <wp:lineTo x="0" y="0"/>
              </wp:wrapPolygon>
            </wp:wrapTight>
            <wp:docPr id="92" name="Imagen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D644D52" wp14:editId="1BF713CA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79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AE5E6BE" id="Conector recto 45" o:spid="_x0000_s1026" alt="elemento decorativo" style="position:absolute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0BEED6B" wp14:editId="67A7152F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80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632BD31" id="Conector recto 45" o:spid="_x0000_s1026" alt="elemento decorativo" style="position:absolute;z-index:251704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" strokecolor="#d8d8d8 [2732]" strokeweight=".5pt">
                <v:stroke joinstyle="miter"/>
                <w10:wrap anchory="page"/>
              </v:line>
            </w:pict>
          </mc:Fallback>
        </mc:AlternateContent>
      </w:r>
      <w:r>
        <w:t xml:space="preserve">                Como debe ir </w:t>
      </w:r>
    </w:p>
    <w:p w:rsidR="00392D03" w:rsidRDefault="00392D03">
      <w:pPr>
        <w:sectPr w:rsidR="00392D03" w:rsidSect="00392D03">
          <w:headerReference w:type="default" r:id="rId22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044397">
        <w:lastRenderedPageBreak/>
        <w:drawing>
          <wp:inline distT="0" distB="0" distL="0" distR="0" wp14:anchorId="2A8AC3BB" wp14:editId="3DA1D341">
            <wp:extent cx="5731510" cy="4217670"/>
            <wp:effectExtent l="0" t="0" r="2540" b="0"/>
            <wp:docPr id="93" name="Imagen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397">
        <w:drawing>
          <wp:inline distT="0" distB="0" distL="0" distR="0" wp14:anchorId="2154AC33" wp14:editId="30AE27C5">
            <wp:extent cx="5731510" cy="3429635"/>
            <wp:effectExtent l="0" t="0" r="2540" b="0"/>
            <wp:docPr id="94" name="Imagen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D03" w:rsidRDefault="00392D03" w:rsidP="001F6CDA">
      <w:pPr>
        <w:spacing w:before="2800"/>
      </w:pPr>
      <w:r w:rsidRPr="00BA3253">
        <w:rPr>
          <w:noProof/>
          <w:lang w:eastAsia="es-ES"/>
        </w:rPr>
        <w:lastRenderedPageBreak/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8B104BF" wp14:editId="1A0FEEA7">
                <wp:simplePos x="0" y="0"/>
                <wp:positionH relativeFrom="column">
                  <wp:posOffset>4302941</wp:posOffset>
                </wp:positionH>
                <wp:positionV relativeFrom="page">
                  <wp:posOffset>2052299</wp:posOffset>
                </wp:positionV>
                <wp:extent cx="1949450" cy="161925"/>
                <wp:effectExtent l="0" t="0" r="0" b="0"/>
                <wp:wrapNone/>
                <wp:docPr id="95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laura.perez@example.com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B104BF" id="_x0000_s1050" type="#_x0000_t202" style="position:absolute;margin-left:338.8pt;margin-top:161.6pt;width:153.5pt;height:12.75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" filled="f" stroked="f">
                <v:textbox style="mso-fit-shape-to-text:t" inset="0,0,0,0">
                  <w:txbxContent>
                    <w:p w:rsidR="00392D03" w:rsidRDefault="00392D03" w:rsidP="00176419">
                      <w:pPr>
                        <w:pStyle w:val="Informacindecontacto"/>
                      </w:pPr>
                      <w:r w:rsidRPr="006927DC">
                        <w:rPr>
                          <w:noProof/>
                        </w:rPr>
                        <w:t>laura.perez@example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EBEE7B3" wp14:editId="0CCB97CB">
                <wp:simplePos x="0" y="0"/>
                <wp:positionH relativeFrom="column">
                  <wp:posOffset>4281295</wp:posOffset>
                </wp:positionH>
                <wp:positionV relativeFrom="page">
                  <wp:posOffset>1474668</wp:posOffset>
                </wp:positionV>
                <wp:extent cx="2022138" cy="161925"/>
                <wp:effectExtent l="0" t="0" r="0" b="0"/>
                <wp:wrapNone/>
                <wp:docPr id="96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2138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Pr="006941E1" w:rsidRDefault="00392D03" w:rsidP="00176419">
                            <w:pPr>
                              <w:pStyle w:val="Informacindecontacto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BEE7B3" id="_x0000_s1051" type="#_x0000_t202" style="position:absolute;margin-left:337.1pt;margin-top:116.1pt;width:159.2pt;height:12.75pt;z-index:251713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" filled="f" stroked="f">
                <v:textbox style="mso-fit-shape-to-text:t" inset="0,0,0,0">
                  <w:txbxContent>
                    <w:p w:rsidR="00392D03" w:rsidRPr="006941E1" w:rsidRDefault="00392D03" w:rsidP="00176419">
                      <w:pPr>
                        <w:pStyle w:val="Informacindecontacto"/>
                        <w:rPr>
                          <w:lang w:val="es-E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104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214"/>
      </w:tblGrid>
      <w:tr w:rsidR="00392D03" w:rsidTr="00EF623A">
        <w:trPr>
          <w:jc w:val="center"/>
        </w:trPr>
        <w:tc>
          <w:tcPr>
            <w:tcW w:w="9214" w:type="dxa"/>
          </w:tcPr>
          <w:p w:rsidR="00392D03" w:rsidRPr="00176419" w:rsidRDefault="00392D03" w:rsidP="00EF623A">
            <w:pPr>
              <w:pStyle w:val="Informacindedestinatario"/>
              <w:ind w:right="148"/>
            </w:pP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710464" behindDoc="0" locked="0" layoutInCell="1" allowOverlap="1" wp14:anchorId="69683B08" wp14:editId="5EAD8748">
                  <wp:simplePos x="0" y="0"/>
                  <wp:positionH relativeFrom="column">
                    <wp:posOffset>3354705</wp:posOffset>
                  </wp:positionH>
                  <wp:positionV relativeFrom="page">
                    <wp:posOffset>-937442</wp:posOffset>
                  </wp:positionV>
                  <wp:extent cx="220980" cy="220980"/>
                  <wp:effectExtent l="0" t="0" r="7620" b="7620"/>
                  <wp:wrapNone/>
                  <wp:docPr id="112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927DC">
              <w:rPr>
                <w:noProof/>
              </w:rPr>
              <w:t>Laura</w:t>
            </w:r>
          </w:p>
          <w:p w:rsidR="00392D03" w:rsidRPr="00176419" w:rsidRDefault="00392D03" w:rsidP="00C402D6">
            <w:pPr>
              <w:pStyle w:val="Informacindedestinatario"/>
              <w:ind w:right="148"/>
            </w:pPr>
            <w:r w:rsidRPr="006927DC">
              <w:rPr>
                <w:noProof/>
              </w:rPr>
              <w:t>Calidad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rPr>
                <w:lang w:bidi="es-ES"/>
              </w:rPr>
              <w:t>Banco El Cafecit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t>Ciudad de Guatemala</w:t>
            </w:r>
          </w:p>
        </w:tc>
      </w:tr>
      <w:tr w:rsidR="00392D03" w:rsidTr="00EF623A">
        <w:trPr>
          <w:jc w:val="center"/>
        </w:trPr>
        <w:tc>
          <w:tcPr>
            <w:tcW w:w="9214" w:type="dxa"/>
          </w:tcPr>
          <w:p w:rsidR="00392D03" w:rsidRPr="00BF09B3" w:rsidRDefault="00392D03" w:rsidP="006941E1">
            <w:pPr>
              <w:ind w:right="492"/>
            </w:pP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2E6689FD" wp14:editId="2EC873C5">
                      <wp:simplePos x="0" y="0"/>
                      <wp:positionH relativeFrom="column">
                        <wp:posOffset>147139</wp:posOffset>
                      </wp:positionH>
                      <wp:positionV relativeFrom="page">
                        <wp:posOffset>-1563098</wp:posOffset>
                      </wp:positionV>
                      <wp:extent cx="2029968" cy="292608"/>
                      <wp:effectExtent l="0" t="0" r="0" b="0"/>
                      <wp:wrapNone/>
                      <wp:docPr id="97" name="Cuadro de texto 1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0E961D4-0A47-4917-824E-78D847ED7E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29968" cy="2926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Sub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Tester</w:t>
                                  </w:r>
                                </w:p>
                              </w:txbxContent>
                            </wps:txbx>
                            <wps:bodyPr wrap="square" lIns="0" tIns="0" rIns="0" bIns="0" rtlCol="0" anchor="ctr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6689FD" id="_x0000_s1052" type="#_x0000_t202" style="position:absolute;margin-left:11.6pt;margin-top:-123.1pt;width:159.85pt;height:23.0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Subttulo"/>
                            </w:pPr>
                            <w:r w:rsidRPr="006927DC">
                              <w:rPr>
                                <w:noProof/>
                              </w:rPr>
                              <w:t>Tester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709440" behindDoc="0" locked="0" layoutInCell="1" allowOverlap="1" wp14:anchorId="5B0E23A2" wp14:editId="4879DA3D">
                  <wp:simplePos x="0" y="0"/>
                  <wp:positionH relativeFrom="column">
                    <wp:posOffset>3718288</wp:posOffset>
                  </wp:positionH>
                  <wp:positionV relativeFrom="page">
                    <wp:posOffset>-2093898</wp:posOffset>
                  </wp:positionV>
                  <wp:extent cx="164465" cy="190500"/>
                  <wp:effectExtent l="0" t="0" r="6985" b="0"/>
                  <wp:wrapNone/>
                  <wp:docPr id="113" name="Gráfico 23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05B62E94" wp14:editId="3925A421">
                      <wp:simplePos x="0" y="0"/>
                      <wp:positionH relativeFrom="column">
                        <wp:posOffset>3938088</wp:posOffset>
                      </wp:positionH>
                      <wp:positionV relativeFrom="page">
                        <wp:posOffset>-2098675</wp:posOffset>
                      </wp:positionV>
                      <wp:extent cx="1942465" cy="161925"/>
                      <wp:effectExtent l="0" t="0" r="0" b="0"/>
                      <wp:wrapNone/>
                      <wp:docPr id="98" name="Cuadro de texto 3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792266-AB51-4FDD-934A-EF6C8B01C2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42465" cy="1619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Informacindecontact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123456783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5B62E94" id="_x0000_s1053" type="#_x0000_t202" style="position:absolute;margin-left:310.1pt;margin-top:-165.25pt;width:152.95pt;height:12.75pt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123456783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741660F3" wp14:editId="199237C0">
                      <wp:simplePos x="0" y="0"/>
                      <wp:positionH relativeFrom="column">
                        <wp:posOffset>31841</wp:posOffset>
                      </wp:positionH>
                      <wp:positionV relativeFrom="page">
                        <wp:posOffset>-2096952</wp:posOffset>
                      </wp:positionV>
                      <wp:extent cx="2752344" cy="384048"/>
                      <wp:effectExtent l="0" t="0" r="0" b="0"/>
                      <wp:wrapNone/>
                      <wp:docPr id="99" name="Cuadro de texto 5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6E94DAC-4132-4C69-9723-68DDB2FD14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52344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Martìnez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1660F3" id="_x0000_s1054" type="#_x0000_t202" style="position:absolute;margin-left:2.5pt;margin-top:-165.1pt;width:216.7pt;height:30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Martìnez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197182C4" wp14:editId="32B24DA7">
                      <wp:simplePos x="0" y="0"/>
                      <wp:positionH relativeFrom="column">
                        <wp:posOffset>97155</wp:posOffset>
                      </wp:positionH>
                      <wp:positionV relativeFrom="page">
                        <wp:posOffset>-2589530</wp:posOffset>
                      </wp:positionV>
                      <wp:extent cx="2743200" cy="384048"/>
                      <wp:effectExtent l="0" t="0" r="0" b="0"/>
                      <wp:wrapNone/>
                      <wp:docPr id="100" name="Cuadro de texto 1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C303BFA-D494-476E-9E4A-A6B0F1F7C6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43200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Laura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7182C4" id="_x0000_s1055" type="#_x0000_t202" style="position:absolute;margin-left:7.65pt;margin-top:-203.9pt;width:3in;height:30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Laura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F09B3">
              <w:rPr>
                <w:lang w:bidi="es-ES"/>
              </w:rPr>
              <w:t xml:space="preserve">Estimado </w:t>
            </w:r>
            <w:r>
              <w:rPr>
                <w:noProof/>
              </w:rPr>
              <w:t>Laura</w:t>
            </w:r>
            <w:r w:rsidRPr="00BF09B3">
              <w:rPr>
                <w:lang w:bidi="es-ES"/>
              </w:rPr>
              <w:t>:</w:t>
            </w:r>
          </w:p>
          <w:p w:rsidR="00392D03" w:rsidRDefault="00392D03" w:rsidP="00663E3C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Para darle información sobre el diagrama de flujo ATM </w:t>
            </w:r>
          </w:p>
          <w:p w:rsidR="00392D03" w:rsidRDefault="00392D03" w:rsidP="00956F90">
            <w:pPr>
              <w:ind w:right="492"/>
            </w:pPr>
            <w:r>
              <w:t>Redacción del Informe de Errores</w:t>
            </w:r>
          </w:p>
          <w:p w:rsidR="00392D03" w:rsidRDefault="00392D03" w:rsidP="00956F90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 Inicio del Proceso:</w:t>
            </w:r>
          </w:p>
          <w:p w:rsidR="00392D03" w:rsidRDefault="00392D03" w:rsidP="00956F90">
            <w:pPr>
              <w:ind w:right="492"/>
            </w:pPr>
            <w:r>
              <w:t>Comienza con un óvalo que represente el inicio del proceso. Etiqueta este símbolo como “Inicio”.</w:t>
            </w:r>
          </w:p>
          <w:p w:rsidR="00392D03" w:rsidRDefault="00392D03" w:rsidP="00956F90">
            <w:pPr>
              <w:ind w:right="492"/>
            </w:pPr>
            <w:r>
              <w:t>Luego, agrega una flecha que indique el siguiente paso.</w:t>
            </w:r>
          </w:p>
          <w:p w:rsidR="00392D03" w:rsidRDefault="00392D03" w:rsidP="00956F90">
            <w:pPr>
              <w:ind w:right="492"/>
            </w:pPr>
            <w:r>
              <w:t>Ingreso del Código de Usuario:</w:t>
            </w:r>
          </w:p>
          <w:p w:rsidR="00392D03" w:rsidRDefault="00392D03" w:rsidP="00956F90">
            <w:pPr>
              <w:ind w:right="492"/>
            </w:pPr>
            <w:r>
              <w:t>Después del inicio, coloca un rectángulo que represente el ingreso del código de usuario. Etiqueta este paso como “Ingresar código de usuario”.</w:t>
            </w:r>
          </w:p>
          <w:p w:rsidR="00392D03" w:rsidRDefault="00392D03" w:rsidP="00956F90">
            <w:pPr>
              <w:ind w:right="492"/>
            </w:pPr>
            <w:r>
              <w:t>Conecta una flecha desde el inicio hacia este rectángulo.</w:t>
            </w:r>
          </w:p>
          <w:p w:rsidR="00392D03" w:rsidRDefault="00392D03" w:rsidP="00956F90">
            <w:pPr>
              <w:ind w:right="492"/>
            </w:pPr>
            <w:r>
              <w:t>Verificación de Contraseña:</w:t>
            </w:r>
          </w:p>
          <w:p w:rsidR="00392D03" w:rsidRDefault="00392D03" w:rsidP="00956F90">
            <w:pPr>
              <w:ind w:right="492"/>
            </w:pPr>
            <w:r>
              <w:t>A continuación, agrega otro rectángulo para verificar la contraseña. Etiqueta este paso como “Verificar contraseña”.</w:t>
            </w:r>
          </w:p>
          <w:p w:rsidR="00392D03" w:rsidRDefault="00392D03" w:rsidP="00956F90">
            <w:pPr>
              <w:ind w:right="492"/>
            </w:pPr>
            <w:r>
              <w:t>Si la contraseña es correcta, sigue adelante; de lo contrario, pasa al siguiente paso.</w:t>
            </w:r>
          </w:p>
          <w:p w:rsidR="00392D03" w:rsidRDefault="00392D03" w:rsidP="00956F90">
            <w:pPr>
              <w:ind w:right="492"/>
            </w:pPr>
            <w:r>
              <w:t>Tres Intentos de Contraseña Incorrecta:</w:t>
            </w:r>
          </w:p>
          <w:p w:rsidR="00392D03" w:rsidRDefault="00392D03" w:rsidP="00956F90">
            <w:pPr>
              <w:ind w:right="492"/>
            </w:pPr>
            <w:r>
              <w:t>Agrega un rombo (símbolo de decisión) después de la verificación de contraseña.</w:t>
            </w:r>
          </w:p>
          <w:p w:rsidR="00392D03" w:rsidRDefault="00392D03" w:rsidP="00956F90">
            <w:pPr>
              <w:ind w:right="492"/>
            </w:pPr>
            <w:r>
              <w:t>Si la contraseña es incorrecta, conecta una flecha hacia un rectángulo que represente “Tres intentos restantes”.</w:t>
            </w:r>
          </w:p>
          <w:p w:rsidR="00392D03" w:rsidRDefault="00392D03" w:rsidP="00956F90">
            <w:pPr>
              <w:ind w:right="492"/>
            </w:pPr>
            <w:r>
              <w:t>Si los tres intentos fallan, conecta una flecha hacia un rectángulo que indique “Bloquear terminal”.</w:t>
            </w:r>
          </w:p>
          <w:p w:rsidR="00392D03" w:rsidRDefault="00392D03" w:rsidP="00956F90">
            <w:pPr>
              <w:ind w:right="492"/>
            </w:pPr>
            <w:r>
              <w:lastRenderedPageBreak/>
              <w:t>Verificación de Estado de Cuenta:</w:t>
            </w:r>
          </w:p>
          <w:p w:rsidR="00392D03" w:rsidRDefault="00392D03" w:rsidP="00956F90">
            <w:pPr>
              <w:ind w:right="492"/>
            </w:pPr>
            <w:r>
              <w:t>Después de la verificación de contraseña (si es correcta), agrega un rectángulo para verificar el estado de cuenta. Etiqueta este paso como “Verificar estado de cuenta”.</w:t>
            </w:r>
          </w:p>
          <w:p w:rsidR="00392D03" w:rsidRDefault="00392D03" w:rsidP="00956F90">
            <w:pPr>
              <w:ind w:right="492"/>
            </w:pPr>
            <w:r>
              <w:t>Si el estado de cuenta es válido, continúa; de lo contrario, finaliza el proceso.</w:t>
            </w:r>
          </w:p>
          <w:p w:rsidR="00392D03" w:rsidRDefault="00392D03" w:rsidP="00956F90">
            <w:pPr>
              <w:ind w:right="492"/>
            </w:pPr>
            <w:r>
              <w:t>Acciones Disponibles:</w:t>
            </w:r>
          </w:p>
          <w:p w:rsidR="00392D03" w:rsidRDefault="00392D03" w:rsidP="00956F90">
            <w:pPr>
              <w:ind w:right="492"/>
            </w:pPr>
            <w:r>
              <w:t>Agrega un rombo para representar las opciones disponibles (por ejemplo, “Realizar depósito”, “Realizar transferencia”, etc.).</w:t>
            </w:r>
          </w:p>
          <w:p w:rsidR="00392D03" w:rsidRDefault="00392D03" w:rsidP="00956F90">
            <w:pPr>
              <w:ind w:right="492"/>
            </w:pPr>
            <w:r>
              <w:t>Si elige “Realizar depósito”, verifica si la cuenta existe y solicita el monto.</w:t>
            </w:r>
          </w:p>
          <w:p w:rsidR="00392D03" w:rsidRDefault="00392D03" w:rsidP="00956F90">
            <w:pPr>
              <w:ind w:right="492"/>
            </w:pPr>
            <w:r>
              <w:t>Si elige otra acción, verifica nuevamente los datos de usuario y contraseña, así como la existencia de la cuenta y el monto necesario.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Pr="00BF09B3" w:rsidRDefault="00392D03" w:rsidP="006941E1">
            <w:pPr>
              <w:ind w:right="492"/>
            </w:pPr>
            <w:r>
              <w:rPr>
                <w:lang w:bidi="es-ES"/>
              </w:rPr>
              <w:t>Atentamente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Default="00392D03" w:rsidP="006941E1">
            <w:pPr>
              <w:ind w:right="492"/>
            </w:pPr>
            <w:r>
              <w:t xml:space="preserve">Adriano Desarrollador </w:t>
            </w:r>
          </w:p>
          <w:p w:rsidR="00392D03" w:rsidRDefault="00392D03" w:rsidP="006941E1">
            <w:pPr>
              <w:ind w:right="492"/>
            </w:pPr>
          </w:p>
          <w:sdt>
            <w:sdtPr>
              <w:id w:val="-263541762"/>
              <w:placeholder>
                <w:docPart w:val="6B1A3CD9FEA74FE0AD07779E10DA445C"/>
              </w:placeholder>
              <w:temporary/>
              <w:showingPlcHdr/>
              <w15:appearance w15:val="hidden"/>
            </w:sdtPr>
            <w:sdtContent>
              <w:p w:rsidR="00392D03" w:rsidRDefault="00392D03" w:rsidP="006941E1">
                <w:pPr>
                  <w:ind w:right="492"/>
                </w:pPr>
                <w:r w:rsidRPr="000629D5">
                  <w:rPr>
                    <w:lang w:bidi="es-ES"/>
                  </w:rPr>
                  <w:t>Adjunto</w:t>
                </w:r>
              </w:p>
            </w:sdtContent>
          </w:sdt>
        </w:tc>
      </w:tr>
    </w:tbl>
    <w:p w:rsidR="00392D03" w:rsidRDefault="00392D03">
      <w:r w:rsidRPr="00044397">
        <w:lastRenderedPageBreak/>
        <w:drawing>
          <wp:anchor distT="0" distB="0" distL="114300" distR="114300" simplePos="0" relativeHeight="251718656" behindDoc="1" locked="0" layoutInCell="1" allowOverlap="1" wp14:anchorId="6DF2580E" wp14:editId="0528F472">
            <wp:simplePos x="0" y="0"/>
            <wp:positionH relativeFrom="margin">
              <wp:posOffset>206375</wp:posOffset>
            </wp:positionH>
            <wp:positionV relativeFrom="paragraph">
              <wp:posOffset>523240</wp:posOffset>
            </wp:positionV>
            <wp:extent cx="5903595" cy="4299585"/>
            <wp:effectExtent l="0" t="0" r="1905" b="5715"/>
            <wp:wrapTight wrapText="bothSides">
              <wp:wrapPolygon edited="0">
                <wp:start x="0" y="0"/>
                <wp:lineTo x="0" y="21533"/>
                <wp:lineTo x="21537" y="21533"/>
                <wp:lineTo x="21537" y="0"/>
                <wp:lineTo x="0" y="0"/>
              </wp:wrapPolygon>
            </wp:wrapTight>
            <wp:docPr id="114" name="Imagen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D644D52" wp14:editId="1BF713CA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01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2038A2" id="Conector recto 45" o:spid="_x0000_s1026" alt="elemento decorativo" style="position:absolute;z-index:251717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0BEED6B" wp14:editId="67A7152F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02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D0A4DF1" id="Conector recto 45" o:spid="_x0000_s1026" alt="elemento decorativo" style="position:absolute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" strokecolor="#d8d8d8 [2732]" strokeweight=".5pt">
                <v:stroke joinstyle="miter"/>
                <w10:wrap anchory="page"/>
              </v:line>
            </w:pict>
          </mc:Fallback>
        </mc:AlternateContent>
      </w:r>
      <w:r>
        <w:t xml:space="preserve">                Como debe ir </w:t>
      </w:r>
    </w:p>
    <w:p w:rsidR="00392D03" w:rsidRDefault="00392D03">
      <w:pPr>
        <w:sectPr w:rsidR="00392D03" w:rsidSect="00392D03">
          <w:headerReference w:type="default" r:id="rId23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044397">
        <w:lastRenderedPageBreak/>
        <w:drawing>
          <wp:inline distT="0" distB="0" distL="0" distR="0" wp14:anchorId="2A8AC3BB" wp14:editId="3DA1D341">
            <wp:extent cx="5731510" cy="4217670"/>
            <wp:effectExtent l="0" t="0" r="2540" b="0"/>
            <wp:docPr id="115" name="Imagen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397">
        <w:drawing>
          <wp:inline distT="0" distB="0" distL="0" distR="0" wp14:anchorId="2154AC33" wp14:editId="30AE27C5">
            <wp:extent cx="5731510" cy="3429635"/>
            <wp:effectExtent l="0" t="0" r="2540" b="0"/>
            <wp:docPr id="116" name="Imagen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D03" w:rsidRDefault="00392D03" w:rsidP="001F6CDA">
      <w:pPr>
        <w:spacing w:before="2800"/>
      </w:pPr>
      <w:r w:rsidRPr="00BA3253">
        <w:rPr>
          <w:noProof/>
          <w:lang w:eastAsia="es-ES"/>
        </w:rPr>
        <w:lastRenderedPageBreak/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8B104BF" wp14:editId="1A0FEEA7">
                <wp:simplePos x="0" y="0"/>
                <wp:positionH relativeFrom="column">
                  <wp:posOffset>4302941</wp:posOffset>
                </wp:positionH>
                <wp:positionV relativeFrom="page">
                  <wp:posOffset>2052299</wp:posOffset>
                </wp:positionV>
                <wp:extent cx="1949450" cy="161925"/>
                <wp:effectExtent l="0" t="0" r="0" b="0"/>
                <wp:wrapNone/>
                <wp:docPr id="117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javier.perez@example.com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B104BF" id="_x0000_s1056" type="#_x0000_t202" style="position:absolute;margin-left:338.8pt;margin-top:161.6pt;width:153.5pt;height:12.75pt;z-index:25172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" filled="f" stroked="f">
                <v:textbox style="mso-fit-shape-to-text:t" inset="0,0,0,0">
                  <w:txbxContent>
                    <w:p w:rsidR="00392D03" w:rsidRDefault="00392D03" w:rsidP="00176419">
                      <w:pPr>
                        <w:pStyle w:val="Informacindecontacto"/>
                      </w:pPr>
                      <w:r w:rsidRPr="006927DC">
                        <w:rPr>
                          <w:noProof/>
                        </w:rPr>
                        <w:t>javier.perez@example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EBEE7B3" wp14:editId="0CCB97CB">
                <wp:simplePos x="0" y="0"/>
                <wp:positionH relativeFrom="column">
                  <wp:posOffset>4281295</wp:posOffset>
                </wp:positionH>
                <wp:positionV relativeFrom="page">
                  <wp:posOffset>1474668</wp:posOffset>
                </wp:positionV>
                <wp:extent cx="2022138" cy="161925"/>
                <wp:effectExtent l="0" t="0" r="0" b="0"/>
                <wp:wrapNone/>
                <wp:docPr id="118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2138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Pr="006941E1" w:rsidRDefault="00392D03" w:rsidP="00176419">
                            <w:pPr>
                              <w:pStyle w:val="Informacindecontacto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BEE7B3" id="_x0000_s1057" type="#_x0000_t202" style="position:absolute;margin-left:337.1pt;margin-top:116.1pt;width:159.2pt;height:12.75pt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" filled="f" stroked="f">
                <v:textbox style="mso-fit-shape-to-text:t" inset="0,0,0,0">
                  <w:txbxContent>
                    <w:p w:rsidR="00392D03" w:rsidRPr="006941E1" w:rsidRDefault="00392D03" w:rsidP="00176419">
                      <w:pPr>
                        <w:pStyle w:val="Informacindecontacto"/>
                        <w:rPr>
                          <w:lang w:val="es-E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104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214"/>
      </w:tblGrid>
      <w:tr w:rsidR="00392D03" w:rsidTr="00EF623A">
        <w:trPr>
          <w:jc w:val="center"/>
        </w:trPr>
        <w:tc>
          <w:tcPr>
            <w:tcW w:w="9214" w:type="dxa"/>
          </w:tcPr>
          <w:p w:rsidR="00392D03" w:rsidRPr="00176419" w:rsidRDefault="00392D03" w:rsidP="00EF623A">
            <w:pPr>
              <w:pStyle w:val="Informacindedestinatario"/>
              <w:ind w:right="148"/>
            </w:pP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722752" behindDoc="0" locked="0" layoutInCell="1" allowOverlap="1" wp14:anchorId="69683B08" wp14:editId="5EAD8748">
                  <wp:simplePos x="0" y="0"/>
                  <wp:positionH relativeFrom="column">
                    <wp:posOffset>3354705</wp:posOffset>
                  </wp:positionH>
                  <wp:positionV relativeFrom="page">
                    <wp:posOffset>-937442</wp:posOffset>
                  </wp:positionV>
                  <wp:extent cx="220980" cy="220980"/>
                  <wp:effectExtent l="0" t="0" r="7620" b="7620"/>
                  <wp:wrapNone/>
                  <wp:docPr id="134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927DC">
              <w:rPr>
                <w:noProof/>
              </w:rPr>
              <w:t>Javier</w:t>
            </w:r>
          </w:p>
          <w:p w:rsidR="00392D03" w:rsidRPr="00176419" w:rsidRDefault="00392D03" w:rsidP="00C402D6">
            <w:pPr>
              <w:pStyle w:val="Informacindedestinatario"/>
              <w:ind w:right="148"/>
            </w:pPr>
            <w:r w:rsidRPr="006927DC">
              <w:rPr>
                <w:noProof/>
              </w:rPr>
              <w:t>Desarroll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rPr>
                <w:lang w:bidi="es-ES"/>
              </w:rPr>
              <w:t>Banco El Cafecit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t>Ciudad de Guatemala</w:t>
            </w:r>
          </w:p>
        </w:tc>
      </w:tr>
      <w:tr w:rsidR="00392D03" w:rsidTr="00EF623A">
        <w:trPr>
          <w:jc w:val="center"/>
        </w:trPr>
        <w:tc>
          <w:tcPr>
            <w:tcW w:w="9214" w:type="dxa"/>
          </w:tcPr>
          <w:p w:rsidR="00392D03" w:rsidRPr="00BF09B3" w:rsidRDefault="00392D03" w:rsidP="006941E1">
            <w:pPr>
              <w:ind w:right="492"/>
            </w:pP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2E6689FD" wp14:editId="2EC873C5">
                      <wp:simplePos x="0" y="0"/>
                      <wp:positionH relativeFrom="column">
                        <wp:posOffset>147139</wp:posOffset>
                      </wp:positionH>
                      <wp:positionV relativeFrom="page">
                        <wp:posOffset>-1563098</wp:posOffset>
                      </wp:positionV>
                      <wp:extent cx="2029968" cy="292608"/>
                      <wp:effectExtent l="0" t="0" r="0" b="0"/>
                      <wp:wrapNone/>
                      <wp:docPr id="119" name="Cuadro de texto 1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0E961D4-0A47-4917-824E-78D847ED7E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29968" cy="2926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Sub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Programador</w:t>
                                  </w:r>
                                </w:p>
                              </w:txbxContent>
                            </wps:txbx>
                            <wps:bodyPr wrap="square" lIns="0" tIns="0" rIns="0" bIns="0" rtlCol="0" anchor="ctr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6689FD" id="_x0000_s1058" type="#_x0000_t202" style="position:absolute;margin-left:11.6pt;margin-top:-123.1pt;width:159.85pt;height:23.0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Subttulo"/>
                            </w:pPr>
                            <w:r w:rsidRPr="006927DC">
                              <w:rPr>
                                <w:noProof/>
                              </w:rPr>
                              <w:t>Programador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721728" behindDoc="0" locked="0" layoutInCell="1" allowOverlap="1" wp14:anchorId="5B0E23A2" wp14:editId="4879DA3D">
                  <wp:simplePos x="0" y="0"/>
                  <wp:positionH relativeFrom="column">
                    <wp:posOffset>3718288</wp:posOffset>
                  </wp:positionH>
                  <wp:positionV relativeFrom="page">
                    <wp:posOffset>-2093898</wp:posOffset>
                  </wp:positionV>
                  <wp:extent cx="164465" cy="190500"/>
                  <wp:effectExtent l="0" t="0" r="6985" b="0"/>
                  <wp:wrapNone/>
                  <wp:docPr id="135" name="Gráfico 23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05B62E94" wp14:editId="3925A421">
                      <wp:simplePos x="0" y="0"/>
                      <wp:positionH relativeFrom="column">
                        <wp:posOffset>3938088</wp:posOffset>
                      </wp:positionH>
                      <wp:positionV relativeFrom="page">
                        <wp:posOffset>-2098675</wp:posOffset>
                      </wp:positionV>
                      <wp:extent cx="1942465" cy="161925"/>
                      <wp:effectExtent l="0" t="0" r="0" b="0"/>
                      <wp:wrapNone/>
                      <wp:docPr id="120" name="Cuadro de texto 3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792266-AB51-4FDD-934A-EF6C8B01C2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42465" cy="1619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Informacindecontact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123456784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5B62E94" id="_x0000_s1059" type="#_x0000_t202" style="position:absolute;margin-left:310.1pt;margin-top:-165.25pt;width:152.95pt;height:12.75pt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123456784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741660F3" wp14:editId="199237C0">
                      <wp:simplePos x="0" y="0"/>
                      <wp:positionH relativeFrom="column">
                        <wp:posOffset>31841</wp:posOffset>
                      </wp:positionH>
                      <wp:positionV relativeFrom="page">
                        <wp:posOffset>-2096952</wp:posOffset>
                      </wp:positionV>
                      <wp:extent cx="2752344" cy="384048"/>
                      <wp:effectExtent l="0" t="0" r="0" b="0"/>
                      <wp:wrapNone/>
                      <wp:docPr id="121" name="Cuadro de texto 5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6E94DAC-4132-4C69-9723-68DDB2FD14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52344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Sànchez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1660F3" id="_x0000_s1060" type="#_x0000_t202" style="position:absolute;margin-left:2.5pt;margin-top:-165.1pt;width:216.7pt;height:30.2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Sànchez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197182C4" wp14:editId="32B24DA7">
                      <wp:simplePos x="0" y="0"/>
                      <wp:positionH relativeFrom="column">
                        <wp:posOffset>97155</wp:posOffset>
                      </wp:positionH>
                      <wp:positionV relativeFrom="page">
                        <wp:posOffset>-2589530</wp:posOffset>
                      </wp:positionV>
                      <wp:extent cx="2743200" cy="384048"/>
                      <wp:effectExtent l="0" t="0" r="0" b="0"/>
                      <wp:wrapNone/>
                      <wp:docPr id="122" name="Cuadro de texto 1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C303BFA-D494-476E-9E4A-A6B0F1F7C6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43200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Javier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7182C4" id="_x0000_s1061" type="#_x0000_t202" style="position:absolute;margin-left:7.65pt;margin-top:-203.9pt;width:3in;height:30.2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Javier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F09B3">
              <w:rPr>
                <w:lang w:bidi="es-ES"/>
              </w:rPr>
              <w:t xml:space="preserve">Estimado </w:t>
            </w:r>
            <w:r>
              <w:rPr>
                <w:noProof/>
              </w:rPr>
              <w:t>Javier</w:t>
            </w:r>
            <w:r w:rsidRPr="00BF09B3">
              <w:rPr>
                <w:lang w:bidi="es-ES"/>
              </w:rPr>
              <w:t>:</w:t>
            </w:r>
          </w:p>
          <w:p w:rsidR="00392D03" w:rsidRDefault="00392D03" w:rsidP="00663E3C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Para darle información sobre el diagrama de flujo ATM </w:t>
            </w:r>
          </w:p>
          <w:p w:rsidR="00392D03" w:rsidRDefault="00392D03" w:rsidP="00956F90">
            <w:pPr>
              <w:ind w:right="492"/>
            </w:pPr>
            <w:r>
              <w:t>Redacción del Informe de Errores</w:t>
            </w:r>
          </w:p>
          <w:p w:rsidR="00392D03" w:rsidRDefault="00392D03" w:rsidP="00956F90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 Inicio del Proceso:</w:t>
            </w:r>
          </w:p>
          <w:p w:rsidR="00392D03" w:rsidRDefault="00392D03" w:rsidP="00956F90">
            <w:pPr>
              <w:ind w:right="492"/>
            </w:pPr>
            <w:r>
              <w:t>Comienza con un óvalo que represente el inicio del proceso. Etiqueta este símbolo como “Inicio”.</w:t>
            </w:r>
          </w:p>
          <w:p w:rsidR="00392D03" w:rsidRDefault="00392D03" w:rsidP="00956F90">
            <w:pPr>
              <w:ind w:right="492"/>
            </w:pPr>
            <w:r>
              <w:t>Luego, agrega una flecha que indique el siguiente paso.</w:t>
            </w:r>
          </w:p>
          <w:p w:rsidR="00392D03" w:rsidRDefault="00392D03" w:rsidP="00956F90">
            <w:pPr>
              <w:ind w:right="492"/>
            </w:pPr>
            <w:r>
              <w:t>Ingreso del Código de Usuario:</w:t>
            </w:r>
          </w:p>
          <w:p w:rsidR="00392D03" w:rsidRDefault="00392D03" w:rsidP="00956F90">
            <w:pPr>
              <w:ind w:right="492"/>
            </w:pPr>
            <w:r>
              <w:t>Después del inicio, coloca un rectángulo que represente el ingreso del código de usuario. Etiqueta este paso como “Ingresar código de usuario”.</w:t>
            </w:r>
          </w:p>
          <w:p w:rsidR="00392D03" w:rsidRDefault="00392D03" w:rsidP="00956F90">
            <w:pPr>
              <w:ind w:right="492"/>
            </w:pPr>
            <w:r>
              <w:t>Conecta una flecha desde el inicio hacia este rectángulo.</w:t>
            </w:r>
          </w:p>
          <w:p w:rsidR="00392D03" w:rsidRDefault="00392D03" w:rsidP="00956F90">
            <w:pPr>
              <w:ind w:right="492"/>
            </w:pPr>
            <w:r>
              <w:t>Verificación de Contraseña:</w:t>
            </w:r>
          </w:p>
          <w:p w:rsidR="00392D03" w:rsidRDefault="00392D03" w:rsidP="00956F90">
            <w:pPr>
              <w:ind w:right="492"/>
            </w:pPr>
            <w:r>
              <w:t>A continuación, agrega otro rectángulo para verificar la contraseña. Etiqueta este paso como “Verificar contraseña”.</w:t>
            </w:r>
          </w:p>
          <w:p w:rsidR="00392D03" w:rsidRDefault="00392D03" w:rsidP="00956F90">
            <w:pPr>
              <w:ind w:right="492"/>
            </w:pPr>
            <w:r>
              <w:t>Si la contraseña es correcta, sigue adelante; de lo contrario, pasa al siguiente paso.</w:t>
            </w:r>
          </w:p>
          <w:p w:rsidR="00392D03" w:rsidRDefault="00392D03" w:rsidP="00956F90">
            <w:pPr>
              <w:ind w:right="492"/>
            </w:pPr>
            <w:r>
              <w:t>Tres Intentos de Contraseña Incorrecta:</w:t>
            </w:r>
          </w:p>
          <w:p w:rsidR="00392D03" w:rsidRDefault="00392D03" w:rsidP="00956F90">
            <w:pPr>
              <w:ind w:right="492"/>
            </w:pPr>
            <w:r>
              <w:t>Agrega un rombo (símbolo de decisión) después de la verificación de contraseña.</w:t>
            </w:r>
          </w:p>
          <w:p w:rsidR="00392D03" w:rsidRDefault="00392D03" w:rsidP="00956F90">
            <w:pPr>
              <w:ind w:right="492"/>
            </w:pPr>
            <w:r>
              <w:t>Si la contraseña es incorrecta, conecta una flecha hacia un rectángulo que represente “Tres intentos restantes”.</w:t>
            </w:r>
          </w:p>
          <w:p w:rsidR="00392D03" w:rsidRDefault="00392D03" w:rsidP="00956F90">
            <w:pPr>
              <w:ind w:right="492"/>
            </w:pPr>
            <w:r>
              <w:t>Si los tres intentos fallan, conecta una flecha hacia un rectángulo que indique “Bloquear terminal”.</w:t>
            </w:r>
          </w:p>
          <w:p w:rsidR="00392D03" w:rsidRDefault="00392D03" w:rsidP="00956F90">
            <w:pPr>
              <w:ind w:right="492"/>
            </w:pPr>
            <w:r>
              <w:lastRenderedPageBreak/>
              <w:t>Verificación de Estado de Cuenta:</w:t>
            </w:r>
          </w:p>
          <w:p w:rsidR="00392D03" w:rsidRDefault="00392D03" w:rsidP="00956F90">
            <w:pPr>
              <w:ind w:right="492"/>
            </w:pPr>
            <w:r>
              <w:t>Después de la verificación de contraseña (si es correcta), agrega un rectángulo para verificar el estado de cuenta. Etiqueta este paso como “Verificar estado de cuenta”.</w:t>
            </w:r>
          </w:p>
          <w:p w:rsidR="00392D03" w:rsidRDefault="00392D03" w:rsidP="00956F90">
            <w:pPr>
              <w:ind w:right="492"/>
            </w:pPr>
            <w:r>
              <w:t>Si el estado de cuenta es válido, continúa; de lo contrario, finaliza el proceso.</w:t>
            </w:r>
          </w:p>
          <w:p w:rsidR="00392D03" w:rsidRDefault="00392D03" w:rsidP="00956F90">
            <w:pPr>
              <w:ind w:right="492"/>
            </w:pPr>
            <w:r>
              <w:t>Acciones Disponibles:</w:t>
            </w:r>
          </w:p>
          <w:p w:rsidR="00392D03" w:rsidRDefault="00392D03" w:rsidP="00956F90">
            <w:pPr>
              <w:ind w:right="492"/>
            </w:pPr>
            <w:r>
              <w:t>Agrega un rombo para representar las opciones disponibles (por ejemplo, “Realizar depósito”, “Realizar transferencia”, etc.).</w:t>
            </w:r>
          </w:p>
          <w:p w:rsidR="00392D03" w:rsidRDefault="00392D03" w:rsidP="00956F90">
            <w:pPr>
              <w:ind w:right="492"/>
            </w:pPr>
            <w:r>
              <w:t>Si elige “Realizar depósito”, verifica si la cuenta existe y solicita el monto.</w:t>
            </w:r>
          </w:p>
          <w:p w:rsidR="00392D03" w:rsidRDefault="00392D03" w:rsidP="00956F90">
            <w:pPr>
              <w:ind w:right="492"/>
            </w:pPr>
            <w:r>
              <w:t>Si elige otra acción, verifica nuevamente los datos de usuario y contraseña, así como la existencia de la cuenta y el monto necesario.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Pr="00BF09B3" w:rsidRDefault="00392D03" w:rsidP="006941E1">
            <w:pPr>
              <w:ind w:right="492"/>
            </w:pPr>
            <w:r>
              <w:rPr>
                <w:lang w:bidi="es-ES"/>
              </w:rPr>
              <w:t>Atentamente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Default="00392D03" w:rsidP="006941E1">
            <w:pPr>
              <w:ind w:right="492"/>
            </w:pPr>
            <w:r>
              <w:t xml:space="preserve">Adriano Desarrollador </w:t>
            </w:r>
          </w:p>
          <w:p w:rsidR="00392D03" w:rsidRDefault="00392D03" w:rsidP="006941E1">
            <w:pPr>
              <w:ind w:right="492"/>
            </w:pPr>
          </w:p>
          <w:sdt>
            <w:sdtPr>
              <w:id w:val="-1956630026"/>
              <w:placeholder>
                <w:docPart w:val="20E89D4A8B8F4D469FBF7FA462573DD3"/>
              </w:placeholder>
              <w:temporary/>
              <w:showingPlcHdr/>
              <w15:appearance w15:val="hidden"/>
            </w:sdtPr>
            <w:sdtContent>
              <w:p w:rsidR="00392D03" w:rsidRDefault="00392D03" w:rsidP="006941E1">
                <w:pPr>
                  <w:ind w:right="492"/>
                </w:pPr>
                <w:r w:rsidRPr="000629D5">
                  <w:rPr>
                    <w:lang w:bidi="es-ES"/>
                  </w:rPr>
                  <w:t>Adjunto</w:t>
                </w:r>
              </w:p>
            </w:sdtContent>
          </w:sdt>
        </w:tc>
      </w:tr>
    </w:tbl>
    <w:p w:rsidR="00392D03" w:rsidRDefault="00392D03">
      <w:r w:rsidRPr="00044397">
        <w:lastRenderedPageBreak/>
        <w:drawing>
          <wp:anchor distT="0" distB="0" distL="114300" distR="114300" simplePos="0" relativeHeight="251730944" behindDoc="1" locked="0" layoutInCell="1" allowOverlap="1" wp14:anchorId="6DF2580E" wp14:editId="0528F472">
            <wp:simplePos x="0" y="0"/>
            <wp:positionH relativeFrom="margin">
              <wp:posOffset>206375</wp:posOffset>
            </wp:positionH>
            <wp:positionV relativeFrom="paragraph">
              <wp:posOffset>523240</wp:posOffset>
            </wp:positionV>
            <wp:extent cx="5903595" cy="4299585"/>
            <wp:effectExtent l="0" t="0" r="1905" b="5715"/>
            <wp:wrapTight wrapText="bothSides">
              <wp:wrapPolygon edited="0">
                <wp:start x="0" y="0"/>
                <wp:lineTo x="0" y="21533"/>
                <wp:lineTo x="21537" y="21533"/>
                <wp:lineTo x="21537" y="0"/>
                <wp:lineTo x="0" y="0"/>
              </wp:wrapPolygon>
            </wp:wrapTight>
            <wp:docPr id="136" name="Imagen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D644D52" wp14:editId="1BF713CA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3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C51465B" id="Conector recto 45" o:spid="_x0000_s1026" alt="elemento decorativo" style="position:absolute;z-index:25172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0BEED6B" wp14:editId="67A7152F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24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0C2C639" id="Conector recto 45" o:spid="_x0000_s1026" alt="elemento decorativo" style="position:absolute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" strokecolor="#d8d8d8 [2732]" strokeweight=".5pt">
                <v:stroke joinstyle="miter"/>
                <w10:wrap anchory="page"/>
              </v:line>
            </w:pict>
          </mc:Fallback>
        </mc:AlternateContent>
      </w:r>
      <w:r>
        <w:t xml:space="preserve">                Como debe ir </w:t>
      </w:r>
    </w:p>
    <w:p w:rsidR="00392D03" w:rsidRDefault="00392D03">
      <w:pPr>
        <w:sectPr w:rsidR="00392D03" w:rsidSect="00392D03">
          <w:headerReference w:type="default" r:id="rId24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044397">
        <w:lastRenderedPageBreak/>
        <w:drawing>
          <wp:inline distT="0" distB="0" distL="0" distR="0" wp14:anchorId="2A8AC3BB" wp14:editId="3DA1D341">
            <wp:extent cx="5731510" cy="4217670"/>
            <wp:effectExtent l="0" t="0" r="2540" b="0"/>
            <wp:docPr id="137" name="Imagen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397">
        <w:drawing>
          <wp:inline distT="0" distB="0" distL="0" distR="0" wp14:anchorId="2154AC33" wp14:editId="30AE27C5">
            <wp:extent cx="5731510" cy="3429635"/>
            <wp:effectExtent l="0" t="0" r="2540" b="0"/>
            <wp:docPr id="138" name="Imagen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D03" w:rsidRDefault="00392D03" w:rsidP="001F6CDA">
      <w:pPr>
        <w:spacing w:before="2800"/>
      </w:pPr>
      <w:r w:rsidRPr="00BA3253">
        <w:rPr>
          <w:noProof/>
          <w:lang w:eastAsia="es-ES"/>
        </w:rPr>
        <w:lastRenderedPageBreak/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8B104BF" wp14:editId="1A0FEEA7">
                <wp:simplePos x="0" y="0"/>
                <wp:positionH relativeFrom="column">
                  <wp:posOffset>4302941</wp:posOffset>
                </wp:positionH>
                <wp:positionV relativeFrom="page">
                  <wp:posOffset>2052299</wp:posOffset>
                </wp:positionV>
                <wp:extent cx="1949450" cy="161925"/>
                <wp:effectExtent l="0" t="0" r="0" b="0"/>
                <wp:wrapNone/>
                <wp:docPr id="139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andrea.perez@example.com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B104BF" id="_x0000_s1062" type="#_x0000_t202" style="position:absolute;margin-left:338.8pt;margin-top:161.6pt;width:153.5pt;height:12.75pt;z-index:251737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" filled="f" stroked="f">
                <v:textbox style="mso-fit-shape-to-text:t" inset="0,0,0,0">
                  <w:txbxContent>
                    <w:p w:rsidR="00392D03" w:rsidRDefault="00392D03" w:rsidP="00176419">
                      <w:pPr>
                        <w:pStyle w:val="Informacindecontacto"/>
                      </w:pPr>
                      <w:r w:rsidRPr="006927DC">
                        <w:rPr>
                          <w:noProof/>
                        </w:rPr>
                        <w:t>andrea.perez@example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EBEE7B3" wp14:editId="0CCB97CB">
                <wp:simplePos x="0" y="0"/>
                <wp:positionH relativeFrom="column">
                  <wp:posOffset>4281295</wp:posOffset>
                </wp:positionH>
                <wp:positionV relativeFrom="page">
                  <wp:posOffset>1474668</wp:posOffset>
                </wp:positionV>
                <wp:extent cx="2022138" cy="161925"/>
                <wp:effectExtent l="0" t="0" r="0" b="0"/>
                <wp:wrapNone/>
                <wp:docPr id="140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2138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Pr="006941E1" w:rsidRDefault="00392D03" w:rsidP="00176419">
                            <w:pPr>
                              <w:pStyle w:val="Informacindecontacto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BEE7B3" id="_x0000_s1063" type="#_x0000_t202" style="position:absolute;margin-left:337.1pt;margin-top:116.1pt;width:159.2pt;height:12.75pt;z-index:251738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" filled="f" stroked="f">
                <v:textbox style="mso-fit-shape-to-text:t" inset="0,0,0,0">
                  <w:txbxContent>
                    <w:p w:rsidR="00392D03" w:rsidRPr="006941E1" w:rsidRDefault="00392D03" w:rsidP="00176419">
                      <w:pPr>
                        <w:pStyle w:val="Informacindecontacto"/>
                        <w:rPr>
                          <w:lang w:val="es-E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104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214"/>
      </w:tblGrid>
      <w:tr w:rsidR="00392D03" w:rsidTr="00EF623A">
        <w:trPr>
          <w:jc w:val="center"/>
        </w:trPr>
        <w:tc>
          <w:tcPr>
            <w:tcW w:w="9214" w:type="dxa"/>
          </w:tcPr>
          <w:p w:rsidR="00392D03" w:rsidRPr="00176419" w:rsidRDefault="00392D03" w:rsidP="00EF623A">
            <w:pPr>
              <w:pStyle w:val="Informacindedestinatario"/>
              <w:ind w:right="148"/>
            </w:pP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735040" behindDoc="0" locked="0" layoutInCell="1" allowOverlap="1" wp14:anchorId="69683B08" wp14:editId="5EAD8748">
                  <wp:simplePos x="0" y="0"/>
                  <wp:positionH relativeFrom="column">
                    <wp:posOffset>3354705</wp:posOffset>
                  </wp:positionH>
                  <wp:positionV relativeFrom="page">
                    <wp:posOffset>-937442</wp:posOffset>
                  </wp:positionV>
                  <wp:extent cx="220980" cy="220980"/>
                  <wp:effectExtent l="0" t="0" r="7620" b="7620"/>
                  <wp:wrapNone/>
                  <wp:docPr id="156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927DC">
              <w:rPr>
                <w:noProof/>
              </w:rPr>
              <w:t>Andrea</w:t>
            </w:r>
          </w:p>
          <w:p w:rsidR="00392D03" w:rsidRPr="00176419" w:rsidRDefault="00392D03" w:rsidP="00C402D6">
            <w:pPr>
              <w:pStyle w:val="Informacindedestinatario"/>
              <w:ind w:right="148"/>
            </w:pPr>
            <w:r w:rsidRPr="006927DC">
              <w:rPr>
                <w:noProof/>
              </w:rPr>
              <w:t>Proyect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rPr>
                <w:lang w:bidi="es-ES"/>
              </w:rPr>
              <w:t>Banco El Cafecit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t>Ciudad de Guatemala</w:t>
            </w:r>
          </w:p>
        </w:tc>
      </w:tr>
      <w:tr w:rsidR="00392D03" w:rsidTr="00EF623A">
        <w:trPr>
          <w:jc w:val="center"/>
        </w:trPr>
        <w:tc>
          <w:tcPr>
            <w:tcW w:w="9214" w:type="dxa"/>
          </w:tcPr>
          <w:p w:rsidR="00392D03" w:rsidRPr="00BF09B3" w:rsidRDefault="00392D03" w:rsidP="006941E1">
            <w:pPr>
              <w:ind w:right="492"/>
            </w:pP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2E6689FD" wp14:editId="2EC873C5">
                      <wp:simplePos x="0" y="0"/>
                      <wp:positionH relativeFrom="column">
                        <wp:posOffset>147139</wp:posOffset>
                      </wp:positionH>
                      <wp:positionV relativeFrom="page">
                        <wp:posOffset>-1563098</wp:posOffset>
                      </wp:positionV>
                      <wp:extent cx="2029968" cy="292608"/>
                      <wp:effectExtent l="0" t="0" r="0" b="0"/>
                      <wp:wrapNone/>
                      <wp:docPr id="141" name="Cuadro de texto 1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0E961D4-0A47-4917-824E-78D847ED7E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29968" cy="2926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Sub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Coordinadora</w:t>
                                  </w:r>
                                </w:p>
                              </w:txbxContent>
                            </wps:txbx>
                            <wps:bodyPr wrap="square" lIns="0" tIns="0" rIns="0" bIns="0" rtlCol="0" anchor="ctr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6689FD" id="_x0000_s1064" type="#_x0000_t202" style="position:absolute;margin-left:11.6pt;margin-top:-123.1pt;width:159.85pt;height:23.0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Subttulo"/>
                            </w:pPr>
                            <w:r w:rsidRPr="006927DC">
                              <w:rPr>
                                <w:noProof/>
                              </w:rPr>
                              <w:t>Coordinadora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734016" behindDoc="0" locked="0" layoutInCell="1" allowOverlap="1" wp14:anchorId="5B0E23A2" wp14:editId="4879DA3D">
                  <wp:simplePos x="0" y="0"/>
                  <wp:positionH relativeFrom="column">
                    <wp:posOffset>3718288</wp:posOffset>
                  </wp:positionH>
                  <wp:positionV relativeFrom="page">
                    <wp:posOffset>-2093898</wp:posOffset>
                  </wp:positionV>
                  <wp:extent cx="164465" cy="190500"/>
                  <wp:effectExtent l="0" t="0" r="6985" b="0"/>
                  <wp:wrapNone/>
                  <wp:docPr id="157" name="Gráfico 23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05B62E94" wp14:editId="3925A421">
                      <wp:simplePos x="0" y="0"/>
                      <wp:positionH relativeFrom="column">
                        <wp:posOffset>3938088</wp:posOffset>
                      </wp:positionH>
                      <wp:positionV relativeFrom="page">
                        <wp:posOffset>-2098675</wp:posOffset>
                      </wp:positionV>
                      <wp:extent cx="1942465" cy="161925"/>
                      <wp:effectExtent l="0" t="0" r="0" b="0"/>
                      <wp:wrapNone/>
                      <wp:docPr id="142" name="Cuadro de texto 3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792266-AB51-4FDD-934A-EF6C8B01C2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42465" cy="1619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Informacindecontact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123456785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5B62E94" id="_x0000_s1065" type="#_x0000_t202" style="position:absolute;margin-left:310.1pt;margin-top:-165.25pt;width:152.95pt;height:12.75pt;z-index:251736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123456785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741660F3" wp14:editId="199237C0">
                      <wp:simplePos x="0" y="0"/>
                      <wp:positionH relativeFrom="column">
                        <wp:posOffset>31841</wp:posOffset>
                      </wp:positionH>
                      <wp:positionV relativeFrom="page">
                        <wp:posOffset>-2096952</wp:posOffset>
                      </wp:positionV>
                      <wp:extent cx="2752344" cy="384048"/>
                      <wp:effectExtent l="0" t="0" r="0" b="0"/>
                      <wp:wrapNone/>
                      <wp:docPr id="143" name="Cuadro de texto 5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6E94DAC-4132-4C69-9723-68DDB2FD14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52344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Fernàndez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1660F3" id="_x0000_s1066" type="#_x0000_t202" style="position:absolute;margin-left:2.5pt;margin-top:-165.1pt;width:216.7pt;height:30.2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Fernàndez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197182C4" wp14:editId="32B24DA7">
                      <wp:simplePos x="0" y="0"/>
                      <wp:positionH relativeFrom="column">
                        <wp:posOffset>97155</wp:posOffset>
                      </wp:positionH>
                      <wp:positionV relativeFrom="page">
                        <wp:posOffset>-2589530</wp:posOffset>
                      </wp:positionV>
                      <wp:extent cx="2743200" cy="384048"/>
                      <wp:effectExtent l="0" t="0" r="0" b="0"/>
                      <wp:wrapNone/>
                      <wp:docPr id="144" name="Cuadro de texto 1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C303BFA-D494-476E-9E4A-A6B0F1F7C6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43200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Andrea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7182C4" id="_x0000_s1067" type="#_x0000_t202" style="position:absolute;margin-left:7.65pt;margin-top:-203.9pt;width:3in;height:30.2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Andrea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F09B3">
              <w:rPr>
                <w:lang w:bidi="es-ES"/>
              </w:rPr>
              <w:t xml:space="preserve">Estimado </w:t>
            </w:r>
            <w:r>
              <w:rPr>
                <w:noProof/>
              </w:rPr>
              <w:t>Andrea</w:t>
            </w:r>
            <w:r w:rsidRPr="00BF09B3">
              <w:rPr>
                <w:lang w:bidi="es-ES"/>
              </w:rPr>
              <w:t>:</w:t>
            </w:r>
          </w:p>
          <w:p w:rsidR="00392D03" w:rsidRDefault="00392D03" w:rsidP="00663E3C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Para darle información sobre el diagrama de flujo ATM </w:t>
            </w:r>
          </w:p>
          <w:p w:rsidR="00392D03" w:rsidRDefault="00392D03" w:rsidP="00956F90">
            <w:pPr>
              <w:ind w:right="492"/>
            </w:pPr>
            <w:r>
              <w:t>Redacción del Informe de Errores</w:t>
            </w:r>
          </w:p>
          <w:p w:rsidR="00392D03" w:rsidRDefault="00392D03" w:rsidP="00956F90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 Inicio del Proceso:</w:t>
            </w:r>
          </w:p>
          <w:p w:rsidR="00392D03" w:rsidRDefault="00392D03" w:rsidP="00956F90">
            <w:pPr>
              <w:ind w:right="492"/>
            </w:pPr>
            <w:r>
              <w:t>Comienza con un óvalo que represente el inicio del proceso. Etiqueta este símbolo como “Inicio”.</w:t>
            </w:r>
          </w:p>
          <w:p w:rsidR="00392D03" w:rsidRDefault="00392D03" w:rsidP="00956F90">
            <w:pPr>
              <w:ind w:right="492"/>
            </w:pPr>
            <w:r>
              <w:t>Luego, agrega una flecha que indique el siguiente paso.</w:t>
            </w:r>
          </w:p>
          <w:p w:rsidR="00392D03" w:rsidRDefault="00392D03" w:rsidP="00956F90">
            <w:pPr>
              <w:ind w:right="492"/>
            </w:pPr>
            <w:r>
              <w:t>Ingreso del Código de Usuario:</w:t>
            </w:r>
          </w:p>
          <w:p w:rsidR="00392D03" w:rsidRDefault="00392D03" w:rsidP="00956F90">
            <w:pPr>
              <w:ind w:right="492"/>
            </w:pPr>
            <w:r>
              <w:t>Después del inicio, coloca un rectángulo que represente el ingreso del código de usuario. Etiqueta este paso como “Ingresar código de usuario”.</w:t>
            </w:r>
          </w:p>
          <w:p w:rsidR="00392D03" w:rsidRDefault="00392D03" w:rsidP="00956F90">
            <w:pPr>
              <w:ind w:right="492"/>
            </w:pPr>
            <w:r>
              <w:t>Conecta una flecha desde el inicio hacia este rectángulo.</w:t>
            </w:r>
          </w:p>
          <w:p w:rsidR="00392D03" w:rsidRDefault="00392D03" w:rsidP="00956F90">
            <w:pPr>
              <w:ind w:right="492"/>
            </w:pPr>
            <w:r>
              <w:t>Verificación de Contraseña:</w:t>
            </w:r>
          </w:p>
          <w:p w:rsidR="00392D03" w:rsidRDefault="00392D03" w:rsidP="00956F90">
            <w:pPr>
              <w:ind w:right="492"/>
            </w:pPr>
            <w:r>
              <w:t>A continuación, agrega otro rectángulo para verificar la contraseña. Etiqueta este paso como “Verificar contraseña”.</w:t>
            </w:r>
          </w:p>
          <w:p w:rsidR="00392D03" w:rsidRDefault="00392D03" w:rsidP="00956F90">
            <w:pPr>
              <w:ind w:right="492"/>
            </w:pPr>
            <w:r>
              <w:t>Si la contraseña es correcta, sigue adelante; de lo contrario, pasa al siguiente paso.</w:t>
            </w:r>
          </w:p>
          <w:p w:rsidR="00392D03" w:rsidRDefault="00392D03" w:rsidP="00956F90">
            <w:pPr>
              <w:ind w:right="492"/>
            </w:pPr>
            <w:r>
              <w:t>Tres Intentos de Contraseña Incorrecta:</w:t>
            </w:r>
          </w:p>
          <w:p w:rsidR="00392D03" w:rsidRDefault="00392D03" w:rsidP="00956F90">
            <w:pPr>
              <w:ind w:right="492"/>
            </w:pPr>
            <w:r>
              <w:t>Agrega un rombo (símbolo de decisión) después de la verificación de contraseña.</w:t>
            </w:r>
          </w:p>
          <w:p w:rsidR="00392D03" w:rsidRDefault="00392D03" w:rsidP="00956F90">
            <w:pPr>
              <w:ind w:right="492"/>
            </w:pPr>
            <w:r>
              <w:t>Si la contraseña es incorrecta, conecta una flecha hacia un rectángulo que represente “Tres intentos restantes”.</w:t>
            </w:r>
          </w:p>
          <w:p w:rsidR="00392D03" w:rsidRDefault="00392D03" w:rsidP="00956F90">
            <w:pPr>
              <w:ind w:right="492"/>
            </w:pPr>
            <w:r>
              <w:t>Si los tres intentos fallan, conecta una flecha hacia un rectángulo que indique “Bloquear terminal”.</w:t>
            </w:r>
          </w:p>
          <w:p w:rsidR="00392D03" w:rsidRDefault="00392D03" w:rsidP="00956F90">
            <w:pPr>
              <w:ind w:right="492"/>
            </w:pPr>
            <w:r>
              <w:lastRenderedPageBreak/>
              <w:t>Verificación de Estado de Cuenta:</w:t>
            </w:r>
          </w:p>
          <w:p w:rsidR="00392D03" w:rsidRDefault="00392D03" w:rsidP="00956F90">
            <w:pPr>
              <w:ind w:right="492"/>
            </w:pPr>
            <w:r>
              <w:t>Después de la verificación de contraseña (si es correcta), agrega un rectángulo para verificar el estado de cuenta. Etiqueta este paso como “Verificar estado de cuenta”.</w:t>
            </w:r>
          </w:p>
          <w:p w:rsidR="00392D03" w:rsidRDefault="00392D03" w:rsidP="00956F90">
            <w:pPr>
              <w:ind w:right="492"/>
            </w:pPr>
            <w:r>
              <w:t>Si el estado de cuenta es válido, continúa; de lo contrario, finaliza el proceso.</w:t>
            </w:r>
          </w:p>
          <w:p w:rsidR="00392D03" w:rsidRDefault="00392D03" w:rsidP="00956F90">
            <w:pPr>
              <w:ind w:right="492"/>
            </w:pPr>
            <w:r>
              <w:t>Acciones Disponibles:</w:t>
            </w:r>
          </w:p>
          <w:p w:rsidR="00392D03" w:rsidRDefault="00392D03" w:rsidP="00956F90">
            <w:pPr>
              <w:ind w:right="492"/>
            </w:pPr>
            <w:r>
              <w:t>Agrega un rombo para representar las opciones disponibles (por ejemplo, “Realizar depósito”, “Realizar transferencia”, etc.).</w:t>
            </w:r>
          </w:p>
          <w:p w:rsidR="00392D03" w:rsidRDefault="00392D03" w:rsidP="00956F90">
            <w:pPr>
              <w:ind w:right="492"/>
            </w:pPr>
            <w:r>
              <w:t>Si elige “Realizar depósito”, verifica si la cuenta existe y solicita el monto.</w:t>
            </w:r>
          </w:p>
          <w:p w:rsidR="00392D03" w:rsidRDefault="00392D03" w:rsidP="00956F90">
            <w:pPr>
              <w:ind w:right="492"/>
            </w:pPr>
            <w:r>
              <w:t>Si elige otra acción, verifica nuevamente los datos de usuario y contraseña, así como la existencia de la cuenta y el monto necesario.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Pr="00BF09B3" w:rsidRDefault="00392D03" w:rsidP="006941E1">
            <w:pPr>
              <w:ind w:right="492"/>
            </w:pPr>
            <w:r>
              <w:rPr>
                <w:lang w:bidi="es-ES"/>
              </w:rPr>
              <w:t>Atentamente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Default="00392D03" w:rsidP="006941E1">
            <w:pPr>
              <w:ind w:right="492"/>
            </w:pPr>
            <w:r>
              <w:t xml:space="preserve">Adriano Desarrollador </w:t>
            </w:r>
          </w:p>
          <w:p w:rsidR="00392D03" w:rsidRDefault="00392D03" w:rsidP="006941E1">
            <w:pPr>
              <w:ind w:right="492"/>
            </w:pPr>
          </w:p>
          <w:sdt>
            <w:sdtPr>
              <w:id w:val="-1515608516"/>
              <w:placeholder>
                <w:docPart w:val="65F766136B1E4C96B78F253C85A3E229"/>
              </w:placeholder>
              <w:temporary/>
              <w:showingPlcHdr/>
              <w15:appearance w15:val="hidden"/>
            </w:sdtPr>
            <w:sdtContent>
              <w:p w:rsidR="00392D03" w:rsidRDefault="00392D03" w:rsidP="006941E1">
                <w:pPr>
                  <w:ind w:right="492"/>
                </w:pPr>
                <w:r w:rsidRPr="000629D5">
                  <w:rPr>
                    <w:lang w:bidi="es-ES"/>
                  </w:rPr>
                  <w:t>Adjunto</w:t>
                </w:r>
              </w:p>
            </w:sdtContent>
          </w:sdt>
        </w:tc>
      </w:tr>
    </w:tbl>
    <w:p w:rsidR="00392D03" w:rsidRDefault="00392D03">
      <w:r w:rsidRPr="00044397">
        <w:lastRenderedPageBreak/>
        <w:drawing>
          <wp:anchor distT="0" distB="0" distL="114300" distR="114300" simplePos="0" relativeHeight="251743232" behindDoc="1" locked="0" layoutInCell="1" allowOverlap="1" wp14:anchorId="6DF2580E" wp14:editId="0528F472">
            <wp:simplePos x="0" y="0"/>
            <wp:positionH relativeFrom="margin">
              <wp:posOffset>206375</wp:posOffset>
            </wp:positionH>
            <wp:positionV relativeFrom="paragraph">
              <wp:posOffset>523240</wp:posOffset>
            </wp:positionV>
            <wp:extent cx="5903595" cy="4299585"/>
            <wp:effectExtent l="0" t="0" r="1905" b="5715"/>
            <wp:wrapTight wrapText="bothSides">
              <wp:wrapPolygon edited="0">
                <wp:start x="0" y="0"/>
                <wp:lineTo x="0" y="21533"/>
                <wp:lineTo x="21537" y="21533"/>
                <wp:lineTo x="21537" y="0"/>
                <wp:lineTo x="0" y="0"/>
              </wp:wrapPolygon>
            </wp:wrapTight>
            <wp:docPr id="158" name="Imagen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D644D52" wp14:editId="1BF713CA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45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38FF2BF" id="Conector recto 45" o:spid="_x0000_s1026" alt="elemento decorativo" style="position:absolute;z-index:251742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0BEED6B" wp14:editId="67A7152F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46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8425170" id="Conector recto 45" o:spid="_x0000_s1026" alt="elemento decorativo" style="position:absolute;z-index:251741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" strokecolor="#d8d8d8 [2732]" strokeweight=".5pt">
                <v:stroke joinstyle="miter"/>
                <w10:wrap anchory="page"/>
              </v:line>
            </w:pict>
          </mc:Fallback>
        </mc:AlternateContent>
      </w:r>
      <w:r>
        <w:t xml:space="preserve">                Como debe ir </w:t>
      </w:r>
    </w:p>
    <w:p w:rsidR="00392D03" w:rsidRDefault="00392D03">
      <w:pPr>
        <w:sectPr w:rsidR="00392D03" w:rsidSect="00392D03">
          <w:headerReference w:type="default" r:id="rId25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044397">
        <w:lastRenderedPageBreak/>
        <w:drawing>
          <wp:inline distT="0" distB="0" distL="0" distR="0" wp14:anchorId="2A8AC3BB" wp14:editId="3DA1D341">
            <wp:extent cx="5731510" cy="4217670"/>
            <wp:effectExtent l="0" t="0" r="2540" b="0"/>
            <wp:docPr id="159" name="Imagen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397">
        <w:drawing>
          <wp:inline distT="0" distB="0" distL="0" distR="0" wp14:anchorId="2154AC33" wp14:editId="30AE27C5">
            <wp:extent cx="5731510" cy="3429635"/>
            <wp:effectExtent l="0" t="0" r="2540" b="0"/>
            <wp:docPr id="160" name="Imagen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D03" w:rsidRDefault="00392D03" w:rsidP="001F6CDA">
      <w:pPr>
        <w:spacing w:before="2800"/>
      </w:pPr>
      <w:r w:rsidRPr="00BA3253">
        <w:rPr>
          <w:noProof/>
          <w:lang w:eastAsia="es-ES"/>
        </w:rPr>
        <w:lastRenderedPageBreak/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8B104BF" wp14:editId="1A0FEEA7">
                <wp:simplePos x="0" y="0"/>
                <wp:positionH relativeFrom="column">
                  <wp:posOffset>4302941</wp:posOffset>
                </wp:positionH>
                <wp:positionV relativeFrom="page">
                  <wp:posOffset>2052299</wp:posOffset>
                </wp:positionV>
                <wp:extent cx="1949450" cy="161925"/>
                <wp:effectExtent l="0" t="0" r="0" b="0"/>
                <wp:wrapNone/>
                <wp:docPr id="161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david.perez@example.com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B104BF" id="_x0000_s1068" type="#_x0000_t202" style="position:absolute;margin-left:338.8pt;margin-top:161.6pt;width:153.5pt;height:12.75pt;z-index:251749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" filled="f" stroked="f">
                <v:textbox style="mso-fit-shape-to-text:t" inset="0,0,0,0">
                  <w:txbxContent>
                    <w:p w:rsidR="00392D03" w:rsidRDefault="00392D03" w:rsidP="00176419">
                      <w:pPr>
                        <w:pStyle w:val="Informacindecontacto"/>
                      </w:pPr>
                      <w:r w:rsidRPr="006927DC">
                        <w:rPr>
                          <w:noProof/>
                        </w:rPr>
                        <w:t>david.perez@example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EBEE7B3" wp14:editId="0CCB97CB">
                <wp:simplePos x="0" y="0"/>
                <wp:positionH relativeFrom="column">
                  <wp:posOffset>4281295</wp:posOffset>
                </wp:positionH>
                <wp:positionV relativeFrom="page">
                  <wp:posOffset>1474668</wp:posOffset>
                </wp:positionV>
                <wp:extent cx="2022138" cy="161925"/>
                <wp:effectExtent l="0" t="0" r="0" b="0"/>
                <wp:wrapNone/>
                <wp:docPr id="162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2138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Pr="006941E1" w:rsidRDefault="00392D03" w:rsidP="00176419">
                            <w:pPr>
                              <w:pStyle w:val="Informacindecontacto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BEE7B3" id="_x0000_s1069" type="#_x0000_t202" style="position:absolute;margin-left:337.1pt;margin-top:116.1pt;width:159.2pt;height:12.75pt;z-index:251750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" filled="f" stroked="f">
                <v:textbox style="mso-fit-shape-to-text:t" inset="0,0,0,0">
                  <w:txbxContent>
                    <w:p w:rsidR="00392D03" w:rsidRPr="006941E1" w:rsidRDefault="00392D03" w:rsidP="00176419">
                      <w:pPr>
                        <w:pStyle w:val="Informacindecontacto"/>
                        <w:rPr>
                          <w:lang w:val="es-E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104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214"/>
      </w:tblGrid>
      <w:tr w:rsidR="00392D03" w:rsidTr="00EF623A">
        <w:trPr>
          <w:jc w:val="center"/>
        </w:trPr>
        <w:tc>
          <w:tcPr>
            <w:tcW w:w="9214" w:type="dxa"/>
          </w:tcPr>
          <w:p w:rsidR="00392D03" w:rsidRPr="00176419" w:rsidRDefault="00392D03" w:rsidP="00EF623A">
            <w:pPr>
              <w:pStyle w:val="Informacindedestinatario"/>
              <w:ind w:right="148"/>
            </w:pP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747328" behindDoc="0" locked="0" layoutInCell="1" allowOverlap="1" wp14:anchorId="69683B08" wp14:editId="5EAD8748">
                  <wp:simplePos x="0" y="0"/>
                  <wp:positionH relativeFrom="column">
                    <wp:posOffset>3354705</wp:posOffset>
                  </wp:positionH>
                  <wp:positionV relativeFrom="page">
                    <wp:posOffset>-937442</wp:posOffset>
                  </wp:positionV>
                  <wp:extent cx="220980" cy="220980"/>
                  <wp:effectExtent l="0" t="0" r="7620" b="7620"/>
                  <wp:wrapNone/>
                  <wp:docPr id="178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927DC">
              <w:rPr>
                <w:noProof/>
              </w:rPr>
              <w:t>David</w:t>
            </w:r>
          </w:p>
          <w:p w:rsidR="00392D03" w:rsidRPr="00176419" w:rsidRDefault="00392D03" w:rsidP="00C402D6">
            <w:pPr>
              <w:pStyle w:val="Informacindedestinatario"/>
              <w:ind w:right="148"/>
            </w:pPr>
            <w:r w:rsidRPr="006927DC">
              <w:rPr>
                <w:noProof/>
              </w:rPr>
              <w:t>Infraestructura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rPr>
                <w:lang w:bidi="es-ES"/>
              </w:rPr>
              <w:t>Banco El Cafecit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t>Ciudad de Guatemala</w:t>
            </w:r>
          </w:p>
        </w:tc>
      </w:tr>
      <w:tr w:rsidR="00392D03" w:rsidTr="00EF623A">
        <w:trPr>
          <w:jc w:val="center"/>
        </w:trPr>
        <w:tc>
          <w:tcPr>
            <w:tcW w:w="9214" w:type="dxa"/>
          </w:tcPr>
          <w:p w:rsidR="00392D03" w:rsidRPr="00BF09B3" w:rsidRDefault="00392D03" w:rsidP="006941E1">
            <w:pPr>
              <w:ind w:right="492"/>
            </w:pP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2E6689FD" wp14:editId="2EC873C5">
                      <wp:simplePos x="0" y="0"/>
                      <wp:positionH relativeFrom="column">
                        <wp:posOffset>147139</wp:posOffset>
                      </wp:positionH>
                      <wp:positionV relativeFrom="page">
                        <wp:posOffset>-1563098</wp:posOffset>
                      </wp:positionV>
                      <wp:extent cx="2029968" cy="292608"/>
                      <wp:effectExtent l="0" t="0" r="0" b="0"/>
                      <wp:wrapNone/>
                      <wp:docPr id="163" name="Cuadro de texto 1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0E961D4-0A47-4917-824E-78D847ED7E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29968" cy="2926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Sub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Arquitecto</w:t>
                                  </w:r>
                                </w:p>
                              </w:txbxContent>
                            </wps:txbx>
                            <wps:bodyPr wrap="square" lIns="0" tIns="0" rIns="0" bIns="0" rtlCol="0" anchor="ctr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6689FD" id="_x0000_s1070" type="#_x0000_t202" style="position:absolute;margin-left:11.6pt;margin-top:-123.1pt;width:159.85pt;height:23.0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Subttulo"/>
                            </w:pPr>
                            <w:r w:rsidRPr="006927DC">
                              <w:rPr>
                                <w:noProof/>
                              </w:rPr>
                              <w:t>Arquitecto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746304" behindDoc="0" locked="0" layoutInCell="1" allowOverlap="1" wp14:anchorId="5B0E23A2" wp14:editId="4879DA3D">
                  <wp:simplePos x="0" y="0"/>
                  <wp:positionH relativeFrom="column">
                    <wp:posOffset>3718288</wp:posOffset>
                  </wp:positionH>
                  <wp:positionV relativeFrom="page">
                    <wp:posOffset>-2093898</wp:posOffset>
                  </wp:positionV>
                  <wp:extent cx="164465" cy="190500"/>
                  <wp:effectExtent l="0" t="0" r="6985" b="0"/>
                  <wp:wrapNone/>
                  <wp:docPr id="179" name="Gráfico 23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05B62E94" wp14:editId="3925A421">
                      <wp:simplePos x="0" y="0"/>
                      <wp:positionH relativeFrom="column">
                        <wp:posOffset>3938088</wp:posOffset>
                      </wp:positionH>
                      <wp:positionV relativeFrom="page">
                        <wp:posOffset>-2098675</wp:posOffset>
                      </wp:positionV>
                      <wp:extent cx="1942465" cy="161925"/>
                      <wp:effectExtent l="0" t="0" r="0" b="0"/>
                      <wp:wrapNone/>
                      <wp:docPr id="164" name="Cuadro de texto 3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792266-AB51-4FDD-934A-EF6C8B01C2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42465" cy="1619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Informacindecontact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123456786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5B62E94" id="_x0000_s1071" type="#_x0000_t202" style="position:absolute;margin-left:310.1pt;margin-top:-165.25pt;width:152.95pt;height:12.75pt;z-index:251748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123456786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741660F3" wp14:editId="199237C0">
                      <wp:simplePos x="0" y="0"/>
                      <wp:positionH relativeFrom="column">
                        <wp:posOffset>31841</wp:posOffset>
                      </wp:positionH>
                      <wp:positionV relativeFrom="page">
                        <wp:posOffset>-2096952</wp:posOffset>
                      </wp:positionV>
                      <wp:extent cx="2752344" cy="384048"/>
                      <wp:effectExtent l="0" t="0" r="0" b="0"/>
                      <wp:wrapNone/>
                      <wp:docPr id="165" name="Cuadro de texto 5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6E94DAC-4132-4C69-9723-68DDB2FD14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52344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Ruiz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1660F3" id="_x0000_s1072" type="#_x0000_t202" style="position:absolute;margin-left:2.5pt;margin-top:-165.1pt;width:216.7pt;height:30.2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Ruiz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197182C4" wp14:editId="32B24DA7">
                      <wp:simplePos x="0" y="0"/>
                      <wp:positionH relativeFrom="column">
                        <wp:posOffset>97155</wp:posOffset>
                      </wp:positionH>
                      <wp:positionV relativeFrom="page">
                        <wp:posOffset>-2589530</wp:posOffset>
                      </wp:positionV>
                      <wp:extent cx="2743200" cy="384048"/>
                      <wp:effectExtent l="0" t="0" r="0" b="0"/>
                      <wp:wrapNone/>
                      <wp:docPr id="166" name="Cuadro de texto 1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C303BFA-D494-476E-9E4A-A6B0F1F7C6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43200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David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7182C4" id="_x0000_s1073" type="#_x0000_t202" style="position:absolute;margin-left:7.65pt;margin-top:-203.9pt;width:3in;height:30.2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David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F09B3">
              <w:rPr>
                <w:lang w:bidi="es-ES"/>
              </w:rPr>
              <w:t xml:space="preserve">Estimado </w:t>
            </w:r>
            <w:r>
              <w:rPr>
                <w:noProof/>
              </w:rPr>
              <w:t>David</w:t>
            </w:r>
            <w:r w:rsidRPr="00BF09B3">
              <w:rPr>
                <w:lang w:bidi="es-ES"/>
              </w:rPr>
              <w:t>:</w:t>
            </w:r>
          </w:p>
          <w:p w:rsidR="00392D03" w:rsidRDefault="00392D03" w:rsidP="00663E3C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Para darle información sobre el diagrama de flujo ATM </w:t>
            </w:r>
          </w:p>
          <w:p w:rsidR="00392D03" w:rsidRDefault="00392D03" w:rsidP="00956F90">
            <w:pPr>
              <w:ind w:right="492"/>
            </w:pPr>
            <w:r>
              <w:t>Redacción del Informe de Errores</w:t>
            </w:r>
          </w:p>
          <w:p w:rsidR="00392D03" w:rsidRDefault="00392D03" w:rsidP="00956F90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 Inicio del Proceso:</w:t>
            </w:r>
          </w:p>
          <w:p w:rsidR="00392D03" w:rsidRDefault="00392D03" w:rsidP="00956F90">
            <w:pPr>
              <w:ind w:right="492"/>
            </w:pPr>
            <w:r>
              <w:t>Comienza con un óvalo que represente el inicio del proceso. Etiqueta este símbolo como “Inicio”.</w:t>
            </w:r>
          </w:p>
          <w:p w:rsidR="00392D03" w:rsidRDefault="00392D03" w:rsidP="00956F90">
            <w:pPr>
              <w:ind w:right="492"/>
            </w:pPr>
            <w:r>
              <w:t>Luego, agrega una flecha que indique el siguiente paso.</w:t>
            </w:r>
          </w:p>
          <w:p w:rsidR="00392D03" w:rsidRDefault="00392D03" w:rsidP="00956F90">
            <w:pPr>
              <w:ind w:right="492"/>
            </w:pPr>
            <w:r>
              <w:t>Ingreso del Código de Usuario:</w:t>
            </w:r>
          </w:p>
          <w:p w:rsidR="00392D03" w:rsidRDefault="00392D03" w:rsidP="00956F90">
            <w:pPr>
              <w:ind w:right="492"/>
            </w:pPr>
            <w:r>
              <w:t>Después del inicio, coloca un rectángulo que represente el ingreso del código de usuario. Etiqueta este paso como “Ingresar código de usuario”.</w:t>
            </w:r>
          </w:p>
          <w:p w:rsidR="00392D03" w:rsidRDefault="00392D03" w:rsidP="00956F90">
            <w:pPr>
              <w:ind w:right="492"/>
            </w:pPr>
            <w:r>
              <w:t>Conecta una flecha desde el inicio hacia este rectángulo.</w:t>
            </w:r>
          </w:p>
          <w:p w:rsidR="00392D03" w:rsidRDefault="00392D03" w:rsidP="00956F90">
            <w:pPr>
              <w:ind w:right="492"/>
            </w:pPr>
            <w:r>
              <w:t>Verificación de Contraseña:</w:t>
            </w:r>
          </w:p>
          <w:p w:rsidR="00392D03" w:rsidRDefault="00392D03" w:rsidP="00956F90">
            <w:pPr>
              <w:ind w:right="492"/>
            </w:pPr>
            <w:r>
              <w:t>A continuación, agrega otro rectángulo para verificar la contraseña. Etiqueta este paso como “Verificar contraseña”.</w:t>
            </w:r>
          </w:p>
          <w:p w:rsidR="00392D03" w:rsidRDefault="00392D03" w:rsidP="00956F90">
            <w:pPr>
              <w:ind w:right="492"/>
            </w:pPr>
            <w:r>
              <w:t>Si la contraseña es correcta, sigue adelante; de lo contrario, pasa al siguiente paso.</w:t>
            </w:r>
          </w:p>
          <w:p w:rsidR="00392D03" w:rsidRDefault="00392D03" w:rsidP="00956F90">
            <w:pPr>
              <w:ind w:right="492"/>
            </w:pPr>
            <w:r>
              <w:t>Tres Intentos de Contraseña Incorrecta:</w:t>
            </w:r>
          </w:p>
          <w:p w:rsidR="00392D03" w:rsidRDefault="00392D03" w:rsidP="00956F90">
            <w:pPr>
              <w:ind w:right="492"/>
            </w:pPr>
            <w:r>
              <w:t>Agrega un rombo (símbolo de decisión) después de la verificación de contraseña.</w:t>
            </w:r>
          </w:p>
          <w:p w:rsidR="00392D03" w:rsidRDefault="00392D03" w:rsidP="00956F90">
            <w:pPr>
              <w:ind w:right="492"/>
            </w:pPr>
            <w:r>
              <w:t>Si la contraseña es incorrecta, conecta una flecha hacia un rectángulo que represente “Tres intentos restantes”.</w:t>
            </w:r>
          </w:p>
          <w:p w:rsidR="00392D03" w:rsidRDefault="00392D03" w:rsidP="00956F90">
            <w:pPr>
              <w:ind w:right="492"/>
            </w:pPr>
            <w:r>
              <w:t>Si los tres intentos fallan, conecta una flecha hacia un rectángulo que indique “Bloquear terminal”.</w:t>
            </w:r>
          </w:p>
          <w:p w:rsidR="00392D03" w:rsidRDefault="00392D03" w:rsidP="00956F90">
            <w:pPr>
              <w:ind w:right="492"/>
            </w:pPr>
            <w:r>
              <w:lastRenderedPageBreak/>
              <w:t>Verificación de Estado de Cuenta:</w:t>
            </w:r>
          </w:p>
          <w:p w:rsidR="00392D03" w:rsidRDefault="00392D03" w:rsidP="00956F90">
            <w:pPr>
              <w:ind w:right="492"/>
            </w:pPr>
            <w:r>
              <w:t>Después de la verificación de contraseña (si es correcta), agrega un rectángulo para verificar el estado de cuenta. Etiqueta este paso como “Verificar estado de cuenta”.</w:t>
            </w:r>
          </w:p>
          <w:p w:rsidR="00392D03" w:rsidRDefault="00392D03" w:rsidP="00956F90">
            <w:pPr>
              <w:ind w:right="492"/>
            </w:pPr>
            <w:r>
              <w:t>Si el estado de cuenta es válido, continúa; de lo contrario, finaliza el proceso.</w:t>
            </w:r>
          </w:p>
          <w:p w:rsidR="00392D03" w:rsidRDefault="00392D03" w:rsidP="00956F90">
            <w:pPr>
              <w:ind w:right="492"/>
            </w:pPr>
            <w:r>
              <w:t>Acciones Disponibles:</w:t>
            </w:r>
          </w:p>
          <w:p w:rsidR="00392D03" w:rsidRDefault="00392D03" w:rsidP="00956F90">
            <w:pPr>
              <w:ind w:right="492"/>
            </w:pPr>
            <w:r>
              <w:t>Agrega un rombo para representar las opciones disponibles (por ejemplo, “Realizar depósito”, “Realizar transferencia”, etc.).</w:t>
            </w:r>
          </w:p>
          <w:p w:rsidR="00392D03" w:rsidRDefault="00392D03" w:rsidP="00956F90">
            <w:pPr>
              <w:ind w:right="492"/>
            </w:pPr>
            <w:r>
              <w:t>Si elige “Realizar depósito”, verifica si la cuenta existe y solicita el monto.</w:t>
            </w:r>
          </w:p>
          <w:p w:rsidR="00392D03" w:rsidRDefault="00392D03" w:rsidP="00956F90">
            <w:pPr>
              <w:ind w:right="492"/>
            </w:pPr>
            <w:r>
              <w:t>Si elige otra acción, verifica nuevamente los datos de usuario y contraseña, así como la existencia de la cuenta y el monto necesario.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Pr="00BF09B3" w:rsidRDefault="00392D03" w:rsidP="006941E1">
            <w:pPr>
              <w:ind w:right="492"/>
            </w:pPr>
            <w:r>
              <w:rPr>
                <w:lang w:bidi="es-ES"/>
              </w:rPr>
              <w:t>Atentamente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Default="00392D03" w:rsidP="006941E1">
            <w:pPr>
              <w:ind w:right="492"/>
            </w:pPr>
            <w:r>
              <w:t xml:space="preserve">Adriano Desarrollador </w:t>
            </w:r>
          </w:p>
          <w:p w:rsidR="00392D03" w:rsidRDefault="00392D03" w:rsidP="006941E1">
            <w:pPr>
              <w:ind w:right="492"/>
            </w:pPr>
          </w:p>
          <w:sdt>
            <w:sdtPr>
              <w:id w:val="664205384"/>
              <w:placeholder>
                <w:docPart w:val="8A156DDD53014036902D03BFD9691469"/>
              </w:placeholder>
              <w:temporary/>
              <w:showingPlcHdr/>
              <w15:appearance w15:val="hidden"/>
            </w:sdtPr>
            <w:sdtContent>
              <w:p w:rsidR="00392D03" w:rsidRDefault="00392D03" w:rsidP="006941E1">
                <w:pPr>
                  <w:ind w:right="492"/>
                </w:pPr>
                <w:r w:rsidRPr="000629D5">
                  <w:rPr>
                    <w:lang w:bidi="es-ES"/>
                  </w:rPr>
                  <w:t>Adjunto</w:t>
                </w:r>
              </w:p>
            </w:sdtContent>
          </w:sdt>
        </w:tc>
      </w:tr>
    </w:tbl>
    <w:p w:rsidR="00392D03" w:rsidRDefault="00392D03">
      <w:r w:rsidRPr="00044397">
        <w:lastRenderedPageBreak/>
        <w:drawing>
          <wp:anchor distT="0" distB="0" distL="114300" distR="114300" simplePos="0" relativeHeight="251755520" behindDoc="1" locked="0" layoutInCell="1" allowOverlap="1" wp14:anchorId="6DF2580E" wp14:editId="0528F472">
            <wp:simplePos x="0" y="0"/>
            <wp:positionH relativeFrom="margin">
              <wp:posOffset>206375</wp:posOffset>
            </wp:positionH>
            <wp:positionV relativeFrom="paragraph">
              <wp:posOffset>523240</wp:posOffset>
            </wp:positionV>
            <wp:extent cx="5903595" cy="4299585"/>
            <wp:effectExtent l="0" t="0" r="1905" b="5715"/>
            <wp:wrapTight wrapText="bothSides">
              <wp:wrapPolygon edited="0">
                <wp:start x="0" y="0"/>
                <wp:lineTo x="0" y="21533"/>
                <wp:lineTo x="21537" y="21533"/>
                <wp:lineTo x="21537" y="0"/>
                <wp:lineTo x="0" y="0"/>
              </wp:wrapPolygon>
            </wp:wrapTight>
            <wp:docPr id="180" name="Imagen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D644D52" wp14:editId="1BF713CA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67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6D37473" id="Conector recto 45" o:spid="_x0000_s1026" alt="elemento decorativo" style="position:absolute;z-index:2517544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70BEED6B" wp14:editId="67A7152F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68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51AA41E" id="Conector recto 45" o:spid="_x0000_s1026" alt="elemento decorativo" style="position:absolute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" strokecolor="#d8d8d8 [2732]" strokeweight=".5pt">
                <v:stroke joinstyle="miter"/>
                <w10:wrap anchory="page"/>
              </v:line>
            </w:pict>
          </mc:Fallback>
        </mc:AlternateContent>
      </w:r>
      <w:r>
        <w:t xml:space="preserve">                Como debe ir </w:t>
      </w:r>
    </w:p>
    <w:p w:rsidR="00392D03" w:rsidRDefault="00392D03">
      <w:pPr>
        <w:sectPr w:rsidR="00392D03" w:rsidSect="00392D03">
          <w:headerReference w:type="default" r:id="rId26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044397">
        <w:lastRenderedPageBreak/>
        <w:drawing>
          <wp:inline distT="0" distB="0" distL="0" distR="0" wp14:anchorId="2A8AC3BB" wp14:editId="3DA1D341">
            <wp:extent cx="5731510" cy="4217670"/>
            <wp:effectExtent l="0" t="0" r="2540" b="0"/>
            <wp:docPr id="181" name="Imagen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397">
        <w:drawing>
          <wp:inline distT="0" distB="0" distL="0" distR="0" wp14:anchorId="2154AC33" wp14:editId="30AE27C5">
            <wp:extent cx="5731510" cy="3429635"/>
            <wp:effectExtent l="0" t="0" r="2540" b="0"/>
            <wp:docPr id="182" name="Imagen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D03" w:rsidRDefault="00392D03" w:rsidP="001F6CDA">
      <w:pPr>
        <w:spacing w:before="2800"/>
      </w:pPr>
      <w:r w:rsidRPr="00BA3253">
        <w:rPr>
          <w:noProof/>
          <w:lang w:eastAsia="es-ES"/>
        </w:rPr>
        <w:lastRenderedPageBreak/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8B104BF" wp14:editId="1A0FEEA7">
                <wp:simplePos x="0" y="0"/>
                <wp:positionH relativeFrom="column">
                  <wp:posOffset>4302941</wp:posOffset>
                </wp:positionH>
                <wp:positionV relativeFrom="page">
                  <wp:posOffset>2052299</wp:posOffset>
                </wp:positionV>
                <wp:extent cx="1949450" cy="161925"/>
                <wp:effectExtent l="0" t="0" r="0" b="0"/>
                <wp:wrapNone/>
                <wp:docPr id="183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sandra.perez@example.com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B104BF" id="_x0000_s1074" type="#_x0000_t202" style="position:absolute;margin-left:338.8pt;margin-top:161.6pt;width:153.5pt;height:12.75pt;z-index:251761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" filled="f" stroked="f">
                <v:textbox style="mso-fit-shape-to-text:t" inset="0,0,0,0">
                  <w:txbxContent>
                    <w:p w:rsidR="00392D03" w:rsidRDefault="00392D03" w:rsidP="00176419">
                      <w:pPr>
                        <w:pStyle w:val="Informacindecontacto"/>
                      </w:pPr>
                      <w:r w:rsidRPr="006927DC">
                        <w:rPr>
                          <w:noProof/>
                        </w:rPr>
                        <w:t>sandra.perez@example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EBEE7B3" wp14:editId="0CCB97CB">
                <wp:simplePos x="0" y="0"/>
                <wp:positionH relativeFrom="column">
                  <wp:posOffset>4281295</wp:posOffset>
                </wp:positionH>
                <wp:positionV relativeFrom="page">
                  <wp:posOffset>1474668</wp:posOffset>
                </wp:positionV>
                <wp:extent cx="2022138" cy="161925"/>
                <wp:effectExtent l="0" t="0" r="0" b="0"/>
                <wp:wrapNone/>
                <wp:docPr id="184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2138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Pr="006941E1" w:rsidRDefault="00392D03" w:rsidP="00176419">
                            <w:pPr>
                              <w:pStyle w:val="Informacindecontacto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BEE7B3" id="_x0000_s1075" type="#_x0000_t202" style="position:absolute;margin-left:337.1pt;margin-top:116.1pt;width:159.2pt;height:12.75pt;z-index:2517626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" filled="f" stroked="f">
                <v:textbox style="mso-fit-shape-to-text:t" inset="0,0,0,0">
                  <w:txbxContent>
                    <w:p w:rsidR="00392D03" w:rsidRPr="006941E1" w:rsidRDefault="00392D03" w:rsidP="00176419">
                      <w:pPr>
                        <w:pStyle w:val="Informacindecontacto"/>
                        <w:rPr>
                          <w:lang w:val="es-E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104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214"/>
      </w:tblGrid>
      <w:tr w:rsidR="00392D03" w:rsidTr="00EF623A">
        <w:trPr>
          <w:jc w:val="center"/>
        </w:trPr>
        <w:tc>
          <w:tcPr>
            <w:tcW w:w="9214" w:type="dxa"/>
          </w:tcPr>
          <w:p w:rsidR="00392D03" w:rsidRPr="00176419" w:rsidRDefault="00392D03" w:rsidP="00EF623A">
            <w:pPr>
              <w:pStyle w:val="Informacindedestinatario"/>
              <w:ind w:right="148"/>
            </w:pP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759616" behindDoc="0" locked="0" layoutInCell="1" allowOverlap="1" wp14:anchorId="69683B08" wp14:editId="5EAD8748">
                  <wp:simplePos x="0" y="0"/>
                  <wp:positionH relativeFrom="column">
                    <wp:posOffset>3354705</wp:posOffset>
                  </wp:positionH>
                  <wp:positionV relativeFrom="page">
                    <wp:posOffset>-937442</wp:posOffset>
                  </wp:positionV>
                  <wp:extent cx="220980" cy="220980"/>
                  <wp:effectExtent l="0" t="0" r="7620" b="7620"/>
                  <wp:wrapNone/>
                  <wp:docPr id="200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927DC">
              <w:rPr>
                <w:noProof/>
              </w:rPr>
              <w:t>Sandra</w:t>
            </w:r>
          </w:p>
          <w:p w:rsidR="00392D03" w:rsidRPr="00176419" w:rsidRDefault="00392D03" w:rsidP="00C402D6">
            <w:pPr>
              <w:pStyle w:val="Informacindedestinatario"/>
              <w:ind w:right="148"/>
            </w:pPr>
            <w:r w:rsidRPr="006927DC">
              <w:rPr>
                <w:noProof/>
              </w:rPr>
              <w:t>Datos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rPr>
                <w:lang w:bidi="es-ES"/>
              </w:rPr>
              <w:t>Banco El Cafecit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t>Ciudad de Guatemala</w:t>
            </w:r>
          </w:p>
        </w:tc>
      </w:tr>
      <w:tr w:rsidR="00392D03" w:rsidTr="00EF623A">
        <w:trPr>
          <w:jc w:val="center"/>
        </w:trPr>
        <w:tc>
          <w:tcPr>
            <w:tcW w:w="9214" w:type="dxa"/>
          </w:tcPr>
          <w:p w:rsidR="00392D03" w:rsidRPr="00BF09B3" w:rsidRDefault="00392D03" w:rsidP="006941E1">
            <w:pPr>
              <w:ind w:right="492"/>
            </w:pP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2E6689FD" wp14:editId="2EC873C5">
                      <wp:simplePos x="0" y="0"/>
                      <wp:positionH relativeFrom="column">
                        <wp:posOffset>147139</wp:posOffset>
                      </wp:positionH>
                      <wp:positionV relativeFrom="page">
                        <wp:posOffset>-1563098</wp:posOffset>
                      </wp:positionV>
                      <wp:extent cx="2029968" cy="292608"/>
                      <wp:effectExtent l="0" t="0" r="0" b="0"/>
                      <wp:wrapNone/>
                      <wp:docPr id="185" name="Cuadro de texto 1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0E961D4-0A47-4917-824E-78D847ED7E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29968" cy="2926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Sub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Analista</w:t>
                                  </w:r>
                                </w:p>
                              </w:txbxContent>
                            </wps:txbx>
                            <wps:bodyPr wrap="square" lIns="0" tIns="0" rIns="0" bIns="0" rtlCol="0" anchor="ctr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6689FD" id="_x0000_s1076" type="#_x0000_t202" style="position:absolute;margin-left:11.6pt;margin-top:-123.1pt;width:159.85pt;height:23.05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Subttulo"/>
                            </w:pPr>
                            <w:r w:rsidRPr="006927DC">
                              <w:rPr>
                                <w:noProof/>
                              </w:rPr>
                              <w:t>Analista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758592" behindDoc="0" locked="0" layoutInCell="1" allowOverlap="1" wp14:anchorId="5B0E23A2" wp14:editId="4879DA3D">
                  <wp:simplePos x="0" y="0"/>
                  <wp:positionH relativeFrom="column">
                    <wp:posOffset>3718288</wp:posOffset>
                  </wp:positionH>
                  <wp:positionV relativeFrom="page">
                    <wp:posOffset>-2093898</wp:posOffset>
                  </wp:positionV>
                  <wp:extent cx="164465" cy="190500"/>
                  <wp:effectExtent l="0" t="0" r="6985" b="0"/>
                  <wp:wrapNone/>
                  <wp:docPr id="201" name="Gráfico 23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05B62E94" wp14:editId="3925A421">
                      <wp:simplePos x="0" y="0"/>
                      <wp:positionH relativeFrom="column">
                        <wp:posOffset>3938088</wp:posOffset>
                      </wp:positionH>
                      <wp:positionV relativeFrom="page">
                        <wp:posOffset>-2098675</wp:posOffset>
                      </wp:positionV>
                      <wp:extent cx="1942465" cy="161925"/>
                      <wp:effectExtent l="0" t="0" r="0" b="0"/>
                      <wp:wrapNone/>
                      <wp:docPr id="186" name="Cuadro de texto 3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792266-AB51-4FDD-934A-EF6C8B01C2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42465" cy="1619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Informacindecontact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123456787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5B62E94" id="_x0000_s1077" type="#_x0000_t202" style="position:absolute;margin-left:310.1pt;margin-top:-165.25pt;width:152.95pt;height:12.75pt;z-index:251760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123456787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741660F3" wp14:editId="199237C0">
                      <wp:simplePos x="0" y="0"/>
                      <wp:positionH relativeFrom="column">
                        <wp:posOffset>31841</wp:posOffset>
                      </wp:positionH>
                      <wp:positionV relativeFrom="page">
                        <wp:posOffset>-2096952</wp:posOffset>
                      </wp:positionV>
                      <wp:extent cx="2752344" cy="384048"/>
                      <wp:effectExtent l="0" t="0" r="0" b="0"/>
                      <wp:wrapNone/>
                      <wp:docPr id="187" name="Cuadro de texto 5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6E94DAC-4132-4C69-9723-68DDB2FD14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52344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Gòmez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1660F3" id="_x0000_s1078" type="#_x0000_t202" style="position:absolute;margin-left:2.5pt;margin-top:-165.1pt;width:216.7pt;height:30.2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Gòmez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197182C4" wp14:editId="32B24DA7">
                      <wp:simplePos x="0" y="0"/>
                      <wp:positionH relativeFrom="column">
                        <wp:posOffset>97155</wp:posOffset>
                      </wp:positionH>
                      <wp:positionV relativeFrom="page">
                        <wp:posOffset>-2589530</wp:posOffset>
                      </wp:positionV>
                      <wp:extent cx="2743200" cy="384048"/>
                      <wp:effectExtent l="0" t="0" r="0" b="0"/>
                      <wp:wrapNone/>
                      <wp:docPr id="188" name="Cuadro de texto 1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C303BFA-D494-476E-9E4A-A6B0F1F7C6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43200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Sandra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7182C4" id="_x0000_s1079" type="#_x0000_t202" style="position:absolute;margin-left:7.65pt;margin-top:-203.9pt;width:3in;height:30.2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Sandra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F09B3">
              <w:rPr>
                <w:lang w:bidi="es-ES"/>
              </w:rPr>
              <w:t xml:space="preserve">Estimado </w:t>
            </w:r>
            <w:r>
              <w:rPr>
                <w:noProof/>
              </w:rPr>
              <w:t>Sandra</w:t>
            </w:r>
            <w:r w:rsidRPr="00BF09B3">
              <w:rPr>
                <w:lang w:bidi="es-ES"/>
              </w:rPr>
              <w:t>:</w:t>
            </w:r>
          </w:p>
          <w:p w:rsidR="00392D03" w:rsidRDefault="00392D03" w:rsidP="00663E3C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Para darle información sobre el diagrama de flujo ATM </w:t>
            </w:r>
          </w:p>
          <w:p w:rsidR="00392D03" w:rsidRDefault="00392D03" w:rsidP="00956F90">
            <w:pPr>
              <w:ind w:right="492"/>
            </w:pPr>
            <w:r>
              <w:t>Redacción del Informe de Errores</w:t>
            </w:r>
          </w:p>
          <w:p w:rsidR="00392D03" w:rsidRDefault="00392D03" w:rsidP="00956F90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 Inicio del Proceso:</w:t>
            </w:r>
          </w:p>
          <w:p w:rsidR="00392D03" w:rsidRDefault="00392D03" w:rsidP="00956F90">
            <w:pPr>
              <w:ind w:right="492"/>
            </w:pPr>
            <w:r>
              <w:t>Comienza con un óvalo que represente el inicio del proceso. Etiqueta este símbolo como “Inicio”.</w:t>
            </w:r>
          </w:p>
          <w:p w:rsidR="00392D03" w:rsidRDefault="00392D03" w:rsidP="00956F90">
            <w:pPr>
              <w:ind w:right="492"/>
            </w:pPr>
            <w:r>
              <w:t>Luego, agrega una flecha que indique el siguiente paso.</w:t>
            </w:r>
          </w:p>
          <w:p w:rsidR="00392D03" w:rsidRDefault="00392D03" w:rsidP="00956F90">
            <w:pPr>
              <w:ind w:right="492"/>
            </w:pPr>
            <w:r>
              <w:t>Ingreso del Código de Usuario:</w:t>
            </w:r>
          </w:p>
          <w:p w:rsidR="00392D03" w:rsidRDefault="00392D03" w:rsidP="00956F90">
            <w:pPr>
              <w:ind w:right="492"/>
            </w:pPr>
            <w:r>
              <w:t>Después del inicio, coloca un rectángulo que represente el ingreso del código de usuario. Etiqueta este paso como “Ingresar código de usuario”.</w:t>
            </w:r>
          </w:p>
          <w:p w:rsidR="00392D03" w:rsidRDefault="00392D03" w:rsidP="00956F90">
            <w:pPr>
              <w:ind w:right="492"/>
            </w:pPr>
            <w:r>
              <w:t>Conecta una flecha desde el inicio hacia este rectángulo.</w:t>
            </w:r>
          </w:p>
          <w:p w:rsidR="00392D03" w:rsidRDefault="00392D03" w:rsidP="00956F90">
            <w:pPr>
              <w:ind w:right="492"/>
            </w:pPr>
            <w:r>
              <w:t>Verificación de Contraseña:</w:t>
            </w:r>
          </w:p>
          <w:p w:rsidR="00392D03" w:rsidRDefault="00392D03" w:rsidP="00956F90">
            <w:pPr>
              <w:ind w:right="492"/>
            </w:pPr>
            <w:r>
              <w:t>A continuación, agrega otro rectángulo para verificar la contraseña. Etiqueta este paso como “Verificar contraseña”.</w:t>
            </w:r>
          </w:p>
          <w:p w:rsidR="00392D03" w:rsidRDefault="00392D03" w:rsidP="00956F90">
            <w:pPr>
              <w:ind w:right="492"/>
            </w:pPr>
            <w:r>
              <w:t>Si la contraseña es correcta, sigue adelante; de lo contrario, pasa al siguiente paso.</w:t>
            </w:r>
          </w:p>
          <w:p w:rsidR="00392D03" w:rsidRDefault="00392D03" w:rsidP="00956F90">
            <w:pPr>
              <w:ind w:right="492"/>
            </w:pPr>
            <w:r>
              <w:t>Tres Intentos de Contraseña Incorrecta:</w:t>
            </w:r>
          </w:p>
          <w:p w:rsidR="00392D03" w:rsidRDefault="00392D03" w:rsidP="00956F90">
            <w:pPr>
              <w:ind w:right="492"/>
            </w:pPr>
            <w:r>
              <w:t>Agrega un rombo (símbolo de decisión) después de la verificación de contraseña.</w:t>
            </w:r>
          </w:p>
          <w:p w:rsidR="00392D03" w:rsidRDefault="00392D03" w:rsidP="00956F90">
            <w:pPr>
              <w:ind w:right="492"/>
            </w:pPr>
            <w:r>
              <w:t>Si la contraseña es incorrecta, conecta una flecha hacia un rectángulo que represente “Tres intentos restantes”.</w:t>
            </w:r>
          </w:p>
          <w:p w:rsidR="00392D03" w:rsidRDefault="00392D03" w:rsidP="00956F90">
            <w:pPr>
              <w:ind w:right="492"/>
            </w:pPr>
            <w:r>
              <w:t>Si los tres intentos fallan, conecta una flecha hacia un rectángulo que indique “Bloquear terminal”.</w:t>
            </w:r>
          </w:p>
          <w:p w:rsidR="00392D03" w:rsidRDefault="00392D03" w:rsidP="00956F90">
            <w:pPr>
              <w:ind w:right="492"/>
            </w:pPr>
            <w:r>
              <w:lastRenderedPageBreak/>
              <w:t>Verificación de Estado de Cuenta:</w:t>
            </w:r>
          </w:p>
          <w:p w:rsidR="00392D03" w:rsidRDefault="00392D03" w:rsidP="00956F90">
            <w:pPr>
              <w:ind w:right="492"/>
            </w:pPr>
            <w:r>
              <w:t>Después de la verificación de contraseña (si es correcta), agrega un rectángulo para verificar el estado de cuenta. Etiqueta este paso como “Verificar estado de cuenta”.</w:t>
            </w:r>
          </w:p>
          <w:p w:rsidR="00392D03" w:rsidRDefault="00392D03" w:rsidP="00956F90">
            <w:pPr>
              <w:ind w:right="492"/>
            </w:pPr>
            <w:r>
              <w:t>Si el estado de cuenta es válido, continúa; de lo contrario, finaliza el proceso.</w:t>
            </w:r>
          </w:p>
          <w:p w:rsidR="00392D03" w:rsidRDefault="00392D03" w:rsidP="00956F90">
            <w:pPr>
              <w:ind w:right="492"/>
            </w:pPr>
            <w:r>
              <w:t>Acciones Disponibles:</w:t>
            </w:r>
          </w:p>
          <w:p w:rsidR="00392D03" w:rsidRDefault="00392D03" w:rsidP="00956F90">
            <w:pPr>
              <w:ind w:right="492"/>
            </w:pPr>
            <w:r>
              <w:t>Agrega un rombo para representar las opciones disponibles (por ejemplo, “Realizar depósito”, “Realizar transferencia”, etc.).</w:t>
            </w:r>
          </w:p>
          <w:p w:rsidR="00392D03" w:rsidRDefault="00392D03" w:rsidP="00956F90">
            <w:pPr>
              <w:ind w:right="492"/>
            </w:pPr>
            <w:r>
              <w:t>Si elige “Realizar depósito”, verifica si la cuenta existe y solicita el monto.</w:t>
            </w:r>
          </w:p>
          <w:p w:rsidR="00392D03" w:rsidRDefault="00392D03" w:rsidP="00956F90">
            <w:pPr>
              <w:ind w:right="492"/>
            </w:pPr>
            <w:r>
              <w:t>Si elige otra acción, verifica nuevamente los datos de usuario y contraseña, así como la existencia de la cuenta y el monto necesario.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Pr="00BF09B3" w:rsidRDefault="00392D03" w:rsidP="006941E1">
            <w:pPr>
              <w:ind w:right="492"/>
            </w:pPr>
            <w:r>
              <w:rPr>
                <w:lang w:bidi="es-ES"/>
              </w:rPr>
              <w:t>Atentamente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Default="00392D03" w:rsidP="006941E1">
            <w:pPr>
              <w:ind w:right="492"/>
            </w:pPr>
            <w:r>
              <w:t xml:space="preserve">Adriano Desarrollador </w:t>
            </w:r>
          </w:p>
          <w:p w:rsidR="00392D03" w:rsidRDefault="00392D03" w:rsidP="006941E1">
            <w:pPr>
              <w:ind w:right="492"/>
            </w:pPr>
          </w:p>
          <w:sdt>
            <w:sdtPr>
              <w:id w:val="1643691111"/>
              <w:placeholder>
                <w:docPart w:val="43E7667DDB864BFE8E8FA0BF7350FE34"/>
              </w:placeholder>
              <w:temporary/>
              <w:showingPlcHdr/>
              <w15:appearance w15:val="hidden"/>
            </w:sdtPr>
            <w:sdtContent>
              <w:p w:rsidR="00392D03" w:rsidRDefault="00392D03" w:rsidP="006941E1">
                <w:pPr>
                  <w:ind w:right="492"/>
                </w:pPr>
                <w:r w:rsidRPr="000629D5">
                  <w:rPr>
                    <w:lang w:bidi="es-ES"/>
                  </w:rPr>
                  <w:t>Adjunto</w:t>
                </w:r>
              </w:p>
            </w:sdtContent>
          </w:sdt>
        </w:tc>
      </w:tr>
    </w:tbl>
    <w:p w:rsidR="00392D03" w:rsidRDefault="00392D03">
      <w:r w:rsidRPr="00044397">
        <w:lastRenderedPageBreak/>
        <w:drawing>
          <wp:anchor distT="0" distB="0" distL="114300" distR="114300" simplePos="0" relativeHeight="251767808" behindDoc="1" locked="0" layoutInCell="1" allowOverlap="1" wp14:anchorId="6DF2580E" wp14:editId="0528F472">
            <wp:simplePos x="0" y="0"/>
            <wp:positionH relativeFrom="margin">
              <wp:posOffset>206375</wp:posOffset>
            </wp:positionH>
            <wp:positionV relativeFrom="paragraph">
              <wp:posOffset>523240</wp:posOffset>
            </wp:positionV>
            <wp:extent cx="5903595" cy="4299585"/>
            <wp:effectExtent l="0" t="0" r="1905" b="5715"/>
            <wp:wrapTight wrapText="bothSides">
              <wp:wrapPolygon edited="0">
                <wp:start x="0" y="0"/>
                <wp:lineTo x="0" y="21533"/>
                <wp:lineTo x="21537" y="21533"/>
                <wp:lineTo x="21537" y="0"/>
                <wp:lineTo x="0" y="0"/>
              </wp:wrapPolygon>
            </wp:wrapTight>
            <wp:docPr id="202" name="Imagen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D644D52" wp14:editId="1BF713CA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89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E51205" id="Conector recto 45" o:spid="_x0000_s1026" alt="elemento decorativo" style="position:absolute;z-index:251766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0BEED6B" wp14:editId="67A7152F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90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7B4A75C" id="Conector recto 45" o:spid="_x0000_s1026" alt="elemento decorativo" style="position:absolute;z-index:251765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" strokecolor="#d8d8d8 [2732]" strokeweight=".5pt">
                <v:stroke joinstyle="miter"/>
                <w10:wrap anchory="page"/>
              </v:line>
            </w:pict>
          </mc:Fallback>
        </mc:AlternateContent>
      </w:r>
      <w:r>
        <w:t xml:space="preserve">                Como debe ir </w:t>
      </w:r>
    </w:p>
    <w:p w:rsidR="00392D03" w:rsidRDefault="00392D03">
      <w:pPr>
        <w:sectPr w:rsidR="00392D03" w:rsidSect="00392D03">
          <w:headerReference w:type="default" r:id="rId27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044397">
        <w:lastRenderedPageBreak/>
        <w:drawing>
          <wp:inline distT="0" distB="0" distL="0" distR="0" wp14:anchorId="2A8AC3BB" wp14:editId="3DA1D341">
            <wp:extent cx="5731510" cy="4217670"/>
            <wp:effectExtent l="0" t="0" r="2540" b="0"/>
            <wp:docPr id="203" name="Imagen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397">
        <w:drawing>
          <wp:inline distT="0" distB="0" distL="0" distR="0" wp14:anchorId="2154AC33" wp14:editId="30AE27C5">
            <wp:extent cx="5731510" cy="3429635"/>
            <wp:effectExtent l="0" t="0" r="2540" b="0"/>
            <wp:docPr id="204" name="Imagen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D03" w:rsidRDefault="00392D03" w:rsidP="001F6CDA">
      <w:pPr>
        <w:spacing w:before="2800"/>
      </w:pPr>
      <w:r w:rsidRPr="00BA3253">
        <w:rPr>
          <w:noProof/>
          <w:lang w:eastAsia="es-ES"/>
        </w:rPr>
        <w:lastRenderedPageBreak/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58B104BF" wp14:editId="1A0FEEA7">
                <wp:simplePos x="0" y="0"/>
                <wp:positionH relativeFrom="column">
                  <wp:posOffset>4302941</wp:posOffset>
                </wp:positionH>
                <wp:positionV relativeFrom="page">
                  <wp:posOffset>2052299</wp:posOffset>
                </wp:positionV>
                <wp:extent cx="1949450" cy="161925"/>
                <wp:effectExtent l="0" t="0" r="0" b="0"/>
                <wp:wrapNone/>
                <wp:docPr id="205" name="Cuadro de texto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pablo.perez@example.com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B104BF" id="_x0000_s1080" type="#_x0000_t202" style="position:absolute;margin-left:338.8pt;margin-top:161.6pt;width:153.5pt;height:12.75pt;z-index:251773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" filled="f" stroked="f">
                <v:textbox style="mso-fit-shape-to-text:t" inset="0,0,0,0">
                  <w:txbxContent>
                    <w:p w:rsidR="00392D03" w:rsidRDefault="00392D03" w:rsidP="00176419">
                      <w:pPr>
                        <w:pStyle w:val="Informacindecontacto"/>
                      </w:pPr>
                      <w:r w:rsidRPr="006927DC">
                        <w:rPr>
                          <w:noProof/>
                        </w:rPr>
                        <w:t>pablo.perez@example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4EBEE7B3" wp14:editId="0CCB97CB">
                <wp:simplePos x="0" y="0"/>
                <wp:positionH relativeFrom="column">
                  <wp:posOffset>4281295</wp:posOffset>
                </wp:positionH>
                <wp:positionV relativeFrom="page">
                  <wp:posOffset>1474668</wp:posOffset>
                </wp:positionV>
                <wp:extent cx="2022138" cy="161925"/>
                <wp:effectExtent l="0" t="0" r="0" b="0"/>
                <wp:wrapNone/>
                <wp:docPr id="206" name="Cuadro de texto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2138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392D03" w:rsidRPr="006941E1" w:rsidRDefault="00392D03" w:rsidP="00176419">
                            <w:pPr>
                              <w:pStyle w:val="Informacindecontacto"/>
                              <w:rPr>
                                <w:lang w:val="es-ES"/>
                              </w:rPr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BEE7B3" id="_x0000_s1081" type="#_x0000_t202" style="position:absolute;margin-left:337.1pt;margin-top:116.1pt;width:159.2pt;height:12.75pt;z-index:251774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" filled="f" stroked="f">
                <v:textbox style="mso-fit-shape-to-text:t" inset="0,0,0,0">
                  <w:txbxContent>
                    <w:p w:rsidR="00392D03" w:rsidRPr="006941E1" w:rsidRDefault="00392D03" w:rsidP="00176419">
                      <w:pPr>
                        <w:pStyle w:val="Informacindecontacto"/>
                        <w:rPr>
                          <w:lang w:val="es-E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104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214"/>
      </w:tblGrid>
      <w:tr w:rsidR="00392D03" w:rsidTr="00EF623A">
        <w:trPr>
          <w:jc w:val="center"/>
        </w:trPr>
        <w:tc>
          <w:tcPr>
            <w:tcW w:w="9214" w:type="dxa"/>
          </w:tcPr>
          <w:p w:rsidR="00392D03" w:rsidRPr="00176419" w:rsidRDefault="00392D03" w:rsidP="00EF623A">
            <w:pPr>
              <w:pStyle w:val="Informacindedestinatario"/>
              <w:ind w:right="148"/>
            </w:pP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771904" behindDoc="0" locked="0" layoutInCell="1" allowOverlap="1" wp14:anchorId="69683B08" wp14:editId="5EAD8748">
                  <wp:simplePos x="0" y="0"/>
                  <wp:positionH relativeFrom="column">
                    <wp:posOffset>3354705</wp:posOffset>
                  </wp:positionH>
                  <wp:positionV relativeFrom="page">
                    <wp:posOffset>-937442</wp:posOffset>
                  </wp:positionV>
                  <wp:extent cx="220980" cy="220980"/>
                  <wp:effectExtent l="0" t="0" r="7620" b="7620"/>
                  <wp:wrapNone/>
                  <wp:docPr id="222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927DC">
              <w:rPr>
                <w:noProof/>
              </w:rPr>
              <w:t>Pablo</w:t>
            </w:r>
          </w:p>
          <w:p w:rsidR="00392D03" w:rsidRPr="00176419" w:rsidRDefault="00392D03" w:rsidP="00C402D6">
            <w:pPr>
              <w:pStyle w:val="Informacindedestinatario"/>
              <w:ind w:right="148"/>
            </w:pPr>
            <w:r w:rsidRPr="006927DC">
              <w:rPr>
                <w:noProof/>
              </w:rPr>
              <w:t>Desarroll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rPr>
                <w:lang w:bidi="es-ES"/>
              </w:rPr>
              <w:t>Banco El Cafecito</w:t>
            </w:r>
          </w:p>
          <w:p w:rsidR="00392D03" w:rsidRPr="00176419" w:rsidRDefault="00392D03" w:rsidP="00663E3C">
            <w:pPr>
              <w:pStyle w:val="Informacindedestinatario"/>
              <w:ind w:right="148"/>
            </w:pPr>
            <w:r>
              <w:t>Ciudad de Guatemala</w:t>
            </w:r>
          </w:p>
        </w:tc>
      </w:tr>
      <w:tr w:rsidR="00392D03" w:rsidTr="00EF623A">
        <w:trPr>
          <w:jc w:val="center"/>
        </w:trPr>
        <w:tc>
          <w:tcPr>
            <w:tcW w:w="9214" w:type="dxa"/>
          </w:tcPr>
          <w:p w:rsidR="00392D03" w:rsidRPr="00BF09B3" w:rsidRDefault="00392D03" w:rsidP="006941E1">
            <w:pPr>
              <w:ind w:right="492"/>
            </w:pP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2E6689FD" wp14:editId="2EC873C5">
                      <wp:simplePos x="0" y="0"/>
                      <wp:positionH relativeFrom="column">
                        <wp:posOffset>147139</wp:posOffset>
                      </wp:positionH>
                      <wp:positionV relativeFrom="page">
                        <wp:posOffset>-1563098</wp:posOffset>
                      </wp:positionV>
                      <wp:extent cx="2029968" cy="292608"/>
                      <wp:effectExtent l="0" t="0" r="0" b="0"/>
                      <wp:wrapNone/>
                      <wp:docPr id="207" name="Cuadro de texto 1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E0E961D4-0A47-4917-824E-78D847ED7E77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29968" cy="29260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Sub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Desarrollador</w:t>
                                  </w:r>
                                </w:p>
                              </w:txbxContent>
                            </wps:txbx>
                            <wps:bodyPr wrap="square" lIns="0" tIns="0" rIns="0" bIns="0" rtlCol="0" anchor="ctr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6689FD" id="_x0000_s1082" type="#_x0000_t202" style="position:absolute;margin-left:11.6pt;margin-top:-123.1pt;width:159.85pt;height:23.0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Subttulo"/>
                            </w:pPr>
                            <w:r w:rsidRPr="006927DC">
                              <w:rPr>
                                <w:noProof/>
                              </w:rPr>
                              <w:t>Desarrollador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w:drawing>
                <wp:anchor distT="0" distB="0" distL="114300" distR="114300" simplePos="0" relativeHeight="251770880" behindDoc="0" locked="0" layoutInCell="1" allowOverlap="1" wp14:anchorId="5B0E23A2" wp14:editId="4879DA3D">
                  <wp:simplePos x="0" y="0"/>
                  <wp:positionH relativeFrom="column">
                    <wp:posOffset>3718288</wp:posOffset>
                  </wp:positionH>
                  <wp:positionV relativeFrom="page">
                    <wp:posOffset>-2093898</wp:posOffset>
                  </wp:positionV>
                  <wp:extent cx="164465" cy="190500"/>
                  <wp:effectExtent l="0" t="0" r="6985" b="0"/>
                  <wp:wrapNone/>
                  <wp:docPr id="223" name="Gráfico 23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65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05B62E94" wp14:editId="3925A421">
                      <wp:simplePos x="0" y="0"/>
                      <wp:positionH relativeFrom="column">
                        <wp:posOffset>3938088</wp:posOffset>
                      </wp:positionH>
                      <wp:positionV relativeFrom="page">
                        <wp:posOffset>-2098675</wp:posOffset>
                      </wp:positionV>
                      <wp:extent cx="1942465" cy="161925"/>
                      <wp:effectExtent l="0" t="0" r="0" b="0"/>
                      <wp:wrapNone/>
                      <wp:docPr id="208" name="Cuadro de texto 34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792266-AB51-4FDD-934A-EF6C8B01C2B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42465" cy="1619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Informacindecontact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123456788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05B62E94" id="_x0000_s1083" type="#_x0000_t202" style="position:absolute;margin-left:310.1pt;margin-top:-165.25pt;width:152.95pt;height:12.75pt;z-index:251772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Informacindecontacto"/>
                            </w:pPr>
                            <w:r w:rsidRPr="006927DC">
                              <w:rPr>
                                <w:noProof/>
                              </w:rPr>
                              <w:t>123456788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741660F3" wp14:editId="199237C0">
                      <wp:simplePos x="0" y="0"/>
                      <wp:positionH relativeFrom="column">
                        <wp:posOffset>31841</wp:posOffset>
                      </wp:positionH>
                      <wp:positionV relativeFrom="page">
                        <wp:posOffset>-2096952</wp:posOffset>
                      </wp:positionV>
                      <wp:extent cx="2752344" cy="384048"/>
                      <wp:effectExtent l="0" t="0" r="0" b="0"/>
                      <wp:wrapNone/>
                      <wp:docPr id="209" name="Cuadro de texto 59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86E94DAC-4132-4C69-9723-68DDB2FD147A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52344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Gonzàlez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1660F3" id="_x0000_s1084" type="#_x0000_t202" style="position:absolute;margin-left:2.5pt;margin-top:-165.1pt;width:216.7pt;height:30.25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" filled="f" stroked="f">
                      <v:textbox style="mso-fit-shape-to-text:t" inset="0,0,0,0">
                        <w:txbxContent>
                          <w:p w:rsidR="00392D03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Gonzàlez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A3253">
              <w:rPr>
                <w:noProof/>
                <w:lang w:eastAsia="es-ES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197182C4" wp14:editId="32B24DA7">
                      <wp:simplePos x="0" y="0"/>
                      <wp:positionH relativeFrom="column">
                        <wp:posOffset>97155</wp:posOffset>
                      </wp:positionH>
                      <wp:positionV relativeFrom="page">
                        <wp:posOffset>-2589530</wp:posOffset>
                      </wp:positionV>
                      <wp:extent cx="2743200" cy="384048"/>
                      <wp:effectExtent l="0" t="0" r="0" b="0"/>
                      <wp:wrapNone/>
                      <wp:docPr id="210" name="Cuadro de texto 1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0C303BFA-D494-476E-9E4A-A6B0F1F7C6D6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43200" cy="38404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392D03" w:rsidRPr="00176419" w:rsidRDefault="00392D03" w:rsidP="00176419">
                                  <w:pPr>
                                    <w:pStyle w:val="Ttulo"/>
                                  </w:pPr>
                                  <w:r w:rsidRPr="006927DC">
                                    <w:rPr>
                                      <w:noProof/>
                                    </w:rPr>
                                    <w:t>Pablo</w:t>
                                  </w:r>
                                </w:p>
                              </w:txbxContent>
                            </wps:txbx>
                            <wps:bodyPr wrap="square" lIns="0" tIns="0" rIns="0" bIns="0" rtlCol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7182C4" id="_x0000_s1085" type="#_x0000_t202" style="position:absolute;margin-left:7.65pt;margin-top:-203.9pt;width:3in;height:30.2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" filled="f" stroked="f">
                      <v:textbox style="mso-fit-shape-to-text:t" inset="0,0,0,0">
                        <w:txbxContent>
                          <w:p w:rsidR="00392D03" w:rsidRPr="00176419" w:rsidRDefault="00392D03" w:rsidP="00176419">
                            <w:pPr>
                              <w:pStyle w:val="Ttulo"/>
                            </w:pPr>
                            <w:r w:rsidRPr="006927DC">
                              <w:rPr>
                                <w:noProof/>
                              </w:rPr>
                              <w:t>Pablo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Pr="00BF09B3">
              <w:rPr>
                <w:lang w:bidi="es-ES"/>
              </w:rPr>
              <w:t xml:space="preserve">Estimado </w:t>
            </w:r>
            <w:r>
              <w:rPr>
                <w:noProof/>
              </w:rPr>
              <w:t>Pablo</w:t>
            </w:r>
            <w:r w:rsidRPr="00BF09B3">
              <w:rPr>
                <w:lang w:bidi="es-ES"/>
              </w:rPr>
              <w:t>:</w:t>
            </w:r>
          </w:p>
          <w:p w:rsidR="00392D03" w:rsidRDefault="00392D03" w:rsidP="00663E3C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Para darle información sobre el diagrama de flujo ATM </w:t>
            </w:r>
          </w:p>
          <w:p w:rsidR="00392D03" w:rsidRDefault="00392D03" w:rsidP="00956F90">
            <w:pPr>
              <w:ind w:right="492"/>
            </w:pPr>
            <w:r>
              <w:t>Redacción del Informe de Errores</w:t>
            </w:r>
          </w:p>
          <w:p w:rsidR="00392D03" w:rsidRDefault="00392D03" w:rsidP="00956F90">
            <w:pPr>
              <w:ind w:right="492"/>
            </w:pPr>
          </w:p>
          <w:p w:rsidR="00392D03" w:rsidRDefault="00392D03" w:rsidP="00956F90">
            <w:pPr>
              <w:ind w:right="492"/>
            </w:pPr>
            <w:r>
              <w:t xml:space="preserve"> Inicio del Proceso:</w:t>
            </w:r>
          </w:p>
          <w:p w:rsidR="00392D03" w:rsidRDefault="00392D03" w:rsidP="00956F90">
            <w:pPr>
              <w:ind w:right="492"/>
            </w:pPr>
            <w:r>
              <w:t>Comienza con un óvalo que represente el inicio del proceso. Etiqueta este símbolo como “Inicio”.</w:t>
            </w:r>
          </w:p>
          <w:p w:rsidR="00392D03" w:rsidRDefault="00392D03" w:rsidP="00956F90">
            <w:pPr>
              <w:ind w:right="492"/>
            </w:pPr>
            <w:r>
              <w:t>Luego, agrega una flecha que indique el siguiente paso.</w:t>
            </w:r>
          </w:p>
          <w:p w:rsidR="00392D03" w:rsidRDefault="00392D03" w:rsidP="00956F90">
            <w:pPr>
              <w:ind w:right="492"/>
            </w:pPr>
            <w:r>
              <w:t>Ingreso del Código de Usuario:</w:t>
            </w:r>
          </w:p>
          <w:p w:rsidR="00392D03" w:rsidRDefault="00392D03" w:rsidP="00956F90">
            <w:pPr>
              <w:ind w:right="492"/>
            </w:pPr>
            <w:r>
              <w:t>Después del inicio, coloca un rectángulo que represente el ingreso del código de usuario. Etiqueta este paso como “Ingresar código de usuario”.</w:t>
            </w:r>
          </w:p>
          <w:p w:rsidR="00392D03" w:rsidRDefault="00392D03" w:rsidP="00956F90">
            <w:pPr>
              <w:ind w:right="492"/>
            </w:pPr>
            <w:r>
              <w:t>Conecta una flecha desde el inicio hacia este rectángulo.</w:t>
            </w:r>
          </w:p>
          <w:p w:rsidR="00392D03" w:rsidRDefault="00392D03" w:rsidP="00956F90">
            <w:pPr>
              <w:ind w:right="492"/>
            </w:pPr>
            <w:r>
              <w:t>Verificación de Contraseña:</w:t>
            </w:r>
          </w:p>
          <w:p w:rsidR="00392D03" w:rsidRDefault="00392D03" w:rsidP="00956F90">
            <w:pPr>
              <w:ind w:right="492"/>
            </w:pPr>
            <w:r>
              <w:t>A continuación, agrega otro rectángulo para verificar la contraseña. Etiqueta este paso como “Verificar contraseña”.</w:t>
            </w:r>
          </w:p>
          <w:p w:rsidR="00392D03" w:rsidRDefault="00392D03" w:rsidP="00956F90">
            <w:pPr>
              <w:ind w:right="492"/>
            </w:pPr>
            <w:r>
              <w:t>Si la contraseña es correcta, sigue adelante; de lo contrario, pasa al siguiente paso.</w:t>
            </w:r>
          </w:p>
          <w:p w:rsidR="00392D03" w:rsidRDefault="00392D03" w:rsidP="00956F90">
            <w:pPr>
              <w:ind w:right="492"/>
            </w:pPr>
            <w:r>
              <w:t>Tres Intentos de Contraseña Incorrecta:</w:t>
            </w:r>
          </w:p>
          <w:p w:rsidR="00392D03" w:rsidRDefault="00392D03" w:rsidP="00956F90">
            <w:pPr>
              <w:ind w:right="492"/>
            </w:pPr>
            <w:r>
              <w:t>Agrega un rombo (símbolo de decisión) después de la verificación de contraseña.</w:t>
            </w:r>
          </w:p>
          <w:p w:rsidR="00392D03" w:rsidRDefault="00392D03" w:rsidP="00956F90">
            <w:pPr>
              <w:ind w:right="492"/>
            </w:pPr>
            <w:r>
              <w:t>Si la contraseña es incorrecta, conecta una flecha hacia un rectángulo que represente “Tres intentos restantes”.</w:t>
            </w:r>
          </w:p>
          <w:p w:rsidR="00392D03" w:rsidRDefault="00392D03" w:rsidP="00956F90">
            <w:pPr>
              <w:ind w:right="492"/>
            </w:pPr>
            <w:r>
              <w:t>Si los tres intentos fallan, conecta una flecha hacia un rectángulo que indique “Bloquear terminal”.</w:t>
            </w:r>
          </w:p>
          <w:p w:rsidR="00392D03" w:rsidRDefault="00392D03" w:rsidP="00956F90">
            <w:pPr>
              <w:ind w:right="492"/>
            </w:pPr>
            <w:r>
              <w:lastRenderedPageBreak/>
              <w:t>Verificación de Estado de Cuenta:</w:t>
            </w:r>
          </w:p>
          <w:p w:rsidR="00392D03" w:rsidRDefault="00392D03" w:rsidP="00956F90">
            <w:pPr>
              <w:ind w:right="492"/>
            </w:pPr>
            <w:r>
              <w:t>Después de la verificación de contraseña (si es correcta), agrega un rectángulo para verificar el estado de cuenta. Etiqueta este paso como “Verificar estado de cuenta”.</w:t>
            </w:r>
          </w:p>
          <w:p w:rsidR="00392D03" w:rsidRDefault="00392D03" w:rsidP="00956F90">
            <w:pPr>
              <w:ind w:right="492"/>
            </w:pPr>
            <w:r>
              <w:t>Si el estado de cuenta es válido, continúa; de lo contrario, finaliza el proceso.</w:t>
            </w:r>
          </w:p>
          <w:p w:rsidR="00392D03" w:rsidRDefault="00392D03" w:rsidP="00956F90">
            <w:pPr>
              <w:ind w:right="492"/>
            </w:pPr>
            <w:r>
              <w:t>Acciones Disponibles:</w:t>
            </w:r>
          </w:p>
          <w:p w:rsidR="00392D03" w:rsidRDefault="00392D03" w:rsidP="00956F90">
            <w:pPr>
              <w:ind w:right="492"/>
            </w:pPr>
            <w:r>
              <w:t>Agrega un rombo para representar las opciones disponibles (por ejemplo, “Realizar depósito”, “Realizar transferencia”, etc.).</w:t>
            </w:r>
          </w:p>
          <w:p w:rsidR="00392D03" w:rsidRDefault="00392D03" w:rsidP="00956F90">
            <w:pPr>
              <w:ind w:right="492"/>
            </w:pPr>
            <w:r>
              <w:t>Si elige “Realizar depósito”, verifica si la cuenta existe y solicita el monto.</w:t>
            </w:r>
          </w:p>
          <w:p w:rsidR="00392D03" w:rsidRDefault="00392D03" w:rsidP="00956F90">
            <w:pPr>
              <w:ind w:right="492"/>
            </w:pPr>
            <w:r>
              <w:t>Si elige otra acción, verifica nuevamente los datos de usuario y contraseña, así como la existencia de la cuenta y el monto necesario.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Pr="00BF09B3" w:rsidRDefault="00392D03" w:rsidP="006941E1">
            <w:pPr>
              <w:ind w:right="492"/>
            </w:pPr>
            <w:r>
              <w:rPr>
                <w:lang w:bidi="es-ES"/>
              </w:rPr>
              <w:t>Atentamente</w:t>
            </w:r>
          </w:p>
          <w:p w:rsidR="00392D03" w:rsidRPr="00BF09B3" w:rsidRDefault="00392D03" w:rsidP="006941E1">
            <w:pPr>
              <w:ind w:right="492"/>
            </w:pPr>
          </w:p>
          <w:p w:rsidR="00392D03" w:rsidRDefault="00392D03" w:rsidP="006941E1">
            <w:pPr>
              <w:ind w:right="492"/>
            </w:pPr>
            <w:r>
              <w:t xml:space="preserve">Adriano Desarrollador </w:t>
            </w:r>
          </w:p>
          <w:p w:rsidR="00392D03" w:rsidRDefault="00392D03" w:rsidP="006941E1">
            <w:pPr>
              <w:ind w:right="492"/>
            </w:pPr>
          </w:p>
          <w:sdt>
            <w:sdtPr>
              <w:id w:val="2009401617"/>
              <w:placeholder>
                <w:docPart w:val="23EF813340004A198EF9709C48146950"/>
              </w:placeholder>
              <w:temporary/>
              <w:showingPlcHdr/>
              <w15:appearance w15:val="hidden"/>
            </w:sdtPr>
            <w:sdtContent>
              <w:p w:rsidR="00392D03" w:rsidRDefault="00392D03" w:rsidP="006941E1">
                <w:pPr>
                  <w:ind w:right="492"/>
                </w:pPr>
                <w:r w:rsidRPr="000629D5">
                  <w:rPr>
                    <w:lang w:bidi="es-ES"/>
                  </w:rPr>
                  <w:t>Adjunto</w:t>
                </w:r>
              </w:p>
            </w:sdtContent>
          </w:sdt>
        </w:tc>
      </w:tr>
    </w:tbl>
    <w:p w:rsidR="00392D03" w:rsidRDefault="00392D03">
      <w:r w:rsidRPr="00044397">
        <w:lastRenderedPageBreak/>
        <w:drawing>
          <wp:anchor distT="0" distB="0" distL="114300" distR="114300" simplePos="0" relativeHeight="251780096" behindDoc="1" locked="0" layoutInCell="1" allowOverlap="1" wp14:anchorId="6DF2580E" wp14:editId="0528F472">
            <wp:simplePos x="0" y="0"/>
            <wp:positionH relativeFrom="margin">
              <wp:posOffset>206375</wp:posOffset>
            </wp:positionH>
            <wp:positionV relativeFrom="paragraph">
              <wp:posOffset>523240</wp:posOffset>
            </wp:positionV>
            <wp:extent cx="5903595" cy="4299585"/>
            <wp:effectExtent l="0" t="0" r="1905" b="5715"/>
            <wp:wrapTight wrapText="bothSides">
              <wp:wrapPolygon edited="0">
                <wp:start x="0" y="0"/>
                <wp:lineTo x="0" y="21533"/>
                <wp:lineTo x="21537" y="21533"/>
                <wp:lineTo x="21537" y="0"/>
                <wp:lineTo x="0" y="0"/>
              </wp:wrapPolygon>
            </wp:wrapTight>
            <wp:docPr id="224" name="Imagen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3595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4D644D52" wp14:editId="1BF713CA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211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6946F2" id="Conector recto 45" o:spid="_x0000_s1026" alt="elemento decorativo" style="position:absolute;z-index:251779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70BEED6B" wp14:editId="67A7152F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212" name="Conector recto 45" descr="elemento decorativo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3515A42" id="Conector recto 45" o:spid="_x0000_s1026" alt="elemento decorativo" style="position:absolute;z-index:2517780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" strokecolor="#d8d8d8 [2732]" strokeweight=".5pt">
                <v:stroke joinstyle="miter"/>
                <w10:wrap anchory="page"/>
              </v:line>
            </w:pict>
          </mc:Fallback>
        </mc:AlternateContent>
      </w:r>
      <w:r>
        <w:t xml:space="preserve">                Como debe ir </w:t>
      </w:r>
    </w:p>
    <w:p w:rsidR="00392D03" w:rsidRDefault="00392D03">
      <w:pPr>
        <w:sectPr w:rsidR="00392D03" w:rsidSect="00392D03">
          <w:headerReference w:type="default" r:id="rId28"/>
          <w:pgSz w:w="11906" w:h="16838" w:code="9"/>
          <w:pgMar w:top="1440" w:right="1440" w:bottom="1440" w:left="1440" w:header="708" w:footer="708" w:gutter="0"/>
          <w:pgNumType w:start="1"/>
          <w:cols w:space="708"/>
          <w:docGrid w:linePitch="360"/>
        </w:sectPr>
      </w:pPr>
      <w:r w:rsidRPr="00044397">
        <w:lastRenderedPageBreak/>
        <w:drawing>
          <wp:inline distT="0" distB="0" distL="0" distR="0" wp14:anchorId="2A8AC3BB" wp14:editId="3DA1D341">
            <wp:extent cx="5731510" cy="4217670"/>
            <wp:effectExtent l="0" t="0" r="2540" b="0"/>
            <wp:docPr id="225" name="Imagen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4397">
        <w:drawing>
          <wp:inline distT="0" distB="0" distL="0" distR="0" wp14:anchorId="2154AC33" wp14:editId="30AE27C5">
            <wp:extent cx="5731510" cy="3429635"/>
            <wp:effectExtent l="0" t="0" r="2540" b="0"/>
            <wp:docPr id="226" name="Imagen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D03" w:rsidRDefault="00392D03"/>
    <w:sectPr w:rsidR="00392D03" w:rsidSect="00392D03">
      <w:headerReference w:type="default" r:id="rId29"/>
      <w:type w:val="continuous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6CC" w:rsidRDefault="007336CC" w:rsidP="00BA3253">
      <w:pPr>
        <w:spacing w:after="0" w:line="240" w:lineRule="auto"/>
      </w:pPr>
      <w:r>
        <w:separator/>
      </w:r>
    </w:p>
  </w:endnote>
  <w:endnote w:type="continuationSeparator" w:id="0">
    <w:p w:rsidR="007336CC" w:rsidRDefault="007336CC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6CC" w:rsidRDefault="007336CC" w:rsidP="00BA3253">
      <w:pPr>
        <w:spacing w:after="0" w:line="240" w:lineRule="auto"/>
      </w:pPr>
      <w:r>
        <w:separator/>
      </w:r>
    </w:p>
  </w:footnote>
  <w:footnote w:type="continuationSeparator" w:id="0">
    <w:p w:rsidR="007336CC" w:rsidRDefault="007336CC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2D03" w:rsidRDefault="00392D03">
    <w:pPr>
      <w:pStyle w:val="Encabezado"/>
    </w:pPr>
    <w:r w:rsidRPr="00BA3253">
      <w:rPr>
        <w:noProof/>
        <w:lang w:eastAsia="es-ES"/>
      </w:rPr>
    </w:r>
  </w:p>
</w:hdr>
</file>

<file path=word/header10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2D03" w:rsidRDefault="00392D03">
    <w:pPr>
      <w:pStyle w:val="Encabezado"/>
    </w:pPr>
    <w:r w:rsidRPr="00BA325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77696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213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214" name="Rectángulo 214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5" name="Rectángulo 215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6" name="Rectángulo 216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7" name="Rectángulo 21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8" name="Rectángulo 21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9" name="Rectángulo 21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0" name="Rectángulo 22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1" name="Rectángulo 22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40D81BA0" id="Grupo 5" o:spid="_x0000_s1026" alt="elemento decorativo" style="position:absolute;margin-left:0;margin-top:0;width:554pt;height:753.05pt;z-index:251677696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">
              <v:rect id="Rectángulo 214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" fillcolor="#f2f2f2 [3052]" stroked="f" strokeweight="1pt"/>
              <v:rect id="Rectángulo 215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" filled="f" strokecolor="white [3212]" strokeweight="1pt"/>
              <v:rect id="Rectángulo 216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21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" fillcolor="white [3212]" stroked="f" strokeweight="1pt"/>
              <v:rect id="Rectángulo 21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" fillcolor="#1dd9ff [3205]" stroked="f" strokeweight="1pt">
                <v:fill opacity="49087f"/>
              </v:rect>
              <v:rect id="Rectángulo 21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" fillcolor="#1dd9ff [3205]" stroked="f" strokeweight="1pt">
                <v:fill opacity="49087f"/>
              </v:rect>
              <v:rect id="Rectángulo 22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" fillcolor="#ff0174 [3204]" stroked="f" strokeweight="1pt">
                <v:fill opacity="49087f"/>
              </v:rect>
              <v:rect id="Rectángulo 22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1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730" w:rsidRDefault="00696730">
    <w:pPr>
      <w:pStyle w:val="Encabezado"/>
    </w:pPr>
    <w:r w:rsidRPr="00BA325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tángulo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ángulo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ángulo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ángulo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ángulo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ángulo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ángulo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tángulo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E33BF23" id="Grupo 5" o:spid="_x0000_s1026" alt="elemento decorativo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">
              <v:rect id="Rectángulo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ángulo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Rectángulo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Rectángulo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Rectángulo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Rectángulo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Rectángulo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2D03" w:rsidRDefault="00392D03">
    <w:pPr>
      <w:pStyle w:val="Encabezado"/>
    </w:pPr>
    <w:r w:rsidRPr="00BA325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33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4" name="Rectángulo 34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8" name="Rectángulo 38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9" name="Rectángulo 39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0" name="Rectángulo 40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1" name="Rectángulo 41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2" name="Rectángulo 42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3" name="Rectángulo 43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4" name="Rectángulo 44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76052C8D" id="Grupo 5" o:spid="_x0000_s1026" alt="elemento decorativo" style="position:absolute;margin-left:0;margin-top:0;width:554pt;height:753.05pt;z-index:251661312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">
              <v:rect id="Rectángulo 34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" fillcolor="#f2f2f2 [3052]" stroked="f" strokeweight="1pt"/>
              <v:rect id="Rectángulo 38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" filled="f" strokecolor="white [3212]" strokeweight="1pt"/>
              <v:rect id="Rectángulo 39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40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" fillcolor="white [3212]" stroked="f" strokeweight="1pt"/>
              <v:rect id="Rectángulo 41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" fillcolor="#1dd9ff [3205]" stroked="f" strokeweight="1pt">
                <v:fill opacity="49087f"/>
              </v:rect>
              <v:rect id="Rectángulo 42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" fillcolor="#1dd9ff [3205]" stroked="f" strokeweight="1pt">
                <v:fill opacity="49087f"/>
              </v:rect>
              <v:rect id="Rectángulo 43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" fillcolor="#ff0174 [3204]" stroked="f" strokeweight="1pt">
                <v:fill opacity="49087f"/>
              </v:rect>
              <v:rect id="Rectángulo 44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2D03" w:rsidRDefault="00392D03">
    <w:pPr>
      <w:pStyle w:val="Encabezado"/>
    </w:pPr>
    <w:r w:rsidRPr="00BA325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58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59" name="Rectángulo 59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1" name="Rectángulo 61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2" name="Rectángulo 62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3" name="Rectángulo 63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4" name="Rectángulo 64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5" name="Rectángulo 65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6" name="Rectángulo 66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7" name="Rectángulo 67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1EEE9117" id="Grupo 5" o:spid="_x0000_s1026" alt="elemento decorativo" style="position:absolute;margin-left:0;margin-top:0;width:554pt;height:753.05pt;z-index:251663360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">
              <v:rect id="Rectángulo 59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" fillcolor="#f2f2f2 [3052]" stroked="f" strokeweight="1pt"/>
              <v:rect id="Rectángulo 61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" filled="f" strokecolor="white [3212]" strokeweight="1pt"/>
              <v:rect id="Rectángulo 62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63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" fillcolor="white [3212]" stroked="f" strokeweight="1pt"/>
              <v:rect id="Rectángulo 64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" fillcolor="#1dd9ff [3205]" stroked="f" strokeweight="1pt">
                <v:fill opacity="49087f"/>
              </v:rect>
              <v:rect id="Rectángulo 65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" fillcolor="#1dd9ff [3205]" stroked="f" strokeweight="1pt">
                <v:fill opacity="49087f"/>
              </v:rect>
              <v:rect id="Rectángulo 66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" fillcolor="#ff0174 [3204]" stroked="f" strokeweight="1pt">
                <v:fill opacity="49087f"/>
              </v:rect>
              <v:rect id="Rectángulo 67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2D03" w:rsidRDefault="00392D03">
    <w:pPr>
      <w:pStyle w:val="Encabezado"/>
    </w:pPr>
    <w:r w:rsidRPr="00BA325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81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82" name="Rectángulo 82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3" name="Rectángulo 83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4" name="Rectángulo 84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5" name="Rectángulo 85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6" name="Rectángulo 86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7" name="Rectángulo 87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8" name="Rectángulo 88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9" name="Rectángulo 89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0616C4A" id="Grupo 5" o:spid="_x0000_s1026" alt="elemento decorativo" style="position:absolute;margin-left:0;margin-top:0;width:554pt;height:753.05pt;z-index:251665408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">
              <v:rect id="Rectángulo 82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" fillcolor="#f2f2f2 [3052]" stroked="f" strokeweight="1pt"/>
              <v:rect id="Rectángulo 83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" filled="f" strokecolor="white [3212]" strokeweight="1pt"/>
              <v:rect id="Rectángulo 84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85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" fillcolor="white [3212]" stroked="f" strokeweight="1pt"/>
              <v:rect id="Rectángulo 86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" fillcolor="#1dd9ff [3205]" stroked="f" strokeweight="1pt">
                <v:fill opacity="49087f"/>
              </v:rect>
              <v:rect id="Rectángulo 87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" fillcolor="#1dd9ff [3205]" stroked="f" strokeweight="1pt">
                <v:fill opacity="49087f"/>
              </v:rect>
              <v:rect id="Rectángulo 88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" fillcolor="#ff0174 [3204]" stroked="f" strokeweight="1pt">
                <v:fill opacity="49087f"/>
              </v:rect>
              <v:rect id="Rectángulo 89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2D03" w:rsidRDefault="00392D03">
    <w:pPr>
      <w:pStyle w:val="Encabezado"/>
    </w:pPr>
    <w:r w:rsidRPr="00BA325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103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104" name="Rectángulo 104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5" name="Rectángulo 105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6" name="Rectángulo 106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7" name="Rectángulo 10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8" name="Rectángulo 10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9" name="Rectángulo 10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0" name="Rectángulo 1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1" name="Rectángulo 1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455788FE" id="Grupo 5" o:spid="_x0000_s1026" alt="elemento decorativo" style="position:absolute;margin-left:0;margin-top:0;width:554pt;height:753.05pt;z-index:251667456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">
              <v:rect id="Rectángulo 104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" fillcolor="#f2f2f2 [3052]" stroked="f" strokeweight="1pt"/>
              <v:rect id="Rectángulo 105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" filled="f" strokecolor="white [3212]" strokeweight="1pt"/>
              <v:rect id="Rectángulo 106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10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" fillcolor="white [3212]" stroked="f" strokeweight="1pt"/>
              <v:rect id="Rectángulo 10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" fillcolor="#1dd9ff [3205]" stroked="f" strokeweight="1pt">
                <v:fill opacity="49087f"/>
              </v:rect>
              <v:rect id="Rectángulo 10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" fillcolor="#1dd9ff [3205]" stroked="f" strokeweight="1pt">
                <v:fill opacity="49087f"/>
              </v:rect>
              <v:rect id="Rectángulo 1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" fillcolor="#ff0174 [3204]" stroked="f" strokeweight="1pt">
                <v:fill opacity="49087f"/>
              </v:rect>
              <v:rect id="Rectángulo 1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2D03" w:rsidRDefault="00392D03">
    <w:pPr>
      <w:pStyle w:val="Encabezado"/>
    </w:pPr>
    <w:r w:rsidRPr="00BA325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125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126" name="Rectángulo 126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7" name="Rectángulo 127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8" name="Rectángulo 128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9" name="Rectángulo 129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0" name="Rectángulo 130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1" name="Rectángulo 131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2" name="Rectángulo 132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3" name="Rectángulo 133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9612C37" id="Grupo 5" o:spid="_x0000_s1026" alt="elemento decorativo" style="position:absolute;margin-left:0;margin-top:0;width:554pt;height:753.05pt;z-index:25166950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">
              <v:rect id="Rectángulo 126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" fillcolor="#f2f2f2 [3052]" stroked="f" strokeweight="1pt"/>
              <v:rect id="Rectángulo 127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" filled="f" strokecolor="white [3212]" strokeweight="1pt"/>
              <v:rect id="Rectángulo 128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129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" fillcolor="white [3212]" stroked="f" strokeweight="1pt"/>
              <v:rect id="Rectángulo 130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" fillcolor="#1dd9ff [3205]" stroked="f" strokeweight="1pt">
                <v:fill opacity="49087f"/>
              </v:rect>
              <v:rect id="Rectángulo 131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" fillcolor="#1dd9ff [3205]" stroked="f" strokeweight="1pt">
                <v:fill opacity="49087f"/>
              </v:rect>
              <v:rect id="Rectángulo 132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" fillcolor="#ff0174 [3204]" stroked="f" strokeweight="1pt">
                <v:fill opacity="49087f"/>
              </v:rect>
              <v:rect id="Rectángulo 133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2D03" w:rsidRDefault="00392D03">
    <w:pPr>
      <w:pStyle w:val="Encabezado"/>
    </w:pPr>
    <w:r w:rsidRPr="00BA325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147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148" name="Rectángulo 148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9" name="Rectángulo 149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50" name="Rectángulo 150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51" name="Rectángulo 151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52" name="Rectángulo 152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53" name="Rectángulo 153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54" name="Rectángulo 154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55" name="Rectángulo 155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C4B7D96" id="Grupo 5" o:spid="_x0000_s1026" alt="elemento decorativo" style="position:absolute;margin-left:0;margin-top:0;width:554pt;height:753.05pt;z-index:251671552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">
              <v:rect id="Rectángulo 148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" fillcolor="#f2f2f2 [3052]" stroked="f" strokeweight="1pt"/>
              <v:rect id="Rectángulo 149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" filled="f" strokecolor="white [3212]" strokeweight="1pt"/>
              <v:rect id="Rectángulo 150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151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" fillcolor="white [3212]" stroked="f" strokeweight="1pt"/>
              <v:rect id="Rectángulo 152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" fillcolor="#1dd9ff [3205]" stroked="f" strokeweight="1pt">
                <v:fill opacity="49087f"/>
              </v:rect>
              <v:rect id="Rectángulo 153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" fillcolor="#1dd9ff [3205]" stroked="f" strokeweight="1pt">
                <v:fill opacity="49087f"/>
              </v:rect>
              <v:rect id="Rectángulo 154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" fillcolor="#ff0174 [3204]" stroked="f" strokeweight="1pt">
                <v:fill opacity="49087f"/>
              </v:rect>
              <v:rect id="Rectángulo 155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2D03" w:rsidRDefault="00392D03">
    <w:pPr>
      <w:pStyle w:val="Encabezado"/>
    </w:pPr>
    <w:r w:rsidRPr="00BA325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169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170" name="Rectángulo 170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71" name="Rectángulo 171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72" name="Rectángulo 172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73" name="Rectángulo 173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74" name="Rectángulo 174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75" name="Rectángulo 175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76" name="Rectángulo 176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77" name="Rectángulo 177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1D0DF7E6" id="Grupo 5" o:spid="_x0000_s1026" alt="elemento decorativo" style="position:absolute;margin-left:0;margin-top:0;width:554pt;height:753.05pt;z-index:251673600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">
              <v:rect id="Rectángulo 170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" fillcolor="#f2f2f2 [3052]" stroked="f" strokeweight="1pt"/>
              <v:rect id="Rectángulo 171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" filled="f" strokecolor="white [3212]" strokeweight="1pt"/>
              <v:rect id="Rectángulo 172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173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" fillcolor="white [3212]" stroked="f" strokeweight="1pt"/>
              <v:rect id="Rectángulo 174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" fillcolor="#1dd9ff [3205]" stroked="f" strokeweight="1pt">
                <v:fill opacity="49087f"/>
              </v:rect>
              <v:rect id="Rectángulo 175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" fillcolor="#1dd9ff [3205]" stroked="f" strokeweight="1pt">
                <v:fill opacity="49087f"/>
              </v:rect>
              <v:rect id="Rectángulo 176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" fillcolor="#ff0174 [3204]" stroked="f" strokeweight="1pt">
                <v:fill opacity="49087f"/>
              </v:rect>
              <v:rect id="Rectángulo 177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2D03" w:rsidRDefault="00392D03">
    <w:pPr>
      <w:pStyle w:val="Encabezado"/>
    </w:pPr>
    <w:r w:rsidRPr="00BA3253">
      <w:rPr>
        <w:noProof/>
        <w:lang w:eastAsia="es-ES"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191" name="Grupo 5" descr="elemento decorativo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192" name="Rectángulo 192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3" name="Rectángulo 193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4" name="Rectángulo 194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5" name="Rectángulo 195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6" name="Rectángulo 196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7" name="Rectángulo 197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8" name="Rectángulo 198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9" name="Rectángulo 199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54E7AE7E" id="Grupo 5" o:spid="_x0000_s1026" alt="elemento decorativo" style="position:absolute;margin-left:0;margin-top:0;width:554pt;height:753.05pt;z-index:251675648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">
              <v:rect id="Rectángulo 192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" fillcolor="#f2f2f2 [3052]" stroked="f" strokeweight="1pt"/>
              <v:rect id="Rectángulo 193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" filled="f" strokecolor="white [3212]" strokeweight="1pt"/>
              <v:rect id="Rectángulo 194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195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" fillcolor="white [3212]" stroked="f" strokeweight="1pt"/>
              <v:rect id="Rectángulo 196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" fillcolor="#1dd9ff [3205]" stroked="f" strokeweight="1pt">
                <v:fill opacity="49087f"/>
              </v:rect>
              <v:rect id="Rectángulo 197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" fillcolor="#1dd9ff [3205]" stroked="f" strokeweight="1pt">
                <v:fill opacity="49087f"/>
              </v:rect>
              <v:rect id="Rectángulo 198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" fillcolor="#ff0174 [3204]" stroked="f" strokeweight="1pt">
                <v:fill opacity="49087f"/>
              </v:rect>
              <v:rect id="Rectángulo 199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1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1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663E3C"/>
    <w:rsid w:val="00044397"/>
    <w:rsid w:val="000B55F3"/>
    <w:rsid w:val="00176419"/>
    <w:rsid w:val="001E189B"/>
    <w:rsid w:val="001F6CDA"/>
    <w:rsid w:val="0024595B"/>
    <w:rsid w:val="002A4D04"/>
    <w:rsid w:val="002C11C9"/>
    <w:rsid w:val="002F10E6"/>
    <w:rsid w:val="00392D03"/>
    <w:rsid w:val="0045614D"/>
    <w:rsid w:val="00547468"/>
    <w:rsid w:val="00631F17"/>
    <w:rsid w:val="00662ADC"/>
    <w:rsid w:val="00663E3C"/>
    <w:rsid w:val="006941E1"/>
    <w:rsid w:val="00696538"/>
    <w:rsid w:val="00696730"/>
    <w:rsid w:val="007336CC"/>
    <w:rsid w:val="007C16E3"/>
    <w:rsid w:val="007F053E"/>
    <w:rsid w:val="008F2E01"/>
    <w:rsid w:val="00956F90"/>
    <w:rsid w:val="009A1903"/>
    <w:rsid w:val="00B56A80"/>
    <w:rsid w:val="00BA3253"/>
    <w:rsid w:val="00C402D6"/>
    <w:rsid w:val="00CD1D13"/>
    <w:rsid w:val="00CD5B1D"/>
    <w:rsid w:val="00CF4E65"/>
    <w:rsid w:val="00D174A1"/>
    <w:rsid w:val="00DA613F"/>
    <w:rsid w:val="00EF623A"/>
    <w:rsid w:val="00FA2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1D13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D1D13"/>
  </w:style>
  <w:style w:type="paragraph" w:styleId="Piedepgina">
    <w:name w:val="footer"/>
    <w:basedOn w:val="Normal"/>
    <w:link w:val="Piedepgina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tulo">
    <w:name w:val="Title"/>
    <w:basedOn w:val="NormalWeb"/>
    <w:next w:val="Normal"/>
    <w:link w:val="TtuloC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tuloCar">
    <w:name w:val="Título Car"/>
    <w:basedOn w:val="Fuentedeprrafopredeter"/>
    <w:link w:val="Ttulo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odelmarcadordeposicin">
    <w:name w:val="Placeholder Text"/>
    <w:basedOn w:val="Fuentedeprrafopredeter"/>
    <w:uiPriority w:val="99"/>
    <w:semiHidden/>
    <w:rsid w:val="00176419"/>
    <w:rPr>
      <w:color w:val="808080"/>
    </w:rPr>
  </w:style>
  <w:style w:type="paragraph" w:customStyle="1" w:styleId="Informacindecontacto">
    <w:name w:val="Información de contact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tulo">
    <w:name w:val="Subtitle"/>
    <w:basedOn w:val="NormalWeb"/>
    <w:next w:val="Normal"/>
    <w:link w:val="SubttuloC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tuloCar">
    <w:name w:val="Subtítulo Car"/>
    <w:basedOn w:val="Fuentedeprrafopredeter"/>
    <w:link w:val="Subttulo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laconcuadrcula">
    <w:name w:val="Table Grid"/>
    <w:basedOn w:val="Tabla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reccin">
    <w:name w:val="Dirección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cindedestinatario">
    <w:name w:val="Información de destinatario"/>
    <w:basedOn w:val="Direccin"/>
    <w:qFormat/>
    <w:rsid w:val="00176419"/>
    <w:pPr>
      <w:ind w:right="0"/>
      <w:jc w:val="right"/>
    </w:pPr>
    <w:rPr>
      <w:color w:val="auto"/>
    </w:rPr>
  </w:style>
  <w:style w:type="character" w:customStyle="1" w:styleId="Textogris">
    <w:name w:val="Texto gris"/>
    <w:basedOn w:val="Fuentedeprrafopredeter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75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svg"/><Relationship Id="rId18" Type="http://schemas.openxmlformats.org/officeDocument/2006/relationships/image" Target="media/image4.png"/><Relationship Id="rId26" Type="http://schemas.openxmlformats.org/officeDocument/2006/relationships/header" Target="header8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7" Type="http://schemas.openxmlformats.org/officeDocument/2006/relationships/header" Target="header1.xml"/><Relationship Id="rId25" Type="http://schemas.openxmlformats.org/officeDocument/2006/relationships/header" Target="header7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2.xml"/><Relationship Id="rId29" Type="http://schemas.openxmlformats.org/officeDocument/2006/relationships/header" Target="header1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6.xm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svg"/><Relationship Id="rId23" Type="http://schemas.openxmlformats.org/officeDocument/2006/relationships/header" Target="header5.xml"/><Relationship Id="rId28" Type="http://schemas.openxmlformats.org/officeDocument/2006/relationships/header" Target="header10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4.xml"/><Relationship Id="rId27" Type="http://schemas.openxmlformats.org/officeDocument/2006/relationships/header" Target="header9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boratorio.lcr\AppData\Roaming\Microsoft\Plantillas\Carta%20de%20presentaci&#243;n%20nota%20r&#225;pi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7C8D12F4F7A446AB6A142B4E4284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55FEE-5F97-4E0E-B130-EB42C13750F7}"/>
      </w:docPartPr>
      <w:docPartBody>
        <w:p w:rsidR="00000000" w:rsidRDefault="00AF04DA" w:rsidP="00AF04DA">
          <w:pPr>
            <w:pStyle w:val="E7C8D12F4F7A446AB6A142B4E42843FE"/>
          </w:pPr>
          <w:r w:rsidRPr="000629D5">
            <w:rPr>
              <w:lang w:bidi="es-ES"/>
            </w:rPr>
            <w:t>Adjunto</w:t>
          </w:r>
        </w:p>
      </w:docPartBody>
    </w:docPart>
    <w:docPart>
      <w:docPartPr>
        <w:name w:val="3E16655CE3DF4A538D80F4389E5391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78A90-4EDE-4192-95CF-FB52A0AB1E5F}"/>
      </w:docPartPr>
      <w:docPartBody>
        <w:p w:rsidR="00000000" w:rsidRDefault="00AF04DA" w:rsidP="00AF04DA">
          <w:pPr>
            <w:pStyle w:val="3E16655CE3DF4A538D80F4389E53910D"/>
          </w:pPr>
          <w:r w:rsidRPr="000629D5">
            <w:rPr>
              <w:lang w:bidi="es-ES"/>
            </w:rPr>
            <w:t>Adjunto</w:t>
          </w:r>
        </w:p>
      </w:docPartBody>
    </w:docPart>
    <w:docPart>
      <w:docPartPr>
        <w:name w:val="CAD96DDE5BFB4883986BD9E0B4E29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967C8-0E50-4287-AE97-AEC6D4746309}"/>
      </w:docPartPr>
      <w:docPartBody>
        <w:p w:rsidR="00000000" w:rsidRDefault="00AF04DA" w:rsidP="00AF04DA">
          <w:pPr>
            <w:pStyle w:val="CAD96DDE5BFB4883986BD9E0B4E29942"/>
          </w:pPr>
          <w:r w:rsidRPr="000629D5">
            <w:rPr>
              <w:lang w:bidi="es-ES"/>
            </w:rPr>
            <w:t>Adjunto</w:t>
          </w:r>
        </w:p>
      </w:docPartBody>
    </w:docPart>
    <w:docPart>
      <w:docPartPr>
        <w:name w:val="7F9D626EA0E943D6A70C8D4152BD07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E9592-DE66-4DD9-96B0-F442D5260F8F}"/>
      </w:docPartPr>
      <w:docPartBody>
        <w:p w:rsidR="00000000" w:rsidRDefault="00AF04DA" w:rsidP="00AF04DA">
          <w:pPr>
            <w:pStyle w:val="7F9D626EA0E943D6A70C8D4152BD075E"/>
          </w:pPr>
          <w:r w:rsidRPr="000629D5">
            <w:rPr>
              <w:lang w:bidi="es-ES"/>
            </w:rPr>
            <w:t>Adjunto</w:t>
          </w:r>
        </w:p>
      </w:docPartBody>
    </w:docPart>
    <w:docPart>
      <w:docPartPr>
        <w:name w:val="6B1A3CD9FEA74FE0AD07779E10DA44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14C0A-3464-4794-8AEE-881417A78AEE}"/>
      </w:docPartPr>
      <w:docPartBody>
        <w:p w:rsidR="00000000" w:rsidRDefault="00AF04DA" w:rsidP="00AF04DA">
          <w:pPr>
            <w:pStyle w:val="6B1A3CD9FEA74FE0AD07779E10DA445C"/>
          </w:pPr>
          <w:r w:rsidRPr="000629D5">
            <w:rPr>
              <w:lang w:bidi="es-ES"/>
            </w:rPr>
            <w:t>Adjunto</w:t>
          </w:r>
        </w:p>
      </w:docPartBody>
    </w:docPart>
    <w:docPart>
      <w:docPartPr>
        <w:name w:val="20E89D4A8B8F4D469FBF7FA462573D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726276-A617-4060-8211-0EBEEAAC5290}"/>
      </w:docPartPr>
      <w:docPartBody>
        <w:p w:rsidR="00000000" w:rsidRDefault="00AF04DA" w:rsidP="00AF04DA">
          <w:pPr>
            <w:pStyle w:val="20E89D4A8B8F4D469FBF7FA462573DD3"/>
          </w:pPr>
          <w:r w:rsidRPr="000629D5">
            <w:rPr>
              <w:lang w:bidi="es-ES"/>
            </w:rPr>
            <w:t>Adjunto</w:t>
          </w:r>
        </w:p>
      </w:docPartBody>
    </w:docPart>
    <w:docPart>
      <w:docPartPr>
        <w:name w:val="65F766136B1E4C96B78F253C85A3E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7557DE-2F38-47E1-AA9F-B28EE27DF56E}"/>
      </w:docPartPr>
      <w:docPartBody>
        <w:p w:rsidR="00000000" w:rsidRDefault="00AF04DA" w:rsidP="00AF04DA">
          <w:pPr>
            <w:pStyle w:val="65F766136B1E4C96B78F253C85A3E229"/>
          </w:pPr>
          <w:r w:rsidRPr="000629D5">
            <w:rPr>
              <w:lang w:bidi="es-ES"/>
            </w:rPr>
            <w:t>Adjunto</w:t>
          </w:r>
        </w:p>
      </w:docPartBody>
    </w:docPart>
    <w:docPart>
      <w:docPartPr>
        <w:name w:val="8A156DDD53014036902D03BFD96914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14C12-3CE5-4652-AF80-73E4353DCAEB}"/>
      </w:docPartPr>
      <w:docPartBody>
        <w:p w:rsidR="00000000" w:rsidRDefault="00AF04DA" w:rsidP="00AF04DA">
          <w:pPr>
            <w:pStyle w:val="8A156DDD53014036902D03BFD9691469"/>
          </w:pPr>
          <w:r w:rsidRPr="000629D5">
            <w:rPr>
              <w:lang w:bidi="es-ES"/>
            </w:rPr>
            <w:t>Adjunto</w:t>
          </w:r>
        </w:p>
      </w:docPartBody>
    </w:docPart>
    <w:docPart>
      <w:docPartPr>
        <w:name w:val="43E7667DDB864BFE8E8FA0BF7350F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B4070D-C50E-4A58-82C9-B71F9F58BC0F}"/>
      </w:docPartPr>
      <w:docPartBody>
        <w:p w:rsidR="00000000" w:rsidRDefault="00AF04DA" w:rsidP="00AF04DA">
          <w:pPr>
            <w:pStyle w:val="43E7667DDB864BFE8E8FA0BF7350FE34"/>
          </w:pPr>
          <w:r w:rsidRPr="000629D5">
            <w:rPr>
              <w:lang w:bidi="es-ES"/>
            </w:rPr>
            <w:t>Adjunto</w:t>
          </w:r>
        </w:p>
      </w:docPartBody>
    </w:docPart>
    <w:docPart>
      <w:docPartPr>
        <w:name w:val="23EF813340004A198EF9709C48146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6C2EB8-3EB8-4334-B3D0-89FE9E962DBA}"/>
      </w:docPartPr>
      <w:docPartBody>
        <w:p w:rsidR="00000000" w:rsidRDefault="00AF04DA" w:rsidP="00AF04DA">
          <w:pPr>
            <w:pStyle w:val="23EF813340004A198EF9709C48146950"/>
          </w:pPr>
          <w:r w:rsidRPr="000629D5">
            <w:rPr>
              <w:lang w:bidi="es-ES"/>
            </w:rPr>
            <w:t>Adjunt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F04DA"/>
    <w:rsid w:val="00AF04DA"/>
    <w:rsid w:val="00CF3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7C8D12F4F7A446AB6A142B4E42843FE">
    <w:name w:val="E7C8D12F4F7A446AB6A142B4E42843FE"/>
    <w:rsid w:val="00AF04DA"/>
  </w:style>
  <w:style w:type="paragraph" w:customStyle="1" w:styleId="3E16655CE3DF4A538D80F4389E53910D">
    <w:name w:val="3E16655CE3DF4A538D80F4389E53910D"/>
    <w:rsid w:val="00AF04DA"/>
  </w:style>
  <w:style w:type="paragraph" w:customStyle="1" w:styleId="CAD96DDE5BFB4883986BD9E0B4E29942">
    <w:name w:val="CAD96DDE5BFB4883986BD9E0B4E29942"/>
    <w:rsid w:val="00AF04DA"/>
  </w:style>
  <w:style w:type="paragraph" w:customStyle="1" w:styleId="7F9D626EA0E943D6A70C8D4152BD075E">
    <w:name w:val="7F9D626EA0E943D6A70C8D4152BD075E"/>
    <w:rsid w:val="00AF04DA"/>
  </w:style>
  <w:style w:type="paragraph" w:customStyle="1" w:styleId="6B1A3CD9FEA74FE0AD07779E10DA445C">
    <w:name w:val="6B1A3CD9FEA74FE0AD07779E10DA445C"/>
    <w:rsid w:val="00AF04DA"/>
  </w:style>
  <w:style w:type="paragraph" w:customStyle="1" w:styleId="20E89D4A8B8F4D469FBF7FA462573DD3">
    <w:name w:val="20E89D4A8B8F4D469FBF7FA462573DD3"/>
    <w:rsid w:val="00AF04DA"/>
  </w:style>
  <w:style w:type="paragraph" w:customStyle="1" w:styleId="65F766136B1E4C96B78F253C85A3E229">
    <w:name w:val="65F766136B1E4C96B78F253C85A3E229"/>
    <w:rsid w:val="00AF04DA"/>
  </w:style>
  <w:style w:type="paragraph" w:customStyle="1" w:styleId="8A156DDD53014036902D03BFD9691469">
    <w:name w:val="8A156DDD53014036902D03BFD9691469"/>
    <w:rsid w:val="00AF04DA"/>
  </w:style>
  <w:style w:type="paragraph" w:customStyle="1" w:styleId="43E7667DDB864BFE8E8FA0BF7350FE34">
    <w:name w:val="43E7667DDB864BFE8E8FA0BF7350FE34"/>
    <w:rsid w:val="00AF04DA"/>
  </w:style>
  <w:style w:type="paragraph" w:customStyle="1" w:styleId="23EF813340004A198EF9709C48146950">
    <w:name w:val="23EF813340004A198EF9709C48146950"/>
    <w:rsid w:val="00AF04D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3689A21-6373-4ED4-9298-1026087BC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rta de presentación nota rápida</Template>
  <TotalTime>0</TotalTime>
  <Pages>1</Pages>
  <Words>2889</Words>
  <Characters>15893</Characters>
  <Application>Microsoft Office Word</Application>
  <DocSecurity>0</DocSecurity>
  <Lines>132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15T16:31:00Z</dcterms:created>
  <dcterms:modified xsi:type="dcterms:W3CDTF">2024-03-15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